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25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495"/>
        <w:gridCol w:w="5494"/>
      </w:tblGrid>
      <w:tr w:rsidR="00082BA2" w:rsidRPr="00650A3C" w14:paraId="58B0753B" w14:textId="77777777" w:rsidTr="002C3792">
        <w:trPr>
          <w:trHeight w:val="6912"/>
          <w:jc w:val="center"/>
        </w:trPr>
        <w:tc>
          <w:tcPr>
            <w:tcW w:w="5670" w:type="dxa"/>
            <w:tcMar>
              <w:bottom w:w="720" w:type="dxa"/>
            </w:tcMar>
            <w:vAlign w:val="center"/>
          </w:tcPr>
          <w:p w14:paraId="4CEBD111" w14:textId="77777777" w:rsidR="00A24368" w:rsidRPr="00650A3C" w:rsidRDefault="00A24368" w:rsidP="00A24368">
            <w:pPr>
              <w:pStyle w:val="BackCoverText"/>
            </w:pPr>
            <w:bookmarkStart w:id="0" w:name="_Hlk532253091"/>
            <w:bookmarkStart w:id="1" w:name="_GoBack"/>
            <w:bookmarkEnd w:id="1"/>
            <w:r w:rsidRPr="00650A3C">
              <w:rPr>
                <w:noProof/>
                <w:lang w:val="en-GB" w:bidi="en-GB"/>
              </w:rPr>
              <mc:AlternateContent>
                <mc:Choice Requires="wpg">
                  <w:drawing>
                    <wp:inline distT="0" distB="0" distL="0" distR="0" wp14:anchorId="14EE4952" wp14:editId="5B4BCEB1">
                      <wp:extent cx="541541" cy="550051"/>
                      <wp:effectExtent l="0" t="0" r="0" b="2540"/>
                      <wp:docPr id="99" name="Group 99" descr="star with decorative design around i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41541" cy="550051"/>
                                <a:chOff x="0" y="0"/>
                                <a:chExt cx="541541" cy="550051"/>
                              </a:xfrm>
                            </wpg:grpSpPr>
                            <wps:wsp>
                              <wps:cNvPr id="42" name="Freeform: Shape 42">
                                <a:extLst>
                                  <a:ext uri="{FF2B5EF4-FFF2-40B4-BE49-F238E27FC236}">
                                    <a16:creationId xmlns:a16="http://schemas.microsoft.com/office/drawing/2014/main" id="{3B3CB7F7-98DB-4327-BAE6-7A69F381E22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135467"/>
                                  <a:ext cx="286759" cy="269804"/>
                                </a:xfrm>
                                <a:custGeom>
                                  <a:avLst/>
                                  <a:gdLst>
                                    <a:gd name="connsiteX0" fmla="*/ 80772 w 161925"/>
                                    <a:gd name="connsiteY0" fmla="*/ 7148 h 152400"/>
                                    <a:gd name="connsiteX1" fmla="*/ 76485 w 161925"/>
                                    <a:gd name="connsiteY1" fmla="*/ 10290 h 152400"/>
                                    <a:gd name="connsiteX2" fmla="*/ 58959 w 161925"/>
                                    <a:gd name="connsiteY2" fmla="*/ 59068 h 152400"/>
                                    <a:gd name="connsiteX3" fmla="*/ 12000 w 161925"/>
                                    <a:gd name="connsiteY3" fmla="*/ 58325 h 152400"/>
                                    <a:gd name="connsiteX4" fmla="*/ 7144 w 161925"/>
                                    <a:gd name="connsiteY4" fmla="*/ 63012 h 152400"/>
                                    <a:gd name="connsiteX5" fmla="*/ 8858 w 161925"/>
                                    <a:gd name="connsiteY5" fmla="*/ 66697 h 152400"/>
                                    <a:gd name="connsiteX6" fmla="*/ 46958 w 161925"/>
                                    <a:gd name="connsiteY6" fmla="*/ 99511 h 152400"/>
                                    <a:gd name="connsiteX7" fmla="*/ 30194 w 161925"/>
                                    <a:gd name="connsiteY7" fmla="*/ 148461 h 152400"/>
                                    <a:gd name="connsiteX8" fmla="*/ 33147 w 161925"/>
                                    <a:gd name="connsiteY8" fmla="*/ 154499 h 152400"/>
                                    <a:gd name="connsiteX9" fmla="*/ 37242 w 161925"/>
                                    <a:gd name="connsiteY9" fmla="*/ 154023 h 152400"/>
                                    <a:gd name="connsiteX10" fmla="*/ 81915 w 161925"/>
                                    <a:gd name="connsiteY10" fmla="*/ 125524 h 152400"/>
                                    <a:gd name="connsiteX11" fmla="*/ 124110 w 161925"/>
                                    <a:gd name="connsiteY11" fmla="*/ 150060 h 152400"/>
                                    <a:gd name="connsiteX12" fmla="*/ 130587 w 161925"/>
                                    <a:gd name="connsiteY12" fmla="*/ 148327 h 152400"/>
                                    <a:gd name="connsiteX13" fmla="*/ 130969 w 161925"/>
                                    <a:gd name="connsiteY13" fmla="*/ 144250 h 152400"/>
                                    <a:gd name="connsiteX14" fmla="*/ 115062 w 161925"/>
                                    <a:gd name="connsiteY14" fmla="*/ 102731 h 152400"/>
                                    <a:gd name="connsiteX15" fmla="*/ 153066 w 161925"/>
                                    <a:gd name="connsiteY15" fmla="*/ 70784 h 152400"/>
                                    <a:gd name="connsiteX16" fmla="*/ 153732 w 161925"/>
                                    <a:gd name="connsiteY16" fmla="*/ 64078 h 152400"/>
                                    <a:gd name="connsiteX17" fmla="*/ 149923 w 161925"/>
                                    <a:gd name="connsiteY17" fmla="*/ 62383 h 152400"/>
                                    <a:gd name="connsiteX18" fmla="*/ 102298 w 161925"/>
                                    <a:gd name="connsiteY18" fmla="*/ 63145 h 152400"/>
                                    <a:gd name="connsiteX19" fmla="*/ 85534 w 161925"/>
                                    <a:gd name="connsiteY19" fmla="*/ 10453 h 152400"/>
                                    <a:gd name="connsiteX20" fmla="*/ 80772 w 161925"/>
                                    <a:gd name="connsiteY20" fmla="*/ 7148 h 152400"/>
                                    <a:gd name="connsiteX21" fmla="*/ 80676 w 161925"/>
                                    <a:gd name="connsiteY21" fmla="*/ 26731 h 152400"/>
                                    <a:gd name="connsiteX22" fmla="*/ 94297 w 161925"/>
                                    <a:gd name="connsiteY22" fmla="*/ 69393 h 152400"/>
                                    <a:gd name="connsiteX23" fmla="*/ 98964 w 161925"/>
                                    <a:gd name="connsiteY23" fmla="*/ 72727 h 152400"/>
                                    <a:gd name="connsiteX24" fmla="*/ 136684 w 161925"/>
                                    <a:gd name="connsiteY24" fmla="*/ 72127 h 152400"/>
                                    <a:gd name="connsiteX25" fmla="*/ 106298 w 161925"/>
                                    <a:gd name="connsiteY25" fmla="*/ 97616 h 152400"/>
                                    <a:gd name="connsiteX26" fmla="*/ 104965 w 161925"/>
                                    <a:gd name="connsiteY26" fmla="*/ 102969 h 152400"/>
                                    <a:gd name="connsiteX27" fmla="*/ 117157 w 161925"/>
                                    <a:gd name="connsiteY27" fmla="*/ 135049 h 152400"/>
                                    <a:gd name="connsiteX28" fmla="*/ 84201 w 161925"/>
                                    <a:gd name="connsiteY28" fmla="*/ 115828 h 152400"/>
                                    <a:gd name="connsiteX29" fmla="*/ 79247 w 161925"/>
                                    <a:gd name="connsiteY29" fmla="*/ 115942 h 152400"/>
                                    <a:gd name="connsiteX30" fmla="*/ 43624 w 161925"/>
                                    <a:gd name="connsiteY30" fmla="*/ 138649 h 152400"/>
                                    <a:gd name="connsiteX31" fmla="*/ 57055 w 161925"/>
                                    <a:gd name="connsiteY31" fmla="*/ 99569 h 152400"/>
                                    <a:gd name="connsiteX32" fmla="*/ 55626 w 161925"/>
                                    <a:gd name="connsiteY32" fmla="*/ 94396 h 152400"/>
                                    <a:gd name="connsiteX33" fmla="*/ 24955 w 161925"/>
                                    <a:gd name="connsiteY33" fmla="*/ 68050 h 152400"/>
                                    <a:gd name="connsiteX34" fmla="*/ 62197 w 161925"/>
                                    <a:gd name="connsiteY34" fmla="*/ 68650 h 152400"/>
                                    <a:gd name="connsiteX35" fmla="*/ 66769 w 161925"/>
                                    <a:gd name="connsiteY35" fmla="*/ 65507 h 152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161925" h="152400">
                                      <a:moveTo>
                                        <a:pt x="80772" y="7148"/>
                                      </a:moveTo>
                                      <a:cubicBezTo>
                                        <a:pt x="78866" y="7224"/>
                                        <a:pt x="77152" y="8462"/>
                                        <a:pt x="76485" y="10290"/>
                                      </a:cubicBezTo>
                                      <a:lnTo>
                                        <a:pt x="58959" y="59068"/>
                                      </a:lnTo>
                                      <a:lnTo>
                                        <a:pt x="12000" y="58325"/>
                                      </a:lnTo>
                                      <a:cubicBezTo>
                                        <a:pt x="9334" y="58287"/>
                                        <a:pt x="7238" y="60383"/>
                                        <a:pt x="7144" y="63012"/>
                                      </a:cubicBezTo>
                                      <a:cubicBezTo>
                                        <a:pt x="7144" y="64421"/>
                                        <a:pt x="7715" y="65774"/>
                                        <a:pt x="8858" y="66697"/>
                                      </a:cubicBezTo>
                                      <a:lnTo>
                                        <a:pt x="46958" y="99511"/>
                                      </a:lnTo>
                                      <a:lnTo>
                                        <a:pt x="30194" y="148461"/>
                                      </a:lnTo>
                                      <a:cubicBezTo>
                                        <a:pt x="29337" y="150946"/>
                                        <a:pt x="30670" y="153651"/>
                                        <a:pt x="33147" y="154499"/>
                                      </a:cubicBezTo>
                                      <a:cubicBezTo>
                                        <a:pt x="34480" y="154966"/>
                                        <a:pt x="36004" y="154785"/>
                                        <a:pt x="37242" y="154023"/>
                                      </a:cubicBezTo>
                                      <a:lnTo>
                                        <a:pt x="81915" y="125524"/>
                                      </a:lnTo>
                                      <a:lnTo>
                                        <a:pt x="124110" y="150060"/>
                                      </a:lnTo>
                                      <a:cubicBezTo>
                                        <a:pt x="126396" y="151375"/>
                                        <a:pt x="129254" y="150603"/>
                                        <a:pt x="130587" y="148327"/>
                                      </a:cubicBezTo>
                                      <a:cubicBezTo>
                                        <a:pt x="131349" y="147089"/>
                                        <a:pt x="131444" y="145593"/>
                                        <a:pt x="130969" y="144250"/>
                                      </a:cubicBezTo>
                                      <a:lnTo>
                                        <a:pt x="115062" y="102731"/>
                                      </a:lnTo>
                                      <a:lnTo>
                                        <a:pt x="153066" y="70784"/>
                                      </a:lnTo>
                                      <a:cubicBezTo>
                                        <a:pt x="155161" y="69098"/>
                                        <a:pt x="155352" y="66088"/>
                                        <a:pt x="153732" y="64078"/>
                                      </a:cubicBezTo>
                                      <a:cubicBezTo>
                                        <a:pt x="152780" y="62983"/>
                                        <a:pt x="151447" y="62354"/>
                                        <a:pt x="149923" y="62383"/>
                                      </a:cubicBezTo>
                                      <a:lnTo>
                                        <a:pt x="102298" y="63145"/>
                                      </a:lnTo>
                                      <a:lnTo>
                                        <a:pt x="85534" y="10453"/>
                                      </a:lnTo>
                                      <a:cubicBezTo>
                                        <a:pt x="84867" y="8414"/>
                                        <a:pt x="82962" y="7062"/>
                                        <a:pt x="80772" y="7148"/>
                                      </a:cubicBezTo>
                                      <a:close/>
                                      <a:moveTo>
                                        <a:pt x="80676" y="26731"/>
                                      </a:moveTo>
                                      <a:lnTo>
                                        <a:pt x="94297" y="69393"/>
                                      </a:lnTo>
                                      <a:cubicBezTo>
                                        <a:pt x="94964" y="71403"/>
                                        <a:pt x="96773" y="72756"/>
                                        <a:pt x="98964" y="72727"/>
                                      </a:cubicBezTo>
                                      <a:lnTo>
                                        <a:pt x="136684" y="72127"/>
                                      </a:lnTo>
                                      <a:lnTo>
                                        <a:pt x="106298" y="97616"/>
                                      </a:lnTo>
                                      <a:cubicBezTo>
                                        <a:pt x="104775" y="98921"/>
                                        <a:pt x="104203" y="101073"/>
                                        <a:pt x="104965" y="102969"/>
                                      </a:cubicBezTo>
                                      <a:lnTo>
                                        <a:pt x="117157" y="135049"/>
                                      </a:lnTo>
                                      <a:lnTo>
                                        <a:pt x="84201" y="115828"/>
                                      </a:lnTo>
                                      <a:cubicBezTo>
                                        <a:pt x="82581" y="114932"/>
                                        <a:pt x="80676" y="114980"/>
                                        <a:pt x="79247" y="115942"/>
                                      </a:cubicBezTo>
                                      <a:lnTo>
                                        <a:pt x="43624" y="138649"/>
                                      </a:lnTo>
                                      <a:lnTo>
                                        <a:pt x="57055" y="99569"/>
                                      </a:lnTo>
                                      <a:cubicBezTo>
                                        <a:pt x="57721" y="97721"/>
                                        <a:pt x="57150" y="95663"/>
                                        <a:pt x="55626" y="94396"/>
                                      </a:cubicBezTo>
                                      <a:lnTo>
                                        <a:pt x="24955" y="68050"/>
                                      </a:lnTo>
                                      <a:lnTo>
                                        <a:pt x="62197" y="68650"/>
                                      </a:lnTo>
                                      <a:cubicBezTo>
                                        <a:pt x="64198" y="68689"/>
                                        <a:pt x="66103" y="67422"/>
                                        <a:pt x="66769" y="6550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3" name="Freeform: Shape 43">
                                <a:extLst>
                                  <a:ext uri="{FF2B5EF4-FFF2-40B4-BE49-F238E27FC236}">
                                    <a16:creationId xmlns:a16="http://schemas.microsoft.com/office/drawing/2014/main" id="{ACFAB378-E2A2-4335-8C6C-47D4347179E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54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2766 w 19050"/>
                                    <a:gd name="connsiteY0" fmla="*/ 7144 h 47625"/>
                                    <a:gd name="connsiteX1" fmla="*/ 7908 w 19050"/>
                                    <a:gd name="connsiteY1" fmla="*/ 11859 h 47625"/>
                                    <a:gd name="connsiteX2" fmla="*/ 7147 w 19050"/>
                                    <a:gd name="connsiteY2" fmla="*/ 43148 h 47625"/>
                                    <a:gd name="connsiteX3" fmla="*/ 11719 w 19050"/>
                                    <a:gd name="connsiteY3" fmla="*/ 48025 h 47625"/>
                                    <a:gd name="connsiteX4" fmla="*/ 16672 w 19050"/>
                                    <a:gd name="connsiteY4" fmla="*/ 43387 h 47625"/>
                                    <a:gd name="connsiteX5" fmla="*/ 17433 w 19050"/>
                                    <a:gd name="connsiteY5" fmla="*/ 12097 h 47625"/>
                                    <a:gd name="connsiteX6" fmla="*/ 12862 w 19050"/>
                                    <a:gd name="connsiteY6" fmla="*/ 7153 h 47625"/>
                                    <a:gd name="connsiteX7" fmla="*/ 1276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2766" y="7144"/>
                                      </a:moveTo>
                                      <a:cubicBezTo>
                                        <a:pt x="10099" y="7116"/>
                                        <a:pt x="8004" y="9221"/>
                                        <a:pt x="7908" y="11859"/>
                                      </a:cubicBezTo>
                                      <a:lnTo>
                                        <a:pt x="7147" y="43148"/>
                                      </a:lnTo>
                                      <a:cubicBezTo>
                                        <a:pt x="7052" y="45777"/>
                                        <a:pt x="9147" y="47958"/>
                                        <a:pt x="11719" y="48025"/>
                                      </a:cubicBezTo>
                                      <a:cubicBezTo>
                                        <a:pt x="14386" y="48092"/>
                                        <a:pt x="16577" y="46016"/>
                                        <a:pt x="16672" y="43387"/>
                                      </a:cubicBezTo>
                                      <a:lnTo>
                                        <a:pt x="17433" y="12097"/>
                                      </a:lnTo>
                                      <a:cubicBezTo>
                                        <a:pt x="17529" y="9468"/>
                                        <a:pt x="15529" y="7249"/>
                                        <a:pt x="12862" y="7153"/>
                                      </a:cubicBezTo>
                                      <a:cubicBezTo>
                                        <a:pt x="12862" y="7153"/>
                                        <a:pt x="12766" y="7144"/>
                                        <a:pt x="1276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4" name="Freeform: Shape 44">
                                <a:extLst>
                                  <a:ext uri="{FF2B5EF4-FFF2-40B4-BE49-F238E27FC236}">
                                    <a16:creationId xmlns:a16="http://schemas.microsoft.com/office/drawing/2014/main" id="{9B9D9D27-FAC7-4D13-A123-AB4B796C3B8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0103 w 47625"/>
                                    <a:gd name="connsiteY0" fmla="*/ 7147 h 19050"/>
                                    <a:gd name="connsiteX1" fmla="*/ 11719 w 47625"/>
                                    <a:gd name="connsiteY1" fmla="*/ 8185 h 19050"/>
                                    <a:gd name="connsiteX2" fmla="*/ 7147 w 47625"/>
                                    <a:gd name="connsiteY2" fmla="*/ 13109 h 19050"/>
                                    <a:gd name="connsiteX3" fmla="*/ 12100 w 47625"/>
                                    <a:gd name="connsiteY3" fmla="*/ 17710 h 19050"/>
                                    <a:gd name="connsiteX4" fmla="*/ 12100 w 47625"/>
                                    <a:gd name="connsiteY4" fmla="*/ 17710 h 19050"/>
                                    <a:gd name="connsiteX5" fmla="*/ 40389 w 47625"/>
                                    <a:gd name="connsiteY5" fmla="*/ 16672 h 19050"/>
                                    <a:gd name="connsiteX6" fmla="*/ 45056 w 47625"/>
                                    <a:gd name="connsiteY6" fmla="*/ 11748 h 19050"/>
                                    <a:gd name="connsiteX7" fmla="*/ 40103 w 47625"/>
                                    <a:gd name="connsiteY7" fmla="*/ 7147 h 19050"/>
                                    <a:gd name="connsiteX8" fmla="*/ 40103 w 47625"/>
                                    <a:gd name="connsiteY8" fmla="*/ 7147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0103" y="7147"/>
                                      </a:moveTo>
                                      <a:lnTo>
                                        <a:pt x="11719" y="8185"/>
                                      </a:lnTo>
                                      <a:cubicBezTo>
                                        <a:pt x="9147" y="8271"/>
                                        <a:pt x="7052" y="10480"/>
                                        <a:pt x="7147" y="13109"/>
                                      </a:cubicBezTo>
                                      <a:cubicBezTo>
                                        <a:pt x="7242" y="15738"/>
                                        <a:pt x="9433" y="17796"/>
                                        <a:pt x="12100" y="17710"/>
                                      </a:cubicBezTo>
                                      <a:cubicBezTo>
                                        <a:pt x="12100" y="17710"/>
                                        <a:pt x="12100" y="17710"/>
                                        <a:pt x="12100" y="17710"/>
                                      </a:cubicBezTo>
                                      <a:lnTo>
                                        <a:pt x="40389" y="16672"/>
                                      </a:lnTo>
                                      <a:cubicBezTo>
                                        <a:pt x="43056" y="16577"/>
                                        <a:pt x="45152" y="14377"/>
                                        <a:pt x="45056" y="11748"/>
                                      </a:cubicBezTo>
                                      <a:cubicBezTo>
                                        <a:pt x="44961" y="9109"/>
                                        <a:pt x="42770" y="7052"/>
                                        <a:pt x="40103" y="7147"/>
                                      </a:cubicBezTo>
                                      <a:cubicBezTo>
                                        <a:pt x="40103" y="7147"/>
                                        <a:pt x="40103" y="7147"/>
                                        <a:pt x="40103" y="714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5" name="Freeform: Shape 45">
                                <a:extLst>
                                  <a:ext uri="{FF2B5EF4-FFF2-40B4-BE49-F238E27FC236}">
                                    <a16:creationId xmlns:a16="http://schemas.microsoft.com/office/drawing/2014/main" id="{4E36FE1A-4F25-4EC4-A0D9-F507056039B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826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47625"/>
                                    <a:gd name="connsiteX1" fmla="*/ 7144 w 19050"/>
                                    <a:gd name="connsiteY1" fmla="*/ 11840 h 47625"/>
                                    <a:gd name="connsiteX2" fmla="*/ 7144 w 19050"/>
                                    <a:gd name="connsiteY2" fmla="*/ 12297 h 47625"/>
                                    <a:gd name="connsiteX3" fmla="*/ 9335 w 19050"/>
                                    <a:gd name="connsiteY3" fmla="*/ 44987 h 47625"/>
                                    <a:gd name="connsiteX4" fmla="*/ 14383 w 19050"/>
                                    <a:gd name="connsiteY4" fmla="*/ 49416 h 47625"/>
                                    <a:gd name="connsiteX5" fmla="*/ 18860 w 19050"/>
                                    <a:gd name="connsiteY5" fmla="*/ 44330 h 47625"/>
                                    <a:gd name="connsiteX6" fmla="*/ 16573 w 19050"/>
                                    <a:gd name="connsiteY6" fmla="*/ 11650 h 47625"/>
                                    <a:gd name="connsiteX7" fmla="*/ 1190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6" y="7144"/>
                                      </a:moveTo>
                                      <a:cubicBezTo>
                                        <a:pt x="9335" y="7106"/>
                                        <a:pt x="7144" y="9211"/>
                                        <a:pt x="7144" y="11840"/>
                                      </a:cubicBezTo>
                                      <a:cubicBezTo>
                                        <a:pt x="7144" y="11992"/>
                                        <a:pt x="7144" y="12145"/>
                                        <a:pt x="7144" y="12297"/>
                                      </a:cubicBezTo>
                                      <a:lnTo>
                                        <a:pt x="9335" y="44987"/>
                                      </a:lnTo>
                                      <a:cubicBezTo>
                                        <a:pt x="9525" y="47606"/>
                                        <a:pt x="11811" y="49597"/>
                                        <a:pt x="14383" y="49416"/>
                                      </a:cubicBezTo>
                                      <a:cubicBezTo>
                                        <a:pt x="17050" y="49235"/>
                                        <a:pt x="19050" y="46959"/>
                                        <a:pt x="18860" y="44330"/>
                                      </a:cubicBezTo>
                                      <a:lnTo>
                                        <a:pt x="16573" y="11650"/>
                                      </a:lnTo>
                                      <a:cubicBezTo>
                                        <a:pt x="16479" y="9154"/>
                                        <a:pt x="14478" y="7192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6" name="Freeform: Shape 46">
                                <a:extLst>
                                  <a:ext uri="{FF2B5EF4-FFF2-40B4-BE49-F238E27FC236}">
                                    <a16:creationId xmlns:a16="http://schemas.microsoft.com/office/drawing/2014/main" id="{A04742E1-671F-4230-9710-44B27C6668F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5720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1627 w 47625"/>
                                    <a:gd name="connsiteY0" fmla="*/ 7148 h 19050"/>
                                    <a:gd name="connsiteX1" fmla="*/ 11909 w 47625"/>
                                    <a:gd name="connsiteY1" fmla="*/ 8425 h 19050"/>
                                    <a:gd name="connsiteX2" fmla="*/ 7147 w 47625"/>
                                    <a:gd name="connsiteY2" fmla="*/ 13168 h 19050"/>
                                    <a:gd name="connsiteX3" fmla="*/ 11814 w 47625"/>
                                    <a:gd name="connsiteY3" fmla="*/ 17950 h 19050"/>
                                    <a:gd name="connsiteX4" fmla="*/ 12291 w 47625"/>
                                    <a:gd name="connsiteY4" fmla="*/ 17931 h 19050"/>
                                    <a:gd name="connsiteX5" fmla="*/ 42009 w 47625"/>
                                    <a:gd name="connsiteY5" fmla="*/ 16673 h 19050"/>
                                    <a:gd name="connsiteX6" fmla="*/ 46580 w 47625"/>
                                    <a:gd name="connsiteY6" fmla="*/ 11702 h 19050"/>
                                    <a:gd name="connsiteX7" fmla="*/ 41627 w 47625"/>
                                    <a:gd name="connsiteY7" fmla="*/ 7148 h 19050"/>
                                    <a:gd name="connsiteX8" fmla="*/ 41627 w 47625"/>
                                    <a:gd name="connsiteY8" fmla="*/ 714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1627" y="7148"/>
                                      </a:moveTo>
                                      <a:lnTo>
                                        <a:pt x="11909" y="8425"/>
                                      </a:lnTo>
                                      <a:cubicBezTo>
                                        <a:pt x="9243" y="8415"/>
                                        <a:pt x="7147" y="10539"/>
                                        <a:pt x="7147" y="13168"/>
                                      </a:cubicBezTo>
                                      <a:cubicBezTo>
                                        <a:pt x="7051" y="15797"/>
                                        <a:pt x="9243" y="17940"/>
                                        <a:pt x="11814" y="17950"/>
                                      </a:cubicBezTo>
                                      <a:cubicBezTo>
                                        <a:pt x="12005" y="17959"/>
                                        <a:pt x="12195" y="17950"/>
                                        <a:pt x="12291" y="17931"/>
                                      </a:cubicBezTo>
                                      <a:lnTo>
                                        <a:pt x="42009" y="16673"/>
                                      </a:lnTo>
                                      <a:cubicBezTo>
                                        <a:pt x="44676" y="16559"/>
                                        <a:pt x="46676" y="14330"/>
                                        <a:pt x="46580" y="11702"/>
                                      </a:cubicBezTo>
                                      <a:cubicBezTo>
                                        <a:pt x="46485" y="9073"/>
                                        <a:pt x="44294" y="7034"/>
                                        <a:pt x="41627" y="7148"/>
                                      </a:cubicBezTo>
                                      <a:cubicBezTo>
                                        <a:pt x="41627" y="7148"/>
                                        <a:pt x="41627" y="7148"/>
                                        <a:pt x="41627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7" name="Freeform: Shape 47">
                                <a:extLst>
                                  <a:ext uri="{FF2B5EF4-FFF2-40B4-BE49-F238E27FC236}">
                                    <a16:creationId xmlns:a16="http://schemas.microsoft.com/office/drawing/2014/main" id="{26469785-B088-45D5-818C-CE0FD5EF2CE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0800" y="1354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54 h 28575"/>
                                    <a:gd name="connsiteX2" fmla="*/ 10192 w 38100"/>
                                    <a:gd name="connsiteY2" fmla="*/ 16355 h 28575"/>
                                    <a:gd name="connsiteX3" fmla="*/ 31528 w 38100"/>
                                    <a:gd name="connsiteY3" fmla="*/ 24813 h 28575"/>
                                    <a:gd name="connsiteX4" fmla="*/ 37719 w 38100"/>
                                    <a:gd name="connsiteY4" fmla="*/ 22146 h 28575"/>
                                    <a:gd name="connsiteX5" fmla="*/ 35053 w 38100"/>
                                    <a:gd name="connsiteY5" fmla="*/ 15965 h 28575"/>
                                    <a:gd name="connsiteX6" fmla="*/ 35053 w 38100"/>
                                    <a:gd name="connsiteY6" fmla="*/ 15965 h 28575"/>
                                    <a:gd name="connsiteX7" fmla="*/ 13717 w 38100"/>
                                    <a:gd name="connsiteY7" fmla="*/ 7497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73"/>
                                        <a:pt x="7144" y="9326"/>
                                        <a:pt x="7144" y="11954"/>
                                      </a:cubicBezTo>
                                      <a:cubicBezTo>
                                        <a:pt x="7144" y="13907"/>
                                        <a:pt x="8382" y="15650"/>
                                        <a:pt x="10192" y="16355"/>
                                      </a:cubicBezTo>
                                      <a:lnTo>
                                        <a:pt x="31528" y="24813"/>
                                      </a:lnTo>
                                      <a:cubicBezTo>
                                        <a:pt x="33910" y="25785"/>
                                        <a:pt x="36671" y="24594"/>
                                        <a:pt x="37719" y="22146"/>
                                      </a:cubicBezTo>
                                      <a:cubicBezTo>
                                        <a:pt x="38672" y="19698"/>
                                        <a:pt x="37434" y="16936"/>
                                        <a:pt x="35053" y="15965"/>
                                      </a:cubicBezTo>
                                      <a:cubicBezTo>
                                        <a:pt x="35053" y="15965"/>
                                        <a:pt x="35053" y="15965"/>
                                        <a:pt x="35053" y="15965"/>
                                      </a:cubicBezTo>
                                      <a:lnTo>
                                        <a:pt x="13717" y="7497"/>
                                      </a:lnTo>
                                      <a:cubicBezTo>
                                        <a:pt x="13145" y="7259"/>
                                        <a:pt x="12478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8" name="Freeform: Shape 48">
                                <a:extLst>
                                  <a:ext uri="{FF2B5EF4-FFF2-40B4-BE49-F238E27FC236}">
                                    <a16:creationId xmlns:a16="http://schemas.microsoft.com/office/drawing/2014/main" id="{B85970F8-B3F3-4F76-A7C2-AFAA0AA910C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2400" y="42333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552 w 19050"/>
                                    <a:gd name="connsiteY0" fmla="*/ 7148 h 38100"/>
                                    <a:gd name="connsiteX1" fmla="*/ 8980 w 19050"/>
                                    <a:gd name="connsiteY1" fmla="*/ 11596 h 38100"/>
                                    <a:gd name="connsiteX2" fmla="*/ 7171 w 19050"/>
                                    <a:gd name="connsiteY2" fmla="*/ 34865 h 38100"/>
                                    <a:gd name="connsiteX3" fmla="*/ 11457 w 19050"/>
                                    <a:gd name="connsiteY3" fmla="*/ 39999 h 38100"/>
                                    <a:gd name="connsiteX4" fmla="*/ 16601 w 19050"/>
                                    <a:gd name="connsiteY4" fmla="*/ 35627 h 38100"/>
                                    <a:gd name="connsiteX5" fmla="*/ 16601 w 19050"/>
                                    <a:gd name="connsiteY5" fmla="*/ 35627 h 38100"/>
                                    <a:gd name="connsiteX6" fmla="*/ 18505 w 19050"/>
                                    <a:gd name="connsiteY6" fmla="*/ 12358 h 38100"/>
                                    <a:gd name="connsiteX7" fmla="*/ 14219 w 19050"/>
                                    <a:gd name="connsiteY7" fmla="*/ 7166 h 38100"/>
                                    <a:gd name="connsiteX8" fmla="*/ 13552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552" y="7148"/>
                                      </a:moveTo>
                                      <a:cubicBezTo>
                                        <a:pt x="11075" y="7224"/>
                                        <a:pt x="9171" y="9148"/>
                                        <a:pt x="8980" y="11596"/>
                                      </a:cubicBezTo>
                                      <a:lnTo>
                                        <a:pt x="7171" y="34865"/>
                                      </a:lnTo>
                                      <a:cubicBezTo>
                                        <a:pt x="6885" y="37485"/>
                                        <a:pt x="8885" y="39790"/>
                                        <a:pt x="11457" y="39999"/>
                                      </a:cubicBezTo>
                                      <a:cubicBezTo>
                                        <a:pt x="14124" y="40208"/>
                                        <a:pt x="16410" y="38256"/>
                                        <a:pt x="16601" y="35627"/>
                                      </a:cubicBezTo>
                                      <a:cubicBezTo>
                                        <a:pt x="16601" y="35627"/>
                                        <a:pt x="16601" y="35627"/>
                                        <a:pt x="16601" y="35627"/>
                                      </a:cubicBezTo>
                                      <a:lnTo>
                                        <a:pt x="18505" y="12358"/>
                                      </a:lnTo>
                                      <a:cubicBezTo>
                                        <a:pt x="18696" y="9738"/>
                                        <a:pt x="16791" y="7414"/>
                                        <a:pt x="14219" y="7166"/>
                                      </a:cubicBezTo>
                                      <a:cubicBezTo>
                                        <a:pt x="13933" y="7148"/>
                                        <a:pt x="13743" y="7138"/>
                                        <a:pt x="13552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9" name="Freeform: Shape 49">
                                <a:extLst>
                                  <a:ext uri="{FF2B5EF4-FFF2-40B4-BE49-F238E27FC236}">
                                    <a16:creationId xmlns:a16="http://schemas.microsoft.com/office/drawing/2014/main" id="{78C9EB2C-6810-4E2F-9292-0720812CC54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59267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3294 w 38100"/>
                                    <a:gd name="connsiteY0" fmla="*/ 7144 h 19050"/>
                                    <a:gd name="connsiteX1" fmla="*/ 32436 w 38100"/>
                                    <a:gd name="connsiteY1" fmla="*/ 7201 h 19050"/>
                                    <a:gd name="connsiteX2" fmla="*/ 11195 w 38100"/>
                                    <a:gd name="connsiteY2" fmla="*/ 10287 h 19050"/>
                                    <a:gd name="connsiteX3" fmla="*/ 7194 w 38100"/>
                                    <a:gd name="connsiteY3" fmla="*/ 15697 h 19050"/>
                                    <a:gd name="connsiteX4" fmla="*/ 12624 w 38100"/>
                                    <a:gd name="connsiteY4" fmla="*/ 19717 h 19050"/>
                                    <a:gd name="connsiteX5" fmla="*/ 33865 w 38100"/>
                                    <a:gd name="connsiteY5" fmla="*/ 16611 h 19050"/>
                                    <a:gd name="connsiteX6" fmla="*/ 37866 w 38100"/>
                                    <a:gd name="connsiteY6" fmla="*/ 11192 h 19050"/>
                                    <a:gd name="connsiteX7" fmla="*/ 33294 w 38100"/>
                                    <a:gd name="connsiteY7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3294" y="7144"/>
                                      </a:moveTo>
                                      <a:cubicBezTo>
                                        <a:pt x="33008" y="7144"/>
                                        <a:pt x="32722" y="7163"/>
                                        <a:pt x="32436" y="7201"/>
                                      </a:cubicBezTo>
                                      <a:lnTo>
                                        <a:pt x="11195" y="10287"/>
                                      </a:lnTo>
                                      <a:cubicBezTo>
                                        <a:pt x="8623" y="10668"/>
                                        <a:pt x="6814" y="13087"/>
                                        <a:pt x="7194" y="15697"/>
                                      </a:cubicBezTo>
                                      <a:cubicBezTo>
                                        <a:pt x="7576" y="18297"/>
                                        <a:pt x="9957" y="20098"/>
                                        <a:pt x="12624" y="19717"/>
                                      </a:cubicBezTo>
                                      <a:lnTo>
                                        <a:pt x="33865" y="16611"/>
                                      </a:lnTo>
                                      <a:cubicBezTo>
                                        <a:pt x="36437" y="16221"/>
                                        <a:pt x="38246" y="13792"/>
                                        <a:pt x="37866" y="11192"/>
                                      </a:cubicBezTo>
                                      <a:cubicBezTo>
                                        <a:pt x="37484" y="8915"/>
                                        <a:pt x="35580" y="7220"/>
                                        <a:pt x="3329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0" name="Freeform: Shape 50">
                                <a:extLst>
                                  <a:ext uri="{FF2B5EF4-FFF2-40B4-BE49-F238E27FC236}">
                                    <a16:creationId xmlns:a16="http://schemas.microsoft.com/office/drawing/2014/main" id="{DB8F13E3-FBB9-4ADF-95D4-8FC860CB73B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533" y="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459 w 19050"/>
                                    <a:gd name="connsiteY0" fmla="*/ 7148 h 38100"/>
                                    <a:gd name="connsiteX1" fmla="*/ 8792 w 19050"/>
                                    <a:gd name="connsiteY1" fmla="*/ 11576 h 38100"/>
                                    <a:gd name="connsiteX2" fmla="*/ 7172 w 19050"/>
                                    <a:gd name="connsiteY2" fmla="*/ 30712 h 38100"/>
                                    <a:gd name="connsiteX3" fmla="*/ 11364 w 19050"/>
                                    <a:gd name="connsiteY3" fmla="*/ 35980 h 38100"/>
                                    <a:gd name="connsiteX4" fmla="*/ 16602 w 19050"/>
                                    <a:gd name="connsiteY4" fmla="*/ 31769 h 38100"/>
                                    <a:gd name="connsiteX5" fmla="*/ 16697 w 19050"/>
                                    <a:gd name="connsiteY5" fmla="*/ 31532 h 38100"/>
                                    <a:gd name="connsiteX6" fmla="*/ 18317 w 19050"/>
                                    <a:gd name="connsiteY6" fmla="*/ 12396 h 38100"/>
                                    <a:gd name="connsiteX7" fmla="*/ 14031 w 19050"/>
                                    <a:gd name="connsiteY7" fmla="*/ 7166 h 38100"/>
                                    <a:gd name="connsiteX8" fmla="*/ 13459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459" y="7148"/>
                                      </a:moveTo>
                                      <a:cubicBezTo>
                                        <a:pt x="10982" y="7214"/>
                                        <a:pt x="8982" y="9128"/>
                                        <a:pt x="8792" y="11576"/>
                                      </a:cubicBezTo>
                                      <a:lnTo>
                                        <a:pt x="7172" y="30712"/>
                                      </a:lnTo>
                                      <a:cubicBezTo>
                                        <a:pt x="6887" y="33332"/>
                                        <a:pt x="8792" y="35684"/>
                                        <a:pt x="11364" y="35980"/>
                                      </a:cubicBezTo>
                                      <a:cubicBezTo>
                                        <a:pt x="14031" y="36265"/>
                                        <a:pt x="16317" y="34379"/>
                                        <a:pt x="16602" y="31769"/>
                                      </a:cubicBezTo>
                                      <a:cubicBezTo>
                                        <a:pt x="16602" y="31693"/>
                                        <a:pt x="16602" y="31608"/>
                                        <a:pt x="16697" y="31532"/>
                                      </a:cubicBezTo>
                                      <a:lnTo>
                                        <a:pt x="18317" y="12396"/>
                                      </a:lnTo>
                                      <a:cubicBezTo>
                                        <a:pt x="18603" y="9777"/>
                                        <a:pt x="16697" y="7433"/>
                                        <a:pt x="14031" y="7166"/>
                                      </a:cubicBezTo>
                                      <a:cubicBezTo>
                                        <a:pt x="13840" y="7148"/>
                                        <a:pt x="13649" y="7138"/>
                                        <a:pt x="13459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1" name="Freeform: Shape 51">
                                <a:extLst>
                                  <a:ext uri="{FF2B5EF4-FFF2-40B4-BE49-F238E27FC236}">
                                    <a16:creationId xmlns:a16="http://schemas.microsoft.com/office/drawing/2014/main" id="{3D436710-01C8-4AF9-A3D8-E88E5E5F937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47133" y="42333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9 w 19050"/>
                                    <a:gd name="connsiteY0" fmla="*/ 7144 h 47625"/>
                                    <a:gd name="connsiteX1" fmla="*/ 7242 w 19050"/>
                                    <a:gd name="connsiteY1" fmla="*/ 11945 h 47625"/>
                                    <a:gd name="connsiteX2" fmla="*/ 7147 w 19050"/>
                                    <a:gd name="connsiteY2" fmla="*/ 35938 h 47625"/>
                                    <a:gd name="connsiteX3" fmla="*/ 11814 w 19050"/>
                                    <a:gd name="connsiteY3" fmla="*/ 40796 h 47625"/>
                                    <a:gd name="connsiteX4" fmla="*/ 16672 w 19050"/>
                                    <a:gd name="connsiteY4" fmla="*/ 36119 h 47625"/>
                                    <a:gd name="connsiteX5" fmla="*/ 16672 w 19050"/>
                                    <a:gd name="connsiteY5" fmla="*/ 35995 h 47625"/>
                                    <a:gd name="connsiteX6" fmla="*/ 16767 w 19050"/>
                                    <a:gd name="connsiteY6" fmla="*/ 12002 h 47625"/>
                                    <a:gd name="connsiteX7" fmla="*/ 12100 w 19050"/>
                                    <a:gd name="connsiteY7" fmla="*/ 7144 h 47625"/>
                                    <a:gd name="connsiteX8" fmla="*/ 11909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9" y="7144"/>
                                      </a:moveTo>
                                      <a:cubicBezTo>
                                        <a:pt x="9337" y="7172"/>
                                        <a:pt x="7242" y="9316"/>
                                        <a:pt x="7242" y="11945"/>
                                      </a:cubicBezTo>
                                      <a:lnTo>
                                        <a:pt x="7147" y="35938"/>
                                      </a:lnTo>
                                      <a:cubicBezTo>
                                        <a:pt x="7052" y="38567"/>
                                        <a:pt x="9148" y="40739"/>
                                        <a:pt x="11814" y="40796"/>
                                      </a:cubicBezTo>
                                      <a:cubicBezTo>
                                        <a:pt x="14386" y="40843"/>
                                        <a:pt x="16577" y="38748"/>
                                        <a:pt x="16672" y="36119"/>
                                      </a:cubicBezTo>
                                      <a:cubicBezTo>
                                        <a:pt x="16672" y="36081"/>
                                        <a:pt x="16672" y="36043"/>
                                        <a:pt x="16672" y="35995"/>
                                      </a:cubicBezTo>
                                      <a:lnTo>
                                        <a:pt x="16767" y="12002"/>
                                      </a:lnTo>
                                      <a:cubicBezTo>
                                        <a:pt x="16767" y="9373"/>
                                        <a:pt x="14767" y="7191"/>
                                        <a:pt x="12100" y="7144"/>
                                      </a:cubicBezTo>
                                      <a:cubicBezTo>
                                        <a:pt x="12005" y="7144"/>
                                        <a:pt x="12005" y="7144"/>
                                        <a:pt x="1190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2" name="Freeform: Shape 52">
                                <a:extLst>
                                  <a:ext uri="{FF2B5EF4-FFF2-40B4-BE49-F238E27FC236}">
                                    <a16:creationId xmlns:a16="http://schemas.microsoft.com/office/drawing/2014/main" id="{F764E05F-4233-4184-A12D-C9FA8FE6D99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30200" y="67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4099 w 38100"/>
                                    <a:gd name="connsiteY0" fmla="*/ 7144 h 19050"/>
                                    <a:gd name="connsiteX1" fmla="*/ 33718 w 38100"/>
                                    <a:gd name="connsiteY1" fmla="*/ 7163 h 19050"/>
                                    <a:gd name="connsiteX2" fmla="*/ 11906 w 38100"/>
                                    <a:gd name="connsiteY2" fmla="*/ 8316 h 19050"/>
                                    <a:gd name="connsiteX3" fmla="*/ 7144 w 38100"/>
                                    <a:gd name="connsiteY3" fmla="*/ 13145 h 19050"/>
                                    <a:gd name="connsiteX4" fmla="*/ 12002 w 38100"/>
                                    <a:gd name="connsiteY4" fmla="*/ 17850 h 19050"/>
                                    <a:gd name="connsiteX5" fmla="*/ 12382 w 38100"/>
                                    <a:gd name="connsiteY5" fmla="*/ 17831 h 19050"/>
                                    <a:gd name="connsiteX6" fmla="*/ 34290 w 38100"/>
                                    <a:gd name="connsiteY6" fmla="*/ 16669 h 19050"/>
                                    <a:gd name="connsiteX7" fmla="*/ 38957 w 38100"/>
                                    <a:gd name="connsiteY7" fmla="*/ 11821 h 19050"/>
                                    <a:gd name="connsiteX8" fmla="*/ 34099 w 38100"/>
                                    <a:gd name="connsiteY8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4099" y="7144"/>
                                      </a:moveTo>
                                      <a:cubicBezTo>
                                        <a:pt x="34004" y="7154"/>
                                        <a:pt x="33813" y="7154"/>
                                        <a:pt x="33718" y="7163"/>
                                      </a:cubicBezTo>
                                      <a:lnTo>
                                        <a:pt x="11906" y="8316"/>
                                      </a:lnTo>
                                      <a:cubicBezTo>
                                        <a:pt x="9239" y="8353"/>
                                        <a:pt x="7144" y="10506"/>
                                        <a:pt x="7144" y="13145"/>
                                      </a:cubicBezTo>
                                      <a:cubicBezTo>
                                        <a:pt x="7239" y="15774"/>
                                        <a:pt x="9334" y="17879"/>
                                        <a:pt x="12002" y="17850"/>
                                      </a:cubicBezTo>
                                      <a:cubicBezTo>
                                        <a:pt x="12097" y="17841"/>
                                        <a:pt x="12191" y="17841"/>
                                        <a:pt x="12382" y="17831"/>
                                      </a:cubicBezTo>
                                      <a:lnTo>
                                        <a:pt x="34290" y="16669"/>
                                      </a:lnTo>
                                      <a:cubicBezTo>
                                        <a:pt x="36862" y="16631"/>
                                        <a:pt x="38957" y="14460"/>
                                        <a:pt x="38957" y="11821"/>
                                      </a:cubicBezTo>
                                      <a:cubicBezTo>
                                        <a:pt x="38862" y="9192"/>
                                        <a:pt x="36671" y="7106"/>
                                        <a:pt x="3409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3" name="Freeform: Shape 53">
                                <a:extLst>
                                  <a:ext uri="{FF2B5EF4-FFF2-40B4-BE49-F238E27FC236}">
                                    <a16:creationId xmlns:a16="http://schemas.microsoft.com/office/drawing/2014/main" id="{ECA8E111-1954-4555-8850-8AA37C1BAD2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127000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0854 w 38100"/>
                                    <a:gd name="connsiteY0" fmla="*/ 7144 h 28575"/>
                                    <a:gd name="connsiteX1" fmla="*/ 28378 w 38100"/>
                                    <a:gd name="connsiteY1" fmla="*/ 7925 h 28575"/>
                                    <a:gd name="connsiteX2" fmla="*/ 9328 w 38100"/>
                                    <a:gd name="connsiteY2" fmla="*/ 20146 h 28575"/>
                                    <a:gd name="connsiteX3" fmla="*/ 7899 w 38100"/>
                                    <a:gd name="connsiteY3" fmla="*/ 26737 h 28575"/>
                                    <a:gd name="connsiteX4" fmla="*/ 14472 w 38100"/>
                                    <a:gd name="connsiteY4" fmla="*/ 28166 h 28575"/>
                                    <a:gd name="connsiteX5" fmla="*/ 14472 w 38100"/>
                                    <a:gd name="connsiteY5" fmla="*/ 28166 h 28575"/>
                                    <a:gd name="connsiteX6" fmla="*/ 33426 w 38100"/>
                                    <a:gd name="connsiteY6" fmla="*/ 15945 h 28575"/>
                                    <a:gd name="connsiteX7" fmla="*/ 34949 w 38100"/>
                                    <a:gd name="connsiteY7" fmla="*/ 9383 h 28575"/>
                                    <a:gd name="connsiteX8" fmla="*/ 30854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0854" y="7144"/>
                                      </a:moveTo>
                                      <a:cubicBezTo>
                                        <a:pt x="29997" y="7154"/>
                                        <a:pt x="29139" y="7430"/>
                                        <a:pt x="28378" y="7925"/>
                                      </a:cubicBezTo>
                                      <a:lnTo>
                                        <a:pt x="9328" y="20146"/>
                                      </a:lnTo>
                                      <a:cubicBezTo>
                                        <a:pt x="7137" y="21575"/>
                                        <a:pt x="6470" y="24518"/>
                                        <a:pt x="7899" y="26737"/>
                                      </a:cubicBezTo>
                                      <a:cubicBezTo>
                                        <a:pt x="9328" y="28947"/>
                                        <a:pt x="12280" y="29585"/>
                                        <a:pt x="14472" y="28166"/>
                                      </a:cubicBezTo>
                                      <a:cubicBezTo>
                                        <a:pt x="14472" y="28166"/>
                                        <a:pt x="14472" y="28166"/>
                                        <a:pt x="14472" y="28166"/>
                                      </a:cubicBezTo>
                                      <a:lnTo>
                                        <a:pt x="33426" y="15945"/>
                                      </a:lnTo>
                                      <a:cubicBezTo>
                                        <a:pt x="35712" y="14545"/>
                                        <a:pt x="36378" y="11611"/>
                                        <a:pt x="34949" y="9383"/>
                                      </a:cubicBezTo>
                                      <a:cubicBezTo>
                                        <a:pt x="34092" y="7973"/>
                                        <a:pt x="32568" y="7125"/>
                                        <a:pt x="3085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4" name="Freeform: Shape 54">
                                <a:extLst>
                                  <a:ext uri="{FF2B5EF4-FFF2-40B4-BE49-F238E27FC236}">
                                    <a16:creationId xmlns:a16="http://schemas.microsoft.com/office/drawing/2014/main" id="{29CA11E3-F5BC-47C9-B5FE-2A0144DC8BB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6200" y="211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0708 h 19050"/>
                                    <a:gd name="connsiteX1" fmla="*/ 10492 w 19050"/>
                                    <a:gd name="connsiteY1" fmla="*/ 7213 h 19050"/>
                                    <a:gd name="connsiteX2" fmla="*/ 14112 w 19050"/>
                                    <a:gd name="connsiteY2" fmla="*/ 8775 h 19050"/>
                                    <a:gd name="connsiteX3" fmla="*/ 15636 w 19050"/>
                                    <a:gd name="connsiteY3" fmla="*/ 12927 h 19050"/>
                                    <a:gd name="connsiteX4" fmla="*/ 12587 w 19050"/>
                                    <a:gd name="connsiteY4" fmla="*/ 15556 h 19050"/>
                                    <a:gd name="connsiteX5" fmla="*/ 8683 w 19050"/>
                                    <a:gd name="connsiteY5" fmla="*/ 15109 h 19050"/>
                                    <a:gd name="connsiteX6" fmla="*/ 7159 w 19050"/>
                                    <a:gd name="connsiteY6" fmla="*/ 12575 h 19050"/>
                                    <a:gd name="connsiteX7" fmla="*/ 7825 w 19050"/>
                                    <a:gd name="connsiteY7" fmla="*/ 107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0708"/>
                                      </a:moveTo>
                                      <a:cubicBezTo>
                                        <a:pt x="8492" y="9413"/>
                                        <a:pt x="9063" y="7593"/>
                                        <a:pt x="10492" y="7213"/>
                                      </a:cubicBezTo>
                                      <a:cubicBezTo>
                                        <a:pt x="11730" y="6879"/>
                                        <a:pt x="13255" y="7813"/>
                                        <a:pt x="14112" y="8775"/>
                                      </a:cubicBezTo>
                                      <a:cubicBezTo>
                                        <a:pt x="15159" y="9851"/>
                                        <a:pt x="16017" y="11508"/>
                                        <a:pt x="15636" y="12927"/>
                                      </a:cubicBezTo>
                                      <a:cubicBezTo>
                                        <a:pt x="15255" y="14223"/>
                                        <a:pt x="13826" y="15156"/>
                                        <a:pt x="12587" y="15556"/>
                                      </a:cubicBezTo>
                                      <a:cubicBezTo>
                                        <a:pt x="11350" y="15938"/>
                                        <a:pt x="9826" y="15804"/>
                                        <a:pt x="8683" y="15109"/>
                                      </a:cubicBezTo>
                                      <a:cubicBezTo>
                                        <a:pt x="7920" y="14576"/>
                                        <a:pt x="7254" y="13556"/>
                                        <a:pt x="7159" y="12575"/>
                                      </a:cubicBezTo>
                                      <a:cubicBezTo>
                                        <a:pt x="7063" y="11918"/>
                                        <a:pt x="7445" y="11289"/>
                                        <a:pt x="7825" y="107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5" name="Freeform: Shape 55">
                                <a:extLst>
                                  <a:ext uri="{FF2B5EF4-FFF2-40B4-BE49-F238E27FC236}">
                                    <a16:creationId xmlns:a16="http://schemas.microsoft.com/office/drawing/2014/main" id="{11C01A1C-AD6B-4FCB-8F06-D5A02A84A55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7000" y="135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1480 h 19050"/>
                                    <a:gd name="connsiteX1" fmla="*/ 8024 w 19050"/>
                                    <a:gd name="connsiteY1" fmla="*/ 8345 h 19050"/>
                                    <a:gd name="connsiteX2" fmla="*/ 12215 w 19050"/>
                                    <a:gd name="connsiteY2" fmla="*/ 7384 h 19050"/>
                                    <a:gd name="connsiteX3" fmla="*/ 14787 w 19050"/>
                                    <a:gd name="connsiteY3" fmla="*/ 11870 h 19050"/>
                                    <a:gd name="connsiteX4" fmla="*/ 10977 w 19050"/>
                                    <a:gd name="connsiteY4" fmla="*/ 14213 h 19050"/>
                                    <a:gd name="connsiteX5" fmla="*/ 8214 w 19050"/>
                                    <a:gd name="connsiteY5" fmla="*/ 14099 h 19050"/>
                                    <a:gd name="connsiteX6" fmla="*/ 7166 w 19050"/>
                                    <a:gd name="connsiteY6" fmla="*/ 1148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1480"/>
                                      </a:moveTo>
                                      <a:cubicBezTo>
                                        <a:pt x="7071" y="10403"/>
                                        <a:pt x="7262" y="9098"/>
                                        <a:pt x="8024" y="8345"/>
                                      </a:cubicBezTo>
                                      <a:cubicBezTo>
                                        <a:pt x="9072" y="7336"/>
                                        <a:pt x="10881" y="6803"/>
                                        <a:pt x="12215" y="7384"/>
                                      </a:cubicBezTo>
                                      <a:cubicBezTo>
                                        <a:pt x="13835" y="8079"/>
                                        <a:pt x="15168" y="10203"/>
                                        <a:pt x="14787" y="11870"/>
                                      </a:cubicBezTo>
                                      <a:cubicBezTo>
                                        <a:pt x="14405" y="13318"/>
                                        <a:pt x="12406" y="13832"/>
                                        <a:pt x="10977" y="14213"/>
                                      </a:cubicBezTo>
                                      <a:cubicBezTo>
                                        <a:pt x="10120" y="14442"/>
                                        <a:pt x="8977" y="14632"/>
                                        <a:pt x="8214" y="14099"/>
                                      </a:cubicBezTo>
                                      <a:cubicBezTo>
                                        <a:pt x="7452" y="13556"/>
                                        <a:pt x="7262" y="12423"/>
                                        <a:pt x="7166" y="1148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6" name="Freeform: Shape 56">
                                <a:extLst>
                                  <a:ext uri="{FF2B5EF4-FFF2-40B4-BE49-F238E27FC236}">
                                    <a16:creationId xmlns:a16="http://schemas.microsoft.com/office/drawing/2014/main" id="{BE86A8AC-F611-44BC-9257-F2FEC8A0748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20133" y="67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12315 h 19050"/>
                                    <a:gd name="connsiteX1" fmla="*/ 8406 w 19050"/>
                                    <a:gd name="connsiteY1" fmla="*/ 8572 h 19050"/>
                                    <a:gd name="connsiteX2" fmla="*/ 12312 w 19050"/>
                                    <a:gd name="connsiteY2" fmla="*/ 7238 h 19050"/>
                                    <a:gd name="connsiteX3" fmla="*/ 15264 w 19050"/>
                                    <a:gd name="connsiteY3" fmla="*/ 10477 h 19050"/>
                                    <a:gd name="connsiteX4" fmla="*/ 13073 w 19050"/>
                                    <a:gd name="connsiteY4" fmla="*/ 13886 h 19050"/>
                                    <a:gd name="connsiteX5" fmla="*/ 9549 w 19050"/>
                                    <a:gd name="connsiteY5" fmla="*/ 14316 h 19050"/>
                                    <a:gd name="connsiteX6" fmla="*/ 7263 w 19050"/>
                                    <a:gd name="connsiteY6" fmla="*/ 1231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12315"/>
                                      </a:moveTo>
                                      <a:cubicBezTo>
                                        <a:pt x="6882" y="11067"/>
                                        <a:pt x="7454" y="9505"/>
                                        <a:pt x="8406" y="8572"/>
                                      </a:cubicBezTo>
                                      <a:cubicBezTo>
                                        <a:pt x="9358" y="7562"/>
                                        <a:pt x="10978" y="6886"/>
                                        <a:pt x="12312" y="7238"/>
                                      </a:cubicBezTo>
                                      <a:cubicBezTo>
                                        <a:pt x="13740" y="7610"/>
                                        <a:pt x="15169" y="9029"/>
                                        <a:pt x="15264" y="10477"/>
                                      </a:cubicBezTo>
                                      <a:cubicBezTo>
                                        <a:pt x="15359" y="11820"/>
                                        <a:pt x="14216" y="13173"/>
                                        <a:pt x="13073" y="13886"/>
                                      </a:cubicBezTo>
                                      <a:cubicBezTo>
                                        <a:pt x="12121" y="14516"/>
                                        <a:pt x="10692" y="14659"/>
                                        <a:pt x="9549" y="14316"/>
                                      </a:cubicBezTo>
                                      <a:cubicBezTo>
                                        <a:pt x="8597" y="14020"/>
                                        <a:pt x="7549" y="13287"/>
                                        <a:pt x="7263" y="1231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7" name="Freeform: Shape 57">
                                <a:extLst>
                                  <a:ext uri="{FF2B5EF4-FFF2-40B4-BE49-F238E27FC236}">
                                    <a16:creationId xmlns:a16="http://schemas.microsoft.com/office/drawing/2014/main" id="{90BC0B6D-2365-4768-9126-84ADD4652C7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87867" y="592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14991 h 19050"/>
                                    <a:gd name="connsiteX1" fmla="*/ 7502 w 19050"/>
                                    <a:gd name="connsiteY1" fmla="*/ 10142 h 19050"/>
                                    <a:gd name="connsiteX2" fmla="*/ 11312 w 19050"/>
                                    <a:gd name="connsiteY2" fmla="*/ 7170 h 19050"/>
                                    <a:gd name="connsiteX3" fmla="*/ 15789 w 19050"/>
                                    <a:gd name="connsiteY3" fmla="*/ 9180 h 19050"/>
                                    <a:gd name="connsiteX4" fmla="*/ 14932 w 19050"/>
                                    <a:gd name="connsiteY4" fmla="*/ 13771 h 19050"/>
                                    <a:gd name="connsiteX5" fmla="*/ 11408 w 19050"/>
                                    <a:gd name="connsiteY5" fmla="*/ 16324 h 19050"/>
                                    <a:gd name="connsiteX6" fmla="*/ 8169 w 19050"/>
                                    <a:gd name="connsiteY6" fmla="*/ 1499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14991"/>
                                      </a:moveTo>
                                      <a:cubicBezTo>
                                        <a:pt x="7122" y="13705"/>
                                        <a:pt x="6836" y="11657"/>
                                        <a:pt x="7502" y="10142"/>
                                      </a:cubicBezTo>
                                      <a:cubicBezTo>
                                        <a:pt x="8074" y="8637"/>
                                        <a:pt x="9693" y="7361"/>
                                        <a:pt x="11312" y="7170"/>
                                      </a:cubicBezTo>
                                      <a:cubicBezTo>
                                        <a:pt x="12932" y="6989"/>
                                        <a:pt x="15027" y="7742"/>
                                        <a:pt x="15789" y="9180"/>
                                      </a:cubicBezTo>
                                      <a:cubicBezTo>
                                        <a:pt x="16456" y="10571"/>
                                        <a:pt x="15693" y="12457"/>
                                        <a:pt x="14932" y="13771"/>
                                      </a:cubicBezTo>
                                      <a:cubicBezTo>
                                        <a:pt x="14075" y="14991"/>
                                        <a:pt x="12837" y="16152"/>
                                        <a:pt x="11408" y="16324"/>
                                      </a:cubicBezTo>
                                      <a:cubicBezTo>
                                        <a:pt x="10265" y="16457"/>
                                        <a:pt x="8836" y="15914"/>
                                        <a:pt x="8169" y="1499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8" name="Freeform: Shape 58">
                                <a:extLst>
                                  <a:ext uri="{FF2B5EF4-FFF2-40B4-BE49-F238E27FC236}">
                                    <a16:creationId xmlns:a16="http://schemas.microsoft.com/office/drawing/2014/main" id="{B139BF5B-0F80-4234-AF15-655B0DAFEC8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81000" y="1270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14026 h 19050"/>
                                    <a:gd name="connsiteX1" fmla="*/ 11465 w 19050"/>
                                    <a:gd name="connsiteY1" fmla="*/ 14255 h 19050"/>
                                    <a:gd name="connsiteX2" fmla="*/ 13942 w 19050"/>
                                    <a:gd name="connsiteY2" fmla="*/ 12702 h 19050"/>
                                    <a:gd name="connsiteX3" fmla="*/ 14894 w 19050"/>
                                    <a:gd name="connsiteY3" fmla="*/ 10321 h 19050"/>
                                    <a:gd name="connsiteX4" fmla="*/ 11751 w 19050"/>
                                    <a:gd name="connsiteY4" fmla="*/ 7454 h 19050"/>
                                    <a:gd name="connsiteX5" fmla="*/ 8321 w 19050"/>
                                    <a:gd name="connsiteY5" fmla="*/ 7635 h 19050"/>
                                    <a:gd name="connsiteX6" fmla="*/ 7178 w 19050"/>
                                    <a:gd name="connsiteY6" fmla="*/ 10559 h 19050"/>
                                    <a:gd name="connsiteX7" fmla="*/ 7560 w 19050"/>
                                    <a:gd name="connsiteY7" fmla="*/ 12988 h 19050"/>
                                    <a:gd name="connsiteX8" fmla="*/ 8416 w 19050"/>
                                    <a:gd name="connsiteY8" fmla="*/ 1402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14026"/>
                                      </a:moveTo>
                                      <a:cubicBezTo>
                                        <a:pt x="9275" y="14474"/>
                                        <a:pt x="10417" y="14493"/>
                                        <a:pt x="11465" y="14255"/>
                                      </a:cubicBezTo>
                                      <a:cubicBezTo>
                                        <a:pt x="12417" y="14026"/>
                                        <a:pt x="13274" y="13455"/>
                                        <a:pt x="13942" y="12702"/>
                                      </a:cubicBezTo>
                                      <a:cubicBezTo>
                                        <a:pt x="14513" y="12045"/>
                                        <a:pt x="15085" y="11150"/>
                                        <a:pt x="14894" y="10321"/>
                                      </a:cubicBezTo>
                                      <a:cubicBezTo>
                                        <a:pt x="14608" y="8940"/>
                                        <a:pt x="13084" y="7930"/>
                                        <a:pt x="11751" y="7454"/>
                                      </a:cubicBezTo>
                                      <a:cubicBezTo>
                                        <a:pt x="10702" y="7063"/>
                                        <a:pt x="9275" y="6959"/>
                                        <a:pt x="8321" y="7635"/>
                                      </a:cubicBezTo>
                                      <a:cubicBezTo>
                                        <a:pt x="7464" y="8254"/>
                                        <a:pt x="7273" y="9521"/>
                                        <a:pt x="7178" y="10559"/>
                                      </a:cubicBezTo>
                                      <a:cubicBezTo>
                                        <a:pt x="7083" y="11378"/>
                                        <a:pt x="7178" y="12245"/>
                                        <a:pt x="7560" y="12988"/>
                                      </a:cubicBezTo>
                                      <a:cubicBezTo>
                                        <a:pt x="7750" y="13407"/>
                                        <a:pt x="8036" y="13816"/>
                                        <a:pt x="8416" y="140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9" name="Freeform: Shape 59">
                                <a:extLst>
                                  <a:ext uri="{FF2B5EF4-FFF2-40B4-BE49-F238E27FC236}">
                                    <a16:creationId xmlns:a16="http://schemas.microsoft.com/office/drawing/2014/main" id="{E530EF69-843F-43B7-B1BB-547E5592A48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203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14508 h 19050"/>
                                    <a:gd name="connsiteX1" fmla="*/ 7296 w 19050"/>
                                    <a:gd name="connsiteY1" fmla="*/ 12412 h 19050"/>
                                    <a:gd name="connsiteX2" fmla="*/ 7771 w 19050"/>
                                    <a:gd name="connsiteY2" fmla="*/ 8974 h 19050"/>
                                    <a:gd name="connsiteX3" fmla="*/ 11677 w 19050"/>
                                    <a:gd name="connsiteY3" fmla="*/ 7145 h 19050"/>
                                    <a:gd name="connsiteX4" fmla="*/ 16058 w 19050"/>
                                    <a:gd name="connsiteY4" fmla="*/ 9469 h 19050"/>
                                    <a:gd name="connsiteX5" fmla="*/ 16916 w 19050"/>
                                    <a:gd name="connsiteY5" fmla="*/ 13784 h 19050"/>
                                    <a:gd name="connsiteX6" fmla="*/ 13868 w 19050"/>
                                    <a:gd name="connsiteY6" fmla="*/ 16232 h 19050"/>
                                    <a:gd name="connsiteX7" fmla="*/ 10439 w 19050"/>
                                    <a:gd name="connsiteY7" fmla="*/ 15851 h 19050"/>
                                    <a:gd name="connsiteX8" fmla="*/ 8725 w 19050"/>
                                    <a:gd name="connsiteY8" fmla="*/ 145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14508"/>
                                      </a:moveTo>
                                      <a:cubicBezTo>
                                        <a:pt x="8153" y="13898"/>
                                        <a:pt x="7487" y="13231"/>
                                        <a:pt x="7296" y="12412"/>
                                      </a:cubicBezTo>
                                      <a:cubicBezTo>
                                        <a:pt x="7010" y="11289"/>
                                        <a:pt x="7105" y="9907"/>
                                        <a:pt x="7771" y="8974"/>
                                      </a:cubicBezTo>
                                      <a:cubicBezTo>
                                        <a:pt x="8629" y="7821"/>
                                        <a:pt x="10248" y="7107"/>
                                        <a:pt x="11677" y="7145"/>
                                      </a:cubicBezTo>
                                      <a:cubicBezTo>
                                        <a:pt x="13297" y="7183"/>
                                        <a:pt x="15010" y="8154"/>
                                        <a:pt x="16058" y="9469"/>
                                      </a:cubicBezTo>
                                      <a:cubicBezTo>
                                        <a:pt x="16916" y="10640"/>
                                        <a:pt x="17487" y="12393"/>
                                        <a:pt x="16916" y="13784"/>
                                      </a:cubicBezTo>
                                      <a:cubicBezTo>
                                        <a:pt x="16535" y="15022"/>
                                        <a:pt x="15106" y="15870"/>
                                        <a:pt x="13868" y="16232"/>
                                      </a:cubicBezTo>
                                      <a:cubicBezTo>
                                        <a:pt x="12725" y="16556"/>
                                        <a:pt x="11486" y="16280"/>
                                        <a:pt x="10439" y="15851"/>
                                      </a:cubicBezTo>
                                      <a:cubicBezTo>
                                        <a:pt x="9772" y="15574"/>
                                        <a:pt x="9200" y="15051"/>
                                        <a:pt x="8725" y="145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0" name="Freeform: Shape 60">
                                <a:extLst>
                                  <a:ext uri="{FF2B5EF4-FFF2-40B4-BE49-F238E27FC236}">
                                    <a16:creationId xmlns:a16="http://schemas.microsoft.com/office/drawing/2014/main" id="{CB7A4680-F338-4EE5-A6FD-C8B08ACF2D9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0800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3183 w 38100"/>
                                    <a:gd name="connsiteY0" fmla="*/ 7145 h 28575"/>
                                    <a:gd name="connsiteX1" fmla="*/ 31469 w 38100"/>
                                    <a:gd name="connsiteY1" fmla="*/ 7497 h 28575"/>
                                    <a:gd name="connsiteX2" fmla="*/ 10133 w 38100"/>
                                    <a:gd name="connsiteY2" fmla="*/ 15965 h 28575"/>
                                    <a:gd name="connsiteX3" fmla="*/ 7466 w 38100"/>
                                    <a:gd name="connsiteY3" fmla="*/ 22147 h 28575"/>
                                    <a:gd name="connsiteX4" fmla="*/ 13657 w 38100"/>
                                    <a:gd name="connsiteY4" fmla="*/ 24823 h 28575"/>
                                    <a:gd name="connsiteX5" fmla="*/ 13657 w 38100"/>
                                    <a:gd name="connsiteY5" fmla="*/ 24823 h 28575"/>
                                    <a:gd name="connsiteX6" fmla="*/ 34993 w 38100"/>
                                    <a:gd name="connsiteY6" fmla="*/ 16356 h 28575"/>
                                    <a:gd name="connsiteX7" fmla="*/ 37659 w 38100"/>
                                    <a:gd name="connsiteY7" fmla="*/ 10203 h 28575"/>
                                    <a:gd name="connsiteX8" fmla="*/ 33183 w 38100"/>
                                    <a:gd name="connsiteY8" fmla="*/ 7145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3183" y="7145"/>
                                      </a:moveTo>
                                      <a:cubicBezTo>
                                        <a:pt x="32517" y="7154"/>
                                        <a:pt x="31945" y="7278"/>
                                        <a:pt x="31469" y="7497"/>
                                      </a:cubicBezTo>
                                      <a:lnTo>
                                        <a:pt x="10133" y="15965"/>
                                      </a:lnTo>
                                      <a:cubicBezTo>
                                        <a:pt x="7752" y="16936"/>
                                        <a:pt x="6514" y="19708"/>
                                        <a:pt x="7466" y="22147"/>
                                      </a:cubicBezTo>
                                      <a:cubicBezTo>
                                        <a:pt x="8418" y="24595"/>
                                        <a:pt x="11181" y="25795"/>
                                        <a:pt x="13657" y="24823"/>
                                      </a:cubicBezTo>
                                      <a:cubicBezTo>
                                        <a:pt x="13657" y="24823"/>
                                        <a:pt x="13657" y="24823"/>
                                        <a:pt x="13657" y="24823"/>
                                      </a:cubicBezTo>
                                      <a:lnTo>
                                        <a:pt x="34993" y="16356"/>
                                      </a:lnTo>
                                      <a:cubicBezTo>
                                        <a:pt x="37375" y="15413"/>
                                        <a:pt x="38613" y="12660"/>
                                        <a:pt x="37659" y="10203"/>
                                      </a:cubicBezTo>
                                      <a:cubicBezTo>
                                        <a:pt x="36993" y="8326"/>
                                        <a:pt x="35183" y="7107"/>
                                        <a:pt x="33183" y="714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1" name="Freeform: Shape 61">
                                <a:extLst>
                                  <a:ext uri="{FF2B5EF4-FFF2-40B4-BE49-F238E27FC236}">
                                    <a16:creationId xmlns:a16="http://schemas.microsoft.com/office/drawing/2014/main" id="{0AF18BBF-33BC-4D09-B9DB-E259F0173E5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2400" y="4318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2002 w 19050"/>
                                    <a:gd name="connsiteY0" fmla="*/ 7144 h 38100"/>
                                    <a:gd name="connsiteX1" fmla="*/ 7144 w 19050"/>
                                    <a:gd name="connsiteY1" fmla="*/ 11869 h 38100"/>
                                    <a:gd name="connsiteX2" fmla="*/ 7239 w 19050"/>
                                    <a:gd name="connsiteY2" fmla="*/ 12354 h 38100"/>
                                    <a:gd name="connsiteX3" fmla="*/ 9048 w 19050"/>
                                    <a:gd name="connsiteY3" fmla="*/ 35605 h 38100"/>
                                    <a:gd name="connsiteX4" fmla="*/ 14192 w 19050"/>
                                    <a:gd name="connsiteY4" fmla="*/ 39996 h 38100"/>
                                    <a:gd name="connsiteX5" fmla="*/ 18573 w 19050"/>
                                    <a:gd name="connsiteY5" fmla="*/ 34881 h 38100"/>
                                    <a:gd name="connsiteX6" fmla="*/ 18573 w 19050"/>
                                    <a:gd name="connsiteY6" fmla="*/ 34862 h 38100"/>
                                    <a:gd name="connsiteX7" fmla="*/ 16669 w 19050"/>
                                    <a:gd name="connsiteY7" fmla="*/ 11592 h 38100"/>
                                    <a:gd name="connsiteX8" fmla="*/ 12002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2002" y="7144"/>
                                      </a:moveTo>
                                      <a:cubicBezTo>
                                        <a:pt x="9334" y="7125"/>
                                        <a:pt x="7239" y="9240"/>
                                        <a:pt x="7144" y="11869"/>
                                      </a:cubicBezTo>
                                      <a:cubicBezTo>
                                        <a:pt x="7144" y="12030"/>
                                        <a:pt x="7144" y="12192"/>
                                        <a:pt x="7239" y="12354"/>
                                      </a:cubicBezTo>
                                      <a:lnTo>
                                        <a:pt x="9048" y="35605"/>
                                      </a:lnTo>
                                      <a:cubicBezTo>
                                        <a:pt x="9239" y="38234"/>
                                        <a:pt x="11525" y="40196"/>
                                        <a:pt x="14192" y="39996"/>
                                      </a:cubicBezTo>
                                      <a:cubicBezTo>
                                        <a:pt x="16764" y="39796"/>
                                        <a:pt x="18764" y="37500"/>
                                        <a:pt x="18573" y="34881"/>
                                      </a:cubicBezTo>
                                      <a:cubicBezTo>
                                        <a:pt x="18573" y="34871"/>
                                        <a:pt x="18573" y="34871"/>
                                        <a:pt x="18573" y="34862"/>
                                      </a:cubicBezTo>
                                      <a:lnTo>
                                        <a:pt x="16669" y="11592"/>
                                      </a:lnTo>
                                      <a:cubicBezTo>
                                        <a:pt x="16573" y="9097"/>
                                        <a:pt x="14478" y="7154"/>
                                        <a:pt x="12002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2" name="Freeform: Shape 62">
                                <a:extLst>
                                  <a:ext uri="{FF2B5EF4-FFF2-40B4-BE49-F238E27FC236}">
                                    <a16:creationId xmlns:a16="http://schemas.microsoft.com/office/drawing/2014/main" id="{5C2783CC-EB64-4BC7-B842-074700437FD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457200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814 w 38100"/>
                                    <a:gd name="connsiteY0" fmla="*/ 7146 h 19050"/>
                                    <a:gd name="connsiteX1" fmla="*/ 7147 w 38100"/>
                                    <a:gd name="connsiteY1" fmla="*/ 12061 h 19050"/>
                                    <a:gd name="connsiteX2" fmla="*/ 11337 w 38100"/>
                                    <a:gd name="connsiteY2" fmla="*/ 16643 h 19050"/>
                                    <a:gd name="connsiteX3" fmla="*/ 32578 w 38100"/>
                                    <a:gd name="connsiteY3" fmla="*/ 19728 h 19050"/>
                                    <a:gd name="connsiteX4" fmla="*/ 38008 w 38100"/>
                                    <a:gd name="connsiteY4" fmla="*/ 15700 h 19050"/>
                                    <a:gd name="connsiteX5" fmla="*/ 34007 w 38100"/>
                                    <a:gd name="connsiteY5" fmla="*/ 10299 h 19050"/>
                                    <a:gd name="connsiteX6" fmla="*/ 34007 w 38100"/>
                                    <a:gd name="connsiteY6" fmla="*/ 10299 h 19050"/>
                                    <a:gd name="connsiteX7" fmla="*/ 12766 w 38100"/>
                                    <a:gd name="connsiteY7" fmla="*/ 7203 h 19050"/>
                                    <a:gd name="connsiteX8" fmla="*/ 11814 w 38100"/>
                                    <a:gd name="connsiteY8" fmla="*/ 714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814" y="7146"/>
                                      </a:moveTo>
                                      <a:cubicBezTo>
                                        <a:pt x="9147" y="7232"/>
                                        <a:pt x="7052" y="9432"/>
                                        <a:pt x="7147" y="12061"/>
                                      </a:cubicBezTo>
                                      <a:cubicBezTo>
                                        <a:pt x="7242" y="14414"/>
                                        <a:pt x="9051" y="16347"/>
                                        <a:pt x="11337" y="16643"/>
                                      </a:cubicBezTo>
                                      <a:lnTo>
                                        <a:pt x="32578" y="19728"/>
                                      </a:lnTo>
                                      <a:cubicBezTo>
                                        <a:pt x="35245" y="20110"/>
                                        <a:pt x="37626" y="18300"/>
                                        <a:pt x="38008" y="15700"/>
                                      </a:cubicBezTo>
                                      <a:cubicBezTo>
                                        <a:pt x="38388" y="13099"/>
                                        <a:pt x="36579" y="10670"/>
                                        <a:pt x="34007" y="10299"/>
                                      </a:cubicBezTo>
                                      <a:cubicBezTo>
                                        <a:pt x="34007" y="10299"/>
                                        <a:pt x="34007" y="10299"/>
                                        <a:pt x="34007" y="10299"/>
                                      </a:cubicBezTo>
                                      <a:lnTo>
                                        <a:pt x="12766" y="7203"/>
                                      </a:lnTo>
                                      <a:cubicBezTo>
                                        <a:pt x="12385" y="7155"/>
                                        <a:pt x="12099" y="7137"/>
                                        <a:pt x="11814" y="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3" name="Freeform: Shape 63">
                                <a:extLst>
                                  <a:ext uri="{FF2B5EF4-FFF2-40B4-BE49-F238E27FC236}">
                                    <a16:creationId xmlns:a16="http://schemas.microsoft.com/office/drawing/2014/main" id="{44420903-E928-4E50-BE5E-759CD5880E4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533" y="4826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38100"/>
                                    <a:gd name="connsiteX1" fmla="*/ 7144 w 19050"/>
                                    <a:gd name="connsiteY1" fmla="*/ 11906 h 38100"/>
                                    <a:gd name="connsiteX2" fmla="*/ 7144 w 19050"/>
                                    <a:gd name="connsiteY2" fmla="*/ 12392 h 38100"/>
                                    <a:gd name="connsiteX3" fmla="*/ 8763 w 19050"/>
                                    <a:gd name="connsiteY3" fmla="*/ 31537 h 38100"/>
                                    <a:gd name="connsiteX4" fmla="*/ 13812 w 19050"/>
                                    <a:gd name="connsiteY4" fmla="*/ 35995 h 38100"/>
                                    <a:gd name="connsiteX5" fmla="*/ 18288 w 19050"/>
                                    <a:gd name="connsiteY5" fmla="*/ 30956 h 38100"/>
                                    <a:gd name="connsiteX6" fmla="*/ 18288 w 19050"/>
                                    <a:gd name="connsiteY6" fmla="*/ 30718 h 38100"/>
                                    <a:gd name="connsiteX7" fmla="*/ 16669 w 19050"/>
                                    <a:gd name="connsiteY7" fmla="*/ 11573 h 38100"/>
                                    <a:gd name="connsiteX8" fmla="*/ 11906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1906" y="7144"/>
                                      </a:moveTo>
                                      <a:cubicBezTo>
                                        <a:pt x="9240" y="7144"/>
                                        <a:pt x="7144" y="9277"/>
                                        <a:pt x="7144" y="11906"/>
                                      </a:cubicBezTo>
                                      <a:cubicBezTo>
                                        <a:pt x="7144" y="12068"/>
                                        <a:pt x="7144" y="12230"/>
                                        <a:pt x="7144" y="12392"/>
                                      </a:cubicBezTo>
                                      <a:lnTo>
                                        <a:pt x="8763" y="31537"/>
                                      </a:lnTo>
                                      <a:cubicBezTo>
                                        <a:pt x="8954" y="34166"/>
                                        <a:pt x="11240" y="36157"/>
                                        <a:pt x="13812" y="35995"/>
                                      </a:cubicBezTo>
                                      <a:cubicBezTo>
                                        <a:pt x="16478" y="35833"/>
                                        <a:pt x="18479" y="33575"/>
                                        <a:pt x="18288" y="30956"/>
                                      </a:cubicBezTo>
                                      <a:cubicBezTo>
                                        <a:pt x="18288" y="30870"/>
                                        <a:pt x="18288" y="30794"/>
                                        <a:pt x="18288" y="30718"/>
                                      </a:cubicBezTo>
                                      <a:lnTo>
                                        <a:pt x="16669" y="11573"/>
                                      </a:lnTo>
                                      <a:cubicBezTo>
                                        <a:pt x="16478" y="9087"/>
                                        <a:pt x="14383" y="7153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4" name="Freeform: Shape 64">
                                <a:extLst>
                                  <a:ext uri="{FF2B5EF4-FFF2-40B4-BE49-F238E27FC236}">
                                    <a16:creationId xmlns:a16="http://schemas.microsoft.com/office/drawing/2014/main" id="{BD5E59E2-9AF8-440F-AC8D-296D75DD6A4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47133" y="431800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814 w 19050"/>
                                    <a:gd name="connsiteY0" fmla="*/ 7153 h 47625"/>
                                    <a:gd name="connsiteX1" fmla="*/ 7147 w 19050"/>
                                    <a:gd name="connsiteY1" fmla="*/ 11982 h 47625"/>
                                    <a:gd name="connsiteX2" fmla="*/ 7242 w 19050"/>
                                    <a:gd name="connsiteY2" fmla="*/ 36005 h 47625"/>
                                    <a:gd name="connsiteX3" fmla="*/ 12005 w 19050"/>
                                    <a:gd name="connsiteY3" fmla="*/ 40796 h 47625"/>
                                    <a:gd name="connsiteX4" fmla="*/ 16767 w 19050"/>
                                    <a:gd name="connsiteY4" fmla="*/ 36071 h 47625"/>
                                    <a:gd name="connsiteX5" fmla="*/ 16767 w 19050"/>
                                    <a:gd name="connsiteY5" fmla="*/ 35947 h 47625"/>
                                    <a:gd name="connsiteX6" fmla="*/ 16672 w 19050"/>
                                    <a:gd name="connsiteY6" fmla="*/ 11945 h 47625"/>
                                    <a:gd name="connsiteX7" fmla="*/ 11909 w 19050"/>
                                    <a:gd name="connsiteY7" fmla="*/ 7144 h 47625"/>
                                    <a:gd name="connsiteX8" fmla="*/ 11814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814" y="7153"/>
                                      </a:moveTo>
                                      <a:cubicBezTo>
                                        <a:pt x="9148" y="7211"/>
                                        <a:pt x="7052" y="9373"/>
                                        <a:pt x="7147" y="11982"/>
                                      </a:cubicBezTo>
                                      <a:lnTo>
                                        <a:pt x="7242" y="36005"/>
                                      </a:lnTo>
                                      <a:cubicBezTo>
                                        <a:pt x="7242" y="38634"/>
                                        <a:pt x="9337" y="40777"/>
                                        <a:pt x="12005" y="40796"/>
                                      </a:cubicBezTo>
                                      <a:cubicBezTo>
                                        <a:pt x="14577" y="40814"/>
                                        <a:pt x="16767" y="38700"/>
                                        <a:pt x="16767" y="36071"/>
                                      </a:cubicBezTo>
                                      <a:cubicBezTo>
                                        <a:pt x="16767" y="36023"/>
                                        <a:pt x="16767" y="35986"/>
                                        <a:pt x="16767" y="35947"/>
                                      </a:cubicBezTo>
                                      <a:lnTo>
                                        <a:pt x="16672" y="11945"/>
                                      </a:lnTo>
                                      <a:cubicBezTo>
                                        <a:pt x="16672" y="9316"/>
                                        <a:pt x="14577" y="7172"/>
                                        <a:pt x="11909" y="7144"/>
                                      </a:cubicBezTo>
                                      <a:cubicBezTo>
                                        <a:pt x="11909" y="7144"/>
                                        <a:pt x="11814" y="7144"/>
                                        <a:pt x="1181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5" name="Freeform: Shape 65">
                                <a:extLst>
                                  <a:ext uri="{FF2B5EF4-FFF2-40B4-BE49-F238E27FC236}">
                                    <a16:creationId xmlns:a16="http://schemas.microsoft.com/office/drawing/2014/main" id="{617890A5-7B16-4A63-A264-836D1F338F8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30200" y="448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634 w 38100"/>
                                    <a:gd name="connsiteY0" fmla="*/ 7151 h 19050"/>
                                    <a:gd name="connsiteX1" fmla="*/ 7156 w 38100"/>
                                    <a:gd name="connsiteY1" fmla="*/ 12209 h 19050"/>
                                    <a:gd name="connsiteX2" fmla="*/ 11634 w 38100"/>
                                    <a:gd name="connsiteY2" fmla="*/ 16657 h 19050"/>
                                    <a:gd name="connsiteX3" fmla="*/ 33541 w 38100"/>
                                    <a:gd name="connsiteY3" fmla="*/ 17809 h 19050"/>
                                    <a:gd name="connsiteX4" fmla="*/ 38684 w 38100"/>
                                    <a:gd name="connsiteY4" fmla="*/ 13495 h 19050"/>
                                    <a:gd name="connsiteX5" fmla="*/ 34303 w 38100"/>
                                    <a:gd name="connsiteY5" fmla="*/ 8322 h 19050"/>
                                    <a:gd name="connsiteX6" fmla="*/ 34017 w 38100"/>
                                    <a:gd name="connsiteY6" fmla="*/ 8303 h 19050"/>
                                    <a:gd name="connsiteX7" fmla="*/ 12109 w 38100"/>
                                    <a:gd name="connsiteY7" fmla="*/ 7151 h 19050"/>
                                    <a:gd name="connsiteX8" fmla="*/ 11634 w 38100"/>
                                    <a:gd name="connsiteY8" fmla="*/ 715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634" y="7151"/>
                                      </a:moveTo>
                                      <a:cubicBezTo>
                                        <a:pt x="8967" y="7322"/>
                                        <a:pt x="6967" y="9589"/>
                                        <a:pt x="7156" y="12209"/>
                                      </a:cubicBezTo>
                                      <a:cubicBezTo>
                                        <a:pt x="7347" y="14599"/>
                                        <a:pt x="9253" y="16504"/>
                                        <a:pt x="11634" y="16657"/>
                                      </a:cubicBezTo>
                                      <a:lnTo>
                                        <a:pt x="33541" y="17809"/>
                                      </a:lnTo>
                                      <a:cubicBezTo>
                                        <a:pt x="36113" y="18047"/>
                                        <a:pt x="38398" y="16114"/>
                                        <a:pt x="38684" y="13495"/>
                                      </a:cubicBezTo>
                                      <a:cubicBezTo>
                                        <a:pt x="38875" y="10875"/>
                                        <a:pt x="36969" y="8561"/>
                                        <a:pt x="34303" y="8322"/>
                                      </a:cubicBezTo>
                                      <a:cubicBezTo>
                                        <a:pt x="34208" y="8313"/>
                                        <a:pt x="34113" y="8303"/>
                                        <a:pt x="34017" y="8303"/>
                                      </a:cubicBezTo>
                                      <a:lnTo>
                                        <a:pt x="12109" y="7151"/>
                                      </a:lnTo>
                                      <a:cubicBezTo>
                                        <a:pt x="11919" y="7141"/>
                                        <a:pt x="11825" y="7141"/>
                                        <a:pt x="11634" y="715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6" name="Freeform: Shape 66">
                                <a:extLst>
                                  <a:ext uri="{FF2B5EF4-FFF2-40B4-BE49-F238E27FC236}">
                                    <a16:creationId xmlns:a16="http://schemas.microsoft.com/office/drawing/2014/main" id="{2C918ADA-85F8-47E2-BD29-C08698964B2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45 h 28575"/>
                                    <a:gd name="connsiteX2" fmla="*/ 9430 w 38100"/>
                                    <a:gd name="connsiteY2" fmla="*/ 15955 h 28575"/>
                                    <a:gd name="connsiteX3" fmla="*/ 28480 w 38100"/>
                                    <a:gd name="connsiteY3" fmla="*/ 28185 h 28575"/>
                                    <a:gd name="connsiteX4" fmla="*/ 35051 w 38100"/>
                                    <a:gd name="connsiteY4" fmla="*/ 26956 h 28575"/>
                                    <a:gd name="connsiteX5" fmla="*/ 33813 w 38100"/>
                                    <a:gd name="connsiteY5" fmla="*/ 20327 h 28575"/>
                                    <a:gd name="connsiteX6" fmla="*/ 33528 w 38100"/>
                                    <a:gd name="connsiteY6" fmla="*/ 20165 h 28575"/>
                                    <a:gd name="connsiteX7" fmla="*/ 14574 w 38100"/>
                                    <a:gd name="connsiteY7" fmla="*/ 7945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63"/>
                                        <a:pt x="7144" y="9316"/>
                                        <a:pt x="7144" y="11945"/>
                                      </a:cubicBezTo>
                                      <a:cubicBezTo>
                                        <a:pt x="7144" y="13583"/>
                                        <a:pt x="8001" y="15098"/>
                                        <a:pt x="9430" y="15955"/>
                                      </a:cubicBezTo>
                                      <a:lnTo>
                                        <a:pt x="28480" y="28185"/>
                                      </a:lnTo>
                                      <a:cubicBezTo>
                                        <a:pt x="30575" y="29671"/>
                                        <a:pt x="33528" y="29118"/>
                                        <a:pt x="35051" y="26956"/>
                                      </a:cubicBezTo>
                                      <a:cubicBezTo>
                                        <a:pt x="36576" y="24785"/>
                                        <a:pt x="36005" y="21822"/>
                                        <a:pt x="33813" y="20327"/>
                                      </a:cubicBezTo>
                                      <a:cubicBezTo>
                                        <a:pt x="33719" y="20270"/>
                                        <a:pt x="33624" y="20212"/>
                                        <a:pt x="33528" y="20165"/>
                                      </a:cubicBezTo>
                                      <a:lnTo>
                                        <a:pt x="14574" y="7945"/>
                                      </a:lnTo>
                                      <a:cubicBezTo>
                                        <a:pt x="13811" y="7411"/>
                                        <a:pt x="12859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7" name="Freeform: Shape 67">
                                <a:extLst>
                                  <a:ext uri="{FF2B5EF4-FFF2-40B4-BE49-F238E27FC236}">
                                    <a16:creationId xmlns:a16="http://schemas.microsoft.com/office/drawing/2014/main" id="{4DC2A155-1A55-4736-B453-4CB50D6BE63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6200" y="3048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2192 h 19050"/>
                                    <a:gd name="connsiteX1" fmla="*/ 10492 w 19050"/>
                                    <a:gd name="connsiteY1" fmla="*/ 15687 h 19050"/>
                                    <a:gd name="connsiteX2" fmla="*/ 14112 w 19050"/>
                                    <a:gd name="connsiteY2" fmla="*/ 14125 h 19050"/>
                                    <a:gd name="connsiteX3" fmla="*/ 15636 w 19050"/>
                                    <a:gd name="connsiteY3" fmla="*/ 9973 h 19050"/>
                                    <a:gd name="connsiteX4" fmla="*/ 12587 w 19050"/>
                                    <a:gd name="connsiteY4" fmla="*/ 7353 h 19050"/>
                                    <a:gd name="connsiteX5" fmla="*/ 8683 w 19050"/>
                                    <a:gd name="connsiteY5" fmla="*/ 7801 h 19050"/>
                                    <a:gd name="connsiteX6" fmla="*/ 7159 w 19050"/>
                                    <a:gd name="connsiteY6" fmla="*/ 10334 h 19050"/>
                                    <a:gd name="connsiteX7" fmla="*/ 7825 w 19050"/>
                                    <a:gd name="connsiteY7" fmla="*/ 12192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2192"/>
                                      </a:moveTo>
                                      <a:cubicBezTo>
                                        <a:pt x="8492" y="13487"/>
                                        <a:pt x="9063" y="15316"/>
                                        <a:pt x="10492" y="15687"/>
                                      </a:cubicBezTo>
                                      <a:cubicBezTo>
                                        <a:pt x="11730" y="16030"/>
                                        <a:pt x="13255" y="15097"/>
                                        <a:pt x="14112" y="14125"/>
                                      </a:cubicBezTo>
                                      <a:cubicBezTo>
                                        <a:pt x="15159" y="13058"/>
                                        <a:pt x="16017" y="11392"/>
                                        <a:pt x="15636" y="9973"/>
                                      </a:cubicBezTo>
                                      <a:cubicBezTo>
                                        <a:pt x="15255" y="8687"/>
                                        <a:pt x="13826" y="7744"/>
                                        <a:pt x="12587" y="7353"/>
                                      </a:cubicBezTo>
                                      <a:cubicBezTo>
                                        <a:pt x="11350" y="6972"/>
                                        <a:pt x="9826" y="7105"/>
                                        <a:pt x="8683" y="7801"/>
                                      </a:cubicBezTo>
                                      <a:cubicBezTo>
                                        <a:pt x="7920" y="8334"/>
                                        <a:pt x="7254" y="9344"/>
                                        <a:pt x="7159" y="10334"/>
                                      </a:cubicBezTo>
                                      <a:cubicBezTo>
                                        <a:pt x="7063" y="10982"/>
                                        <a:pt x="7445" y="11620"/>
                                        <a:pt x="7825" y="1219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8" name="Freeform: Shape 68">
                                <a:extLst>
                                  <a:ext uri="{FF2B5EF4-FFF2-40B4-BE49-F238E27FC236}">
                                    <a16:creationId xmlns:a16="http://schemas.microsoft.com/office/drawing/2014/main" id="{CDE3B8EA-9C4E-4824-A7C5-1A103A87083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7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0101 h 19050"/>
                                    <a:gd name="connsiteX1" fmla="*/ 8024 w 19050"/>
                                    <a:gd name="connsiteY1" fmla="*/ 13235 h 19050"/>
                                    <a:gd name="connsiteX2" fmla="*/ 12215 w 19050"/>
                                    <a:gd name="connsiteY2" fmla="*/ 14196 h 19050"/>
                                    <a:gd name="connsiteX3" fmla="*/ 14787 w 19050"/>
                                    <a:gd name="connsiteY3" fmla="*/ 9710 h 19050"/>
                                    <a:gd name="connsiteX4" fmla="*/ 10977 w 19050"/>
                                    <a:gd name="connsiteY4" fmla="*/ 7376 h 19050"/>
                                    <a:gd name="connsiteX5" fmla="*/ 8214 w 19050"/>
                                    <a:gd name="connsiteY5" fmla="*/ 7491 h 19050"/>
                                    <a:gd name="connsiteX6" fmla="*/ 7166 w 19050"/>
                                    <a:gd name="connsiteY6" fmla="*/ 1010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0101"/>
                                      </a:moveTo>
                                      <a:cubicBezTo>
                                        <a:pt x="7071" y="11187"/>
                                        <a:pt x="7262" y="12492"/>
                                        <a:pt x="8024" y="13235"/>
                                      </a:cubicBezTo>
                                      <a:cubicBezTo>
                                        <a:pt x="9072" y="14244"/>
                                        <a:pt x="10881" y="14787"/>
                                        <a:pt x="12215" y="14196"/>
                                      </a:cubicBezTo>
                                      <a:cubicBezTo>
                                        <a:pt x="13835" y="13501"/>
                                        <a:pt x="15168" y="11377"/>
                                        <a:pt x="14787" y="9710"/>
                                      </a:cubicBezTo>
                                      <a:cubicBezTo>
                                        <a:pt x="14405" y="8272"/>
                                        <a:pt x="12406" y="7748"/>
                                        <a:pt x="10977" y="7376"/>
                                      </a:cubicBezTo>
                                      <a:cubicBezTo>
                                        <a:pt x="10120" y="7139"/>
                                        <a:pt x="8977" y="6957"/>
                                        <a:pt x="8214" y="7491"/>
                                      </a:cubicBezTo>
                                      <a:cubicBezTo>
                                        <a:pt x="7452" y="8024"/>
                                        <a:pt x="7262" y="9167"/>
                                        <a:pt x="7166" y="1010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9" name="Freeform: Shape 69">
                                <a:extLst>
                                  <a:ext uri="{FF2B5EF4-FFF2-40B4-BE49-F238E27FC236}">
                                    <a16:creationId xmlns:a16="http://schemas.microsoft.com/office/drawing/2014/main" id="{EEB8174B-2F5D-4157-B785-FA49A4D83A6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20133" y="457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9323 h 19050"/>
                                    <a:gd name="connsiteX1" fmla="*/ 8406 w 19050"/>
                                    <a:gd name="connsiteY1" fmla="*/ 13076 h 19050"/>
                                    <a:gd name="connsiteX2" fmla="*/ 12312 w 19050"/>
                                    <a:gd name="connsiteY2" fmla="*/ 14400 h 19050"/>
                                    <a:gd name="connsiteX3" fmla="*/ 15264 w 19050"/>
                                    <a:gd name="connsiteY3" fmla="*/ 11161 h 19050"/>
                                    <a:gd name="connsiteX4" fmla="*/ 13073 w 19050"/>
                                    <a:gd name="connsiteY4" fmla="*/ 7752 h 19050"/>
                                    <a:gd name="connsiteX5" fmla="*/ 9549 w 19050"/>
                                    <a:gd name="connsiteY5" fmla="*/ 7333 h 19050"/>
                                    <a:gd name="connsiteX6" fmla="*/ 7263 w 19050"/>
                                    <a:gd name="connsiteY6" fmla="*/ 9323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9323"/>
                                      </a:moveTo>
                                      <a:cubicBezTo>
                                        <a:pt x="6882" y="10571"/>
                                        <a:pt x="7454" y="12133"/>
                                        <a:pt x="8406" y="13076"/>
                                      </a:cubicBezTo>
                                      <a:cubicBezTo>
                                        <a:pt x="9358" y="14076"/>
                                        <a:pt x="10978" y="14762"/>
                                        <a:pt x="12312" y="14400"/>
                                      </a:cubicBezTo>
                                      <a:cubicBezTo>
                                        <a:pt x="13740" y="14038"/>
                                        <a:pt x="15169" y="12609"/>
                                        <a:pt x="15264" y="11161"/>
                                      </a:cubicBezTo>
                                      <a:cubicBezTo>
                                        <a:pt x="15359" y="9818"/>
                                        <a:pt x="14216" y="8475"/>
                                        <a:pt x="13073" y="7752"/>
                                      </a:cubicBezTo>
                                      <a:cubicBezTo>
                                        <a:pt x="12121" y="7123"/>
                                        <a:pt x="10692" y="6980"/>
                                        <a:pt x="9549" y="7333"/>
                                      </a:cubicBezTo>
                                      <a:cubicBezTo>
                                        <a:pt x="8597" y="7628"/>
                                        <a:pt x="7549" y="8352"/>
                                        <a:pt x="7263" y="932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0" name="Freeform: Shape 70">
                                <a:extLst>
                                  <a:ext uri="{FF2B5EF4-FFF2-40B4-BE49-F238E27FC236}">
                                    <a16:creationId xmlns:a16="http://schemas.microsoft.com/office/drawing/2014/main" id="{255F02AD-7FF9-44DC-AF4B-C0E230B037C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87867" y="465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8490 h 19050"/>
                                    <a:gd name="connsiteX1" fmla="*/ 7502 w 19050"/>
                                    <a:gd name="connsiteY1" fmla="*/ 13338 h 19050"/>
                                    <a:gd name="connsiteX2" fmla="*/ 11312 w 19050"/>
                                    <a:gd name="connsiteY2" fmla="*/ 16310 h 19050"/>
                                    <a:gd name="connsiteX3" fmla="*/ 15789 w 19050"/>
                                    <a:gd name="connsiteY3" fmla="*/ 14301 h 19050"/>
                                    <a:gd name="connsiteX4" fmla="*/ 14932 w 19050"/>
                                    <a:gd name="connsiteY4" fmla="*/ 9710 h 19050"/>
                                    <a:gd name="connsiteX5" fmla="*/ 11408 w 19050"/>
                                    <a:gd name="connsiteY5" fmla="*/ 7166 h 19050"/>
                                    <a:gd name="connsiteX6" fmla="*/ 8169 w 19050"/>
                                    <a:gd name="connsiteY6" fmla="*/ 849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8490"/>
                                      </a:moveTo>
                                      <a:cubicBezTo>
                                        <a:pt x="7122" y="9776"/>
                                        <a:pt x="6836" y="11824"/>
                                        <a:pt x="7502" y="13338"/>
                                      </a:cubicBezTo>
                                      <a:cubicBezTo>
                                        <a:pt x="8074" y="14853"/>
                                        <a:pt x="9693" y="16129"/>
                                        <a:pt x="11312" y="16310"/>
                                      </a:cubicBezTo>
                                      <a:cubicBezTo>
                                        <a:pt x="12932" y="16491"/>
                                        <a:pt x="15027" y="15739"/>
                                        <a:pt x="15789" y="14301"/>
                                      </a:cubicBezTo>
                                      <a:cubicBezTo>
                                        <a:pt x="16456" y="12919"/>
                                        <a:pt x="15693" y="11024"/>
                                        <a:pt x="14932" y="9710"/>
                                      </a:cubicBezTo>
                                      <a:cubicBezTo>
                                        <a:pt x="14075" y="8490"/>
                                        <a:pt x="12837" y="7338"/>
                                        <a:pt x="11408" y="7166"/>
                                      </a:cubicBezTo>
                                      <a:cubicBezTo>
                                        <a:pt x="10265" y="7023"/>
                                        <a:pt x="8836" y="7576"/>
                                        <a:pt x="8169" y="84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1" name="Freeform: Shape 71">
                                <a:extLst>
                                  <a:ext uri="{FF2B5EF4-FFF2-40B4-BE49-F238E27FC236}">
                                    <a16:creationId xmlns:a16="http://schemas.microsoft.com/office/drawing/2014/main" id="{BB5BD7AF-16E3-4351-B4C1-FC6DCEBEA14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81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7520 h 19050"/>
                                    <a:gd name="connsiteX1" fmla="*/ 11465 w 19050"/>
                                    <a:gd name="connsiteY1" fmla="*/ 7291 h 19050"/>
                                    <a:gd name="connsiteX2" fmla="*/ 13942 w 19050"/>
                                    <a:gd name="connsiteY2" fmla="*/ 8853 h 19050"/>
                                    <a:gd name="connsiteX3" fmla="*/ 14894 w 19050"/>
                                    <a:gd name="connsiteY3" fmla="*/ 11234 h 19050"/>
                                    <a:gd name="connsiteX4" fmla="*/ 11751 w 19050"/>
                                    <a:gd name="connsiteY4" fmla="*/ 14101 h 19050"/>
                                    <a:gd name="connsiteX5" fmla="*/ 8321 w 19050"/>
                                    <a:gd name="connsiteY5" fmla="*/ 13911 h 19050"/>
                                    <a:gd name="connsiteX6" fmla="*/ 7178 w 19050"/>
                                    <a:gd name="connsiteY6" fmla="*/ 10987 h 19050"/>
                                    <a:gd name="connsiteX7" fmla="*/ 7560 w 19050"/>
                                    <a:gd name="connsiteY7" fmla="*/ 8567 h 19050"/>
                                    <a:gd name="connsiteX8" fmla="*/ 8416 w 19050"/>
                                    <a:gd name="connsiteY8" fmla="*/ 752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7520"/>
                                      </a:moveTo>
                                      <a:cubicBezTo>
                                        <a:pt x="9275" y="7072"/>
                                        <a:pt x="10417" y="7063"/>
                                        <a:pt x="11465" y="7291"/>
                                      </a:cubicBezTo>
                                      <a:cubicBezTo>
                                        <a:pt x="12417" y="7529"/>
                                        <a:pt x="13274" y="8091"/>
                                        <a:pt x="13942" y="8853"/>
                                      </a:cubicBezTo>
                                      <a:cubicBezTo>
                                        <a:pt x="14513" y="9510"/>
                                        <a:pt x="15085" y="10396"/>
                                        <a:pt x="14894" y="11234"/>
                                      </a:cubicBezTo>
                                      <a:cubicBezTo>
                                        <a:pt x="14608" y="12616"/>
                                        <a:pt x="13084" y="13625"/>
                                        <a:pt x="11751" y="14101"/>
                                      </a:cubicBezTo>
                                      <a:cubicBezTo>
                                        <a:pt x="10702" y="14492"/>
                                        <a:pt x="9275" y="14596"/>
                                        <a:pt x="8321" y="13911"/>
                                      </a:cubicBezTo>
                                      <a:cubicBezTo>
                                        <a:pt x="7464" y="13301"/>
                                        <a:pt x="7273" y="12025"/>
                                        <a:pt x="7178" y="10987"/>
                                      </a:cubicBezTo>
                                      <a:cubicBezTo>
                                        <a:pt x="7083" y="10168"/>
                                        <a:pt x="7178" y="9310"/>
                                        <a:pt x="7560" y="8567"/>
                                      </a:cubicBezTo>
                                      <a:cubicBezTo>
                                        <a:pt x="7750" y="8148"/>
                                        <a:pt x="8036" y="7729"/>
                                        <a:pt x="8416" y="75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2" name="Freeform: Shape 72">
                                <a:extLst>
                                  <a:ext uri="{FF2B5EF4-FFF2-40B4-BE49-F238E27FC236}">
                                    <a16:creationId xmlns:a16="http://schemas.microsoft.com/office/drawing/2014/main" id="{F8F39BDB-6049-4941-A395-47668B600A7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321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9005 h 19050"/>
                                    <a:gd name="connsiteX1" fmla="*/ 7296 w 19050"/>
                                    <a:gd name="connsiteY1" fmla="*/ 11100 h 19050"/>
                                    <a:gd name="connsiteX2" fmla="*/ 7771 w 19050"/>
                                    <a:gd name="connsiteY2" fmla="*/ 14539 h 19050"/>
                                    <a:gd name="connsiteX3" fmla="*/ 11677 w 19050"/>
                                    <a:gd name="connsiteY3" fmla="*/ 16377 h 19050"/>
                                    <a:gd name="connsiteX4" fmla="*/ 16058 w 19050"/>
                                    <a:gd name="connsiteY4" fmla="*/ 14053 h 19050"/>
                                    <a:gd name="connsiteX5" fmla="*/ 16916 w 19050"/>
                                    <a:gd name="connsiteY5" fmla="*/ 9738 h 19050"/>
                                    <a:gd name="connsiteX6" fmla="*/ 13868 w 19050"/>
                                    <a:gd name="connsiteY6" fmla="*/ 7281 h 19050"/>
                                    <a:gd name="connsiteX7" fmla="*/ 10439 w 19050"/>
                                    <a:gd name="connsiteY7" fmla="*/ 7672 h 19050"/>
                                    <a:gd name="connsiteX8" fmla="*/ 8725 w 19050"/>
                                    <a:gd name="connsiteY8" fmla="*/ 900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9005"/>
                                      </a:moveTo>
                                      <a:cubicBezTo>
                                        <a:pt x="8153" y="9624"/>
                                        <a:pt x="7487" y="10291"/>
                                        <a:pt x="7296" y="11100"/>
                                      </a:cubicBezTo>
                                      <a:cubicBezTo>
                                        <a:pt x="7010" y="12234"/>
                                        <a:pt x="7105" y="13606"/>
                                        <a:pt x="7771" y="14539"/>
                                      </a:cubicBezTo>
                                      <a:cubicBezTo>
                                        <a:pt x="8629" y="15701"/>
                                        <a:pt x="10248" y="16406"/>
                                        <a:pt x="11677" y="16377"/>
                                      </a:cubicBezTo>
                                      <a:cubicBezTo>
                                        <a:pt x="13297" y="16339"/>
                                        <a:pt x="15010" y="15368"/>
                                        <a:pt x="16058" y="14053"/>
                                      </a:cubicBezTo>
                                      <a:cubicBezTo>
                                        <a:pt x="16916" y="12872"/>
                                        <a:pt x="17487" y="11120"/>
                                        <a:pt x="16916" y="9738"/>
                                      </a:cubicBezTo>
                                      <a:cubicBezTo>
                                        <a:pt x="16535" y="8500"/>
                                        <a:pt x="15106" y="7643"/>
                                        <a:pt x="13868" y="7281"/>
                                      </a:cubicBezTo>
                                      <a:cubicBezTo>
                                        <a:pt x="12725" y="6966"/>
                                        <a:pt x="11486" y="7233"/>
                                        <a:pt x="10439" y="7672"/>
                                      </a:cubicBezTo>
                                      <a:cubicBezTo>
                                        <a:pt x="9772" y="7938"/>
                                        <a:pt x="9200" y="8472"/>
                                        <a:pt x="8725" y="900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1DAE4A" id="Group 99" o:spid="_x0000_s1026" alt="star with decorative design around it" style="width:42.65pt;height:43.3pt;mso-position-horizontal-relative:char;mso-position-vertical-relative:line" coordsize="5415,5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">
                      <v:shape id="Freeform: Shape 42" o:spid="_x0000_s1027" style="position:absolute;left:1354;top:1354;width:2868;height:2698;visibility:visible;mso-wrap-style:square;v-text-anchor:middle" coordsize="1619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" path="m80772,7148v-1906,76,-3620,1314,-4287,3142l58959,59068,12000,58325v-2666,-38,-4762,2058,-4856,4687c7144,64421,7715,65774,8858,66697l46958,99511,30194,148461v-857,2485,476,5190,2953,6038c34480,154966,36004,154785,37242,154023l81915,125524r42195,24536c126396,151375,129254,150603,130587,148327v762,-1238,857,-2734,382,-4077l115062,102731,153066,70784v2095,-1686,2286,-4696,666,-6706c152780,62983,151447,62354,149923,62383r-47625,762l85534,10453c84867,8414,82962,7062,80772,7148xm80676,26731l94297,69393v667,2010,2476,3363,4667,3334l136684,72127,106298,97616v-1523,1305,-2095,3457,-1333,5353l117157,135049,84201,115828v-1620,-896,-3525,-848,-4954,114l43624,138649,57055,99569v666,-1848,95,-3906,-1429,-5173l24955,68050r37242,600c64198,68689,66103,67422,66769,65507l80676,26731xe" fillcolor="black" stroked="f">
                        <v:path arrowok="t" o:connecttype="custom" o:connectlocs="143042,12655;135450,18217;104413,104572;21251,103257;12652,111554;15687,118078;83160,176171;53472,262831;58701,273520;65953,272677;145066,222224;219791,265661;231261,262593;231938,255376;203768,181872;271070,125314;272250,113442;265504,110441;181163,111790;151475,18506;143042,12655;142872,47324;166994,122851;175259,128754;242059,127691;188247,172816;185886,182293;207478,239086;149115,205058;140341,205260;77255,245460;101041,176274;98510,167116;44194,120474;110147,121536;118244,115971" o:connectangles="0,0,0,0,0,0,0,0,0,0,0,0,0,0,0,0,0,0,0,0,0,0,0,0,0,0,0,0,0,0,0,0,0,0,0,0"/>
                      </v:shape>
                      <v:shape id="Freeform: Shape 43" o:spid="_x0000_s1028" style="position:absolute;left:254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" path="m12766,7144c10099,7116,8004,9221,7908,11859l7147,43148v-95,2629,2000,4810,4572,4877c14386,48092,16577,46016,16672,43387r761,-31290c17529,9468,15529,7249,12862,7153v,,-96,-9,-96,-9xe" fillcolor="black" stroked="f">
                        <v:stroke endcap="round"/>
                        <v:path arrowok="t" o:connecttype="custom" o:connectlocs="22608,12648;14004,20995;12657,76388;20753,85022;29525,76811;30872,21416;22778,12663;22608,12648" o:connectangles="0,0,0,0,0,0,0,0"/>
                      </v:shape>
                      <v:shape id="Freeform: Shape 44" o:spid="_x0000_s1029" style="position:absolute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" path="m40103,7147l11719,8185v-2572,86,-4667,2295,-4572,4924c7242,15738,9433,17796,12100,17710v,,,,,l40389,16672v2667,-95,4763,-2295,4667,-4924c44961,9109,42770,7052,40103,7147v,,,,,xe" fillcolor="black" stroked="f">
                        <v:stroke endcap="round"/>
                        <v:path arrowok="t" o:connecttype="custom" o:connectlocs="71020,12653;20754,14490;12657,23207;21428,31353;21428,31353;71526,29515;79791,20798;71020,12653;71020,12653" o:connectangles="0,0,0,0,0,0,0,0,0"/>
                      </v:shape>
                      <v:shape id="Freeform: Shape 45" o:spid="_x0000_s1030" style="position:absolute;left:4826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" path="m11906,7144c9335,7106,7144,9211,7144,11840v,152,,305,,457l9335,44987v190,2619,2476,4610,5048,4429c17050,49235,19050,46959,18860,44330l16573,11650c16479,9154,14478,7192,11906,7144xe" fillcolor="black" stroked="f">
                        <v:stroke endcap="round"/>
                        <v:path arrowok="t" o:connecttype="custom" o:connectlocs="21085,12648;12651,20961;12651,21770;16532,79644;25471,87485;33400,78481;29349,20625;21085,12648" o:connectangles="0,0,0,0,0,0,0,0"/>
                      </v:shape>
                      <v:shape id="Freeform: Shape 46" o:spid="_x0000_s1031" style="position:absolute;left:4572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" path="m41627,7148l11909,8425c9243,8415,7147,10539,7147,13168v-96,2629,2096,4772,4667,4782c12005,17959,12195,17950,12291,17931l42009,16673v2667,-114,4667,-2343,4571,-4971c46485,9073,44294,7034,41627,7148v,,,,,xe" fillcolor="black" stroked="f">
                        <v:stroke endcap="round"/>
                        <v:path arrowok="t" o:connecttype="custom" o:connectlocs="73719,12654;21090,14915;12657,23312;20922,31778;21767,31744;74395,29517;82490,20717;73719,12654;73719,12654" o:connectangles="0,0,0,0,0,0,0,0,0"/>
                      </v:shape>
                      <v:shape id="Freeform: Shape 47" o:spid="_x0000_s1032" style="position:absolute;left:508;top:1354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" path="m11906,7144c9239,7173,7144,9326,7144,11954v,1953,1238,3696,3048,4401l31528,24813v2382,972,5143,-219,6191,-2667c38672,19698,37434,16936,35053,15965v,,,,,l13717,7497v-572,-238,-1239,-362,-1811,-353xe" fillcolor="black" stroked="f">
                        <v:stroke endcap="round"/>
                        <v:path arrowok="t" o:connecttype="custom" o:connectlocs="21085,12647;12652,21163;18049,28954;55834,43928;66798,39206;62077,28264;62077,28264;24292,13272;21085,12647" o:connectangles="0,0,0,0,0,0,0,0,0"/>
                      </v:shape>
                      <v:shape id="Freeform: Shape 48" o:spid="_x0000_s1033" style="position:absolute;left:1524;top:423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" path="m13552,7148v-2477,76,-4381,2000,-4572,4448l7171,34865v-286,2620,1714,4925,4286,5134c14124,40208,16410,38256,16601,35627v,,,,,l18505,12358c18696,9738,16791,7414,14219,7166v-286,-18,-476,-28,-667,-18xe" fillcolor="black" stroked="f">
                        <v:stroke endcap="round"/>
                        <v:path arrowok="t" o:connecttype="custom" o:connectlocs="23999,12655;15903,20529;12699,61724;20289,70813;29399,63073;29399,63073;32771,21878;25181,12686;23999,12655" o:connectangles="0,0,0,0,0,0,0,0,0"/>
                      </v:shape>
                      <v:shape id="Freeform: Shape 49" o:spid="_x0000_s1034" style="position:absolute;left:1354;top:59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" path="m33294,7144v-286,,-572,19,-858,57l11195,10287v-2572,381,-4381,2800,-4001,5410c7576,18297,9957,20098,12624,19717l33865,16611v2572,-390,4381,-2819,4001,-5419c37484,8915,35580,7220,33294,7144xe" fillcolor="black" stroked="f">
                        <v:stroke endcap="round"/>
                        <v:path arrowok="t" o:connecttype="custom" o:connectlocs="58962,12647;57442,12748;19826,18212;12740,27789;22356,34906;59973,29407;67059,19814;58962,12647" o:connectangles="0,0,0,0,0,0,0,0"/>
                      </v:shape>
                      <v:shape id="Freeform: Shape 50" o:spid="_x0000_s1035" style="position:absolute;left:2455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" path="m13459,7148v-2477,66,-4477,1980,-4667,4428l7172,30712v-285,2620,1620,4972,4192,5268c14031,36265,16317,34379,16602,31769v,-76,,-161,95,-237l18317,12396c18603,9777,16697,7433,14031,7166v-191,-18,-382,-28,-572,-18xe" fillcolor="black" stroked="f">
                        <v:stroke endcap="round"/>
                        <v:path arrowok="t" o:connecttype="custom" o:connectlocs="23835,12655;15570,20494;12701,54372;20125,63698;29401,56243;29569,55823;32438,21945;24848,12686;23835,12655" o:connectangles="0,0,0,0,0,0,0,0,0"/>
                      </v:shape>
                      <v:shape id="Freeform: Shape 51" o:spid="_x0000_s1036" style="position:absolute;left:3471;top:423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" path="m11909,7144c9337,7172,7242,9316,7242,11945r-95,23993c7052,38567,9148,40739,11814,40796v2572,47,4763,-2048,4858,-4677c16672,36081,16672,36043,16672,35995r95,-23993c16767,9373,14767,7191,12100,7144v-95,,-95,,-191,xe" fillcolor="black" stroked="f">
                        <v:stroke endcap="round"/>
                        <v:path arrowok="t" o:connecttype="custom" o:connectlocs="21090,12648;12825,21147;12657,63624;20922,72224;29525,63944;29525,63725;29693,21248;21428,12648;21090,12648" o:connectangles="0,0,0,0,0,0,0,0,0"/>
                      </v:shape>
                      <v:shape id="Freeform: Shape 52" o:spid="_x0000_s1037" style="position:absolute;left:3302;top:67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" path="m34099,7144v-95,10,-286,10,-381,19l11906,8316v-2667,37,-4762,2190,-4762,4829c7239,15774,9334,17879,12002,17850v95,-9,189,-9,380,-19l34290,16669v2572,-38,4667,-2209,4667,-4848c38862,9192,36671,7106,34099,7144xe" fillcolor="black" stroked="f">
                        <v:stroke endcap="round"/>
                        <v:path arrowok="t" o:connecttype="custom" o:connectlocs="60387,12647;59713,12681;21085,14722;12652,23271;21255,31601;21928,31567;60726,29510;68991,20927;60387,12647" o:connectangles="0,0,0,0,0,0,0,0,0"/>
                      </v:shape>
                      <v:shape id="Freeform: Shape 53" o:spid="_x0000_s1038" style="position:absolute;left:4233;top:1270;width:675;height:505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" path="m30854,7144v-857,10,-1715,286,-2476,781l9328,20146c7137,21575,6470,24518,7899,26737v1429,2210,4381,2848,6573,1429c14472,28166,14472,28166,14472,28166l33426,15945v2286,-1400,2952,-4334,1523,-6562c34092,7973,32568,7125,30854,7144xe" fillcolor="black" stroked="f">
                        <v:stroke endcap="round"/>
                        <v:path arrowok="t" o:connecttype="custom" o:connectlocs="54641,12647;50256,14030;16519,35666;13989,47334;25629,49864;25629,49864;59196,28228;61893,16611;54641,12647" o:connectangles="0,0,0,0,0,0,0,0,0"/>
                      </v:shape>
                      <v:shape id="Freeform: Shape 54" o:spid="_x0000_s1039" style="position:absolute;left:762;top:2116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" path="m7825,10708c8492,9413,9063,7593,10492,7213v1238,-334,2763,600,3620,1562c15159,9851,16017,11508,15636,12927v-381,1296,-1810,2229,-3049,2629c11350,15938,9826,15804,8683,15109,7920,14576,7254,13556,7159,12575v-96,-657,286,-1286,666,-1867xe" fillcolor="black" stroked="f">
                        <v:stroke joinstyle="miter"/>
                        <v:path arrowok="t" o:connecttype="custom" o:connectlocs="13857,18957;18580,12769;24991,15535;27690,22885;22291,27539;15377,26748;12678,22262;13857,18957" o:connectangles="0,0,0,0,0,0,0,0"/>
                      </v:shape>
                      <v:shape id="Freeform: Shape 55" o:spid="_x0000_s1040" style="position:absolute;left:1270;top:135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" path="m7166,11480v-95,-1077,96,-2382,858,-3135c9072,7336,10881,6803,12215,7384v1620,695,2953,2819,2572,4486c14405,13318,12406,13832,10977,14213v-857,229,-2000,419,-2763,-114c7452,13556,7262,12423,7166,11480xe" fillcolor="black" stroked="f">
                        <v:stroke joinstyle="miter"/>
                        <v:path arrowok="t" o:connecttype="custom" o:connectlocs="12690,20324;14210,14773;21632,13072;26187,21014;19439,25162;14546,24960;12690,20324" o:connectangles="0,0,0,0,0,0,0"/>
                      </v:shape>
                      <v:shape id="Freeform: Shape 56" o:spid="_x0000_s1041" style="position:absolute;left:2201;top:67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" path="m7263,12315c6882,11067,7454,9505,8406,8572,9358,7562,10978,6886,12312,7238v1428,372,2857,1791,2952,3239c15359,11820,14216,13173,13073,13886v-952,630,-2381,773,-3524,430c8597,14020,7549,13287,7263,12315xe" fillcolor="black" stroked="f">
                        <v:stroke joinstyle="miter"/>
                        <v:path arrowok="t" o:connecttype="custom" o:connectlocs="12862,21802;14886,15175;21804,12814;27031,18548;23151,24583;16911,25344;12862,21802" o:connectangles="0,0,0,0,0,0,0"/>
                      </v:shape>
                      <v:shape id="Freeform: Shape 57" o:spid="_x0000_s1042" style="position:absolute;left:2878;top:592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" path="m8169,14991c7122,13705,6836,11657,7502,10142,8074,8637,9693,7361,11312,7170v1620,-181,3715,572,4477,2010c16456,10571,15693,12457,14932,13771v-857,1220,-2095,2381,-3524,2553c10265,16457,8836,15914,8169,14991xe" fillcolor="black" stroked="f">
                        <v:stroke joinstyle="miter"/>
                        <v:path arrowok="t" o:connecttype="custom" o:connectlocs="14467,26539;13285,17955;20033,12693;27961,16252;26443,24379;20203,28899;14467,26539" o:connectangles="0,0,0,0,0,0,0"/>
                      </v:shape>
                      <v:shape id="Freeform: Shape 58" o:spid="_x0000_s1043" style="position:absolute;left:3810;top:1270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" path="m8416,14026v859,448,2001,467,3049,229c12417,14026,13274,13455,13942,12702v571,-657,1143,-1552,952,-2381c14608,8940,13084,7930,11751,7454,10702,7063,9275,6959,8321,7635,7464,8254,7273,9521,7178,10559v-95,819,,1686,382,2429c7750,13407,8036,13816,8416,14026xe" fillcolor="black" stroked="f">
                        <v:stroke joinstyle="miter"/>
                        <v:path arrowok="t" o:connecttype="custom" o:connectlocs="14904,24831;20304,25236;24690,22487;26376,18272;20810,13196;14736,13517;12712,18693;13388,22993;14904,24831" o:connectangles="0,0,0,0,0,0,0,0,0"/>
                      </v:shape>
                      <v:shape id="Freeform: Shape 59" o:spid="_x0000_s1044" style="position:absolute;left:4233;top:203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" path="m8725,14508c8153,13898,7487,13231,7296,12412,7010,11289,7105,9907,7771,8974,8629,7821,10248,7107,11677,7145v1620,38,3333,1009,4381,2324c16916,10640,17487,12393,16916,13784v-381,1238,-1810,2086,-3048,2448c12725,16556,11486,16280,10439,15851,9772,15574,9200,15051,8725,14508xe" fillcolor="black" stroked="f">
                        <v:stroke joinstyle="miter"/>
                        <v:path arrowok="t" o:connecttype="custom" o:connectlocs="15451,25684;12921,21973;13762,15887;20679,12649;28437,16763;29957,24402;24559,28736;18487,28062;15451,25684" o:connectangles="0,0,0,0,0,0,0,0,0"/>
                      </v:shape>
                      <v:shape id="Freeform: Shape 60" o:spid="_x0000_s1045" style="position:absolute;left:508;top:3640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" path="m33183,7145v-666,9,-1238,133,-1714,352l10133,15965v-2381,971,-3619,3743,-2667,6182c8418,24595,11181,25795,13657,24823v,,,,,l34993,16356v2382,-943,3620,-3696,2666,-6153c36993,8326,35183,7107,33183,7145xe" fillcolor="black" stroked="f">
                        <v:stroke endcap="round"/>
                        <v:path arrowok="t" o:connecttype="custom" o:connectlocs="58765,12649;55730,13272;17945,28264;13222,39208;24186,43946;24186,43946;61971,28956;66692,18063;58765,12649" o:connectangles="0,0,0,0,0,0,0,0,0"/>
                      </v:shape>
                      <v:shape id="Freeform: Shape 61" o:spid="_x0000_s1046" style="position:absolute;left:1524;top:4318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" path="m12002,7144c9334,7125,7239,9240,7144,11869v,161,,323,95,485l9048,35605v191,2629,2477,4591,5144,4391c16764,39796,18764,37500,18573,34881v,-10,,-10,,-19l16669,11592c16573,9097,14478,7154,12002,7144xe" fillcolor="black" stroked="f">
                        <v:stroke endcap="round"/>
                        <v:path arrowok="t" o:connecttype="custom" o:connectlocs="21255,12648;12651,21012;12820,21871;16023,63034;25133,70808;32891,61752;32891,61719;29519,20522;21255,12648" o:connectangles="0,0,0,0,0,0,0,0,0"/>
                      </v:shape>
                      <v:shape id="Freeform: Shape 62" o:spid="_x0000_s1047" style="position:absolute;left:1354;top:457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" path="m11814,7146c9147,7232,7052,9432,7147,12061v95,2353,1904,4286,4190,4582l32578,19728v2667,382,5048,-1428,5430,-4028c38388,13099,36579,10670,34007,10299v,,,,,l12766,7203v-381,-48,-667,-66,-952,-57xe" fillcolor="black" stroked="f">
                        <v:stroke endcap="round"/>
                        <v:path arrowok="t" o:connecttype="custom" o:connectlocs="20922,12651;12657,21352;20077,29464;57694,34925;67310,27794;60225,18233;60225,18233;22608,12752;20922,12651" o:connectangles="0,0,0,0,0,0,0,0,0"/>
                      </v:shape>
                      <v:shape id="Freeform: Shape 63" o:spid="_x0000_s1048" style="position:absolute;left:2455;top:4826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" path="m11906,7144v-2666,,-4762,2133,-4762,4762c7144,12068,7144,12230,7144,12392l8763,31537v191,2629,2477,4620,5049,4458c16478,35833,18479,33575,18288,30956v,-86,,-162,,-238l16669,11573c16478,9087,14383,7153,11906,7144xe" fillcolor="black" stroked="f">
                        <v:stroke endcap="round"/>
                        <v:path arrowok="t" o:connecttype="custom" o:connectlocs="21085,12648;12651,21078;12651,21938;15519,55832;24460,63724;32387,54803;32387,54382;29519,20488;21085,12648" o:connectangles="0,0,0,0,0,0,0,0,0"/>
                      </v:shape>
                      <v:shape id="Freeform: Shape 64" o:spid="_x0000_s1049" style="position:absolute;left:3471;top:4318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" path="m11814,7153c9148,7211,7052,9373,7147,11982r95,24023c7242,38634,9337,40777,12005,40796v2572,18,4762,-2096,4762,-4725c16767,36023,16767,35986,16767,35947r-95,-24002c16672,9316,14577,7172,11909,7144v,,-95,,-95,l11814,7153xe" fillcolor="black" stroked="f">
                        <v:stroke endcap="round"/>
                        <v:path arrowok="t" o:connecttype="custom" o:connectlocs="20922,12663;12657,21213;12825,63742;21260,72224;29693,63859;29693,63640;29525,21147;21090,12648;20922,12648" o:connectangles="0,0,0,0,0,0,0,0,0"/>
                      </v:shape>
                      <v:shape id="Freeform: Shape 65" o:spid="_x0000_s1050" style="position:absolute;left:3302;top:448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" path="m11634,7151c8967,7322,6967,9589,7156,12209v191,2390,2097,4295,4478,4448l33541,17809v2572,238,4857,-1695,5143,-4314c38875,10875,36969,8561,34303,8322v-95,-9,-190,-19,-286,-19l12109,7151v-190,-10,-284,-10,-475,xe" fillcolor="black" stroked="f">
                        <v:stroke endcap="round"/>
                        <v:path arrowok="t" o:connecttype="custom" o:connectlocs="20603,12660;12673,21614;20603,29489;59399,31528;68507,23891;60749,14733;60242,14699;21444,12660;20603,12660" o:connectangles="0,0,0,0,0,0,0,0,0"/>
                      </v:shape>
                      <v:shape id="Freeform: Shape 66" o:spid="_x0000_s1051" style="position:absolute;left:4233;top:3640;width:675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" path="m11906,7144c9239,7163,7144,9316,7144,11945v,1638,857,3153,2286,4010l28480,28185v2095,1486,5048,933,6571,-1229c36576,24785,36005,21822,33813,20327v-94,-57,-189,-115,-285,-162l14574,7945v-763,-534,-1715,-810,-2668,-801xe" fillcolor="black" stroked="f">
                        <v:stroke endcap="round"/>
                        <v:path arrowok="t" o:connecttype="custom" o:connectlocs="21085,12647;12652,21147;16700,28246;50437,49898;62073,47722;59881,35986;59376,35699;25810,14065;21085,12647" o:connectangles="0,0,0,0,0,0,0,0,0"/>
                      </v:shape>
                      <v:shape id="Freeform: Shape 67" o:spid="_x0000_s1052" style="position:absolute;left:762;top:3048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" path="m7825,12192v667,1295,1238,3124,2667,3495c11730,16030,13255,15097,14112,14125v1047,-1067,1905,-2733,1524,-4152c15255,8687,13826,7744,12587,7353,11350,6972,9826,7105,8683,7801,7920,8334,7254,9344,7159,10334v-96,648,286,1286,666,1858xe" fillcolor="black" stroked="f">
                        <v:stroke joinstyle="miter"/>
                        <v:path arrowok="t" o:connecttype="custom" o:connectlocs="13857,21584;18580,27771;24991,25006;27690,17656;22291,13017;15377,13810;12678,18295;13857,21584" o:connectangles="0,0,0,0,0,0,0,0"/>
                      </v:shape>
                      <v:shape id="Freeform: Shape 68" o:spid="_x0000_s1053" style="position:absolute;left:127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" path="m7166,10101v-95,1086,96,2391,858,3134c9072,14244,10881,14787,12215,14196v1620,-695,2953,-2819,2572,-4486c14405,8272,12406,7748,10977,7376,10120,7139,8977,6957,8214,7491v-762,533,-952,1676,-1048,2610xe" fillcolor="black" stroked="f">
                        <v:stroke joinstyle="miter"/>
                        <v:path arrowok="t" o:connecttype="custom" o:connectlocs="12690,17882;14210,23430;21632,25132;26187,17190;19439,13058;14546,13262;12690,17882" o:connectangles="0,0,0,0,0,0,0"/>
                      </v:shape>
                      <v:shape id="Freeform: Shape 69" o:spid="_x0000_s1054" style="position:absolute;left:2201;top:457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" path="m7263,9323v-381,1248,191,2810,1143,3753c9358,14076,10978,14762,12312,14400v1428,-362,2857,-1791,2952,-3239c15359,9818,14216,8475,13073,7752,12121,7123,10692,6980,9549,7333,8597,7628,7549,8352,7263,9323xe" fillcolor="black" stroked="f">
                        <v:stroke joinstyle="miter"/>
                        <v:path arrowok="t" o:connecttype="custom" o:connectlocs="12862,16505;14886,23149;21804,25493;27031,19759;23151,13724;16911,12982;12862,16505" o:connectangles="0,0,0,0,0,0,0"/>
                      </v:shape>
                      <v:shape id="Freeform: Shape 70" o:spid="_x0000_s1055" style="position:absolute;left:2878;top:4656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" path="m8169,8490c7122,9776,6836,11824,7502,13338v572,1515,2191,2791,3810,2972c12932,16491,15027,15739,15789,14301v667,-1382,-96,-3277,-857,-4591c14075,8490,12837,7338,11408,7166,10265,7023,8836,7576,8169,8490xe" fillcolor="black" stroked="f">
                        <v:stroke joinstyle="miter"/>
                        <v:path arrowok="t" o:connecttype="custom" o:connectlocs="14467,15030;13285,23613;20033,28874;27961,25318;26443,17190;20203,12686;14467,15030" o:connectangles="0,0,0,0,0,0,0"/>
                      </v:shape>
                      <v:shape id="Freeform: Shape 71" o:spid="_x0000_s1056" style="position:absolute;left:381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" path="m8416,7520v859,-448,2001,-457,3049,-229c12417,7529,13274,8091,13942,8853v571,657,1143,1543,952,2381c14608,12616,13084,13625,11751,14101v-1049,391,-2476,495,-3430,-190c7464,13301,7273,12025,7178,10987v-95,-819,,-1677,382,-2420c7750,8148,8036,7729,8416,7520xe" fillcolor="black" stroked="f">
                        <v:stroke joinstyle="miter"/>
                        <v:path arrowok="t" o:connecttype="custom" o:connectlocs="14904,13313;20304,12908;24690,15673;26376,19888;20810,24964;14736,24627;12712,19451;13388,15167;14904,13313" o:connectangles="0,0,0,0,0,0,0,0,0"/>
                      </v:shape>
                      <v:shape id="Freeform: Shape 72" o:spid="_x0000_s1057" style="position:absolute;left:4233;top:321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" path="m8725,9005v-572,619,-1238,1286,-1429,2095c7010,12234,7105,13606,7771,14539v858,1162,2477,1867,3906,1838c13297,16339,15010,15368,16058,14053v858,-1181,1429,-2933,858,-4315c16535,8500,15106,7643,13868,7281v-1143,-315,-2382,-48,-3429,391c9772,7938,9200,8472,8725,9005xe" fillcolor="black" stroked="f">
                        <v:stroke joinstyle="miter"/>
                        <v:path arrowok="t" o:connecttype="custom" o:connectlocs="15451,15942;12921,19651;13762,25739;20679,28993;28437,24879;29957,17240;24559,12890;18487,13582;15451,15942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  <w:sdt>
            <w:sdtPr>
              <w:id w:val="125744799"/>
              <w:placeholder>
                <w:docPart w:val="547C55CE69C84ADDADD86F3E59712C44"/>
              </w:placeholder>
              <w:temporary/>
              <w:showingPlcHdr/>
              <w15:appearance w15:val="hidden"/>
            </w:sdtPr>
            <w:sdtEndPr/>
            <w:sdtContent>
              <w:p w14:paraId="6CB72CCC" w14:textId="124AE946" w:rsidR="00A24368" w:rsidRPr="00650A3C" w:rsidRDefault="00A24368" w:rsidP="00A24368">
                <w:pPr>
                  <w:pStyle w:val="BackCoverText"/>
                </w:pPr>
                <w:r w:rsidRPr="00650A3C">
                  <w:rPr>
                    <w:lang w:val="en-GB" w:bidi="en-GB"/>
                  </w:rPr>
                  <w:t>xoxo</w:t>
                </w:r>
              </w:p>
            </w:sdtContent>
          </w:sdt>
        </w:tc>
        <w:tc>
          <w:tcPr>
            <w:tcW w:w="5670" w:type="dxa"/>
            <w:vAlign w:val="center"/>
          </w:tcPr>
          <w:p w14:paraId="70B775FF" w14:textId="5B323DAF" w:rsidR="00082BA2" w:rsidRPr="00650A3C" w:rsidRDefault="00304C8A" w:rsidP="00A24368">
            <w:pPr>
              <w:pStyle w:val="Title"/>
            </w:pPr>
            <w:sdt>
              <w:sdtPr>
                <w:id w:val="-471296695"/>
                <w:placeholder>
                  <w:docPart w:val="36941BE2F5894E558EB5E0BF35CE6EFF"/>
                </w:placeholder>
                <w:temporary/>
                <w:showingPlcHdr/>
                <w15:appearance w15:val="hidden"/>
              </w:sdtPr>
              <w:sdtEndPr/>
              <w:sdtContent>
                <w:r w:rsidR="00082BA2" w:rsidRPr="00650A3C">
                  <w:rPr>
                    <w:lang w:val="en-GB" w:bidi="en-GB"/>
                  </w:rPr>
                  <w:t>I</w:t>
                </w:r>
              </w:sdtContent>
            </w:sdt>
            <w:r w:rsidR="00082BA2" w:rsidRPr="00650A3C">
              <w:rPr>
                <w:noProof/>
                <w:lang w:val="en-GB" w:bidi="en-GB"/>
              </w:rPr>
              <mc:AlternateContent>
                <mc:Choice Requires="wps">
                  <w:drawing>
                    <wp:inline distT="0" distB="0" distL="0" distR="0" wp14:anchorId="31753AEA" wp14:editId="462151D9">
                      <wp:extent cx="956945" cy="841375"/>
                      <wp:effectExtent l="0" t="0" r="0" b="0"/>
                      <wp:docPr id="84" name="Graphic 7" descr="Heart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45" cy="841375"/>
                              </a:xfrm>
                              <a:custGeom>
                                <a:avLst/>
                                <a:gdLst>
                                  <a:gd name="connsiteX0" fmla="*/ 798071 w 866775"/>
                                  <a:gd name="connsiteY0" fmla="*/ 73466 h 762000"/>
                                  <a:gd name="connsiteX1" fmla="*/ 637946 w 866775"/>
                                  <a:gd name="connsiteY1" fmla="*/ 7144 h 762000"/>
                                  <a:gd name="connsiteX2" fmla="*/ 477831 w 866775"/>
                                  <a:gd name="connsiteY2" fmla="*/ 73466 h 762000"/>
                                  <a:gd name="connsiteX3" fmla="*/ 435769 w 866775"/>
                                  <a:gd name="connsiteY3" fmla="*/ 115529 h 762000"/>
                                  <a:gd name="connsiteX4" fmla="*/ 393706 w 866775"/>
                                  <a:gd name="connsiteY4" fmla="*/ 73466 h 762000"/>
                                  <a:gd name="connsiteX5" fmla="*/ 233591 w 866775"/>
                                  <a:gd name="connsiteY5" fmla="*/ 7144 h 762000"/>
                                  <a:gd name="connsiteX6" fmla="*/ 73466 w 866775"/>
                                  <a:gd name="connsiteY6" fmla="*/ 73466 h 762000"/>
                                  <a:gd name="connsiteX7" fmla="*/ 73466 w 866775"/>
                                  <a:gd name="connsiteY7" fmla="*/ 393706 h 762000"/>
                                  <a:gd name="connsiteX8" fmla="*/ 435769 w 866775"/>
                                  <a:gd name="connsiteY8" fmla="*/ 756009 h 762000"/>
                                  <a:gd name="connsiteX9" fmla="*/ 798071 w 866775"/>
                                  <a:gd name="connsiteY9" fmla="*/ 393706 h 762000"/>
                                  <a:gd name="connsiteX10" fmla="*/ 798071 w 866775"/>
                                  <a:gd name="connsiteY10" fmla="*/ 73466 h 7620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66775" h="762000">
                                    <a:moveTo>
                                      <a:pt x="798071" y="73466"/>
                                    </a:moveTo>
                                    <a:cubicBezTo>
                                      <a:pt x="753856" y="29251"/>
                                      <a:pt x="695906" y="7144"/>
                                      <a:pt x="637946" y="7144"/>
                                    </a:cubicBezTo>
                                    <a:cubicBezTo>
                                      <a:pt x="579996" y="7144"/>
                                      <a:pt x="522046" y="29251"/>
                                      <a:pt x="477831" y="73466"/>
                                    </a:cubicBezTo>
                                    <a:lnTo>
                                      <a:pt x="435769" y="115529"/>
                                    </a:lnTo>
                                    <a:lnTo>
                                      <a:pt x="393706" y="73466"/>
                                    </a:lnTo>
                                    <a:cubicBezTo>
                                      <a:pt x="349491" y="29251"/>
                                      <a:pt x="291541" y="7144"/>
                                      <a:pt x="233591" y="7144"/>
                                    </a:cubicBezTo>
                                    <a:cubicBezTo>
                                      <a:pt x="175631" y="7144"/>
                                      <a:pt x="117681" y="29251"/>
                                      <a:pt x="73466" y="73466"/>
                                    </a:cubicBezTo>
                                    <a:cubicBezTo>
                                      <a:pt x="-14964" y="161896"/>
                                      <a:pt x="-14964" y="305276"/>
                                      <a:pt x="73466" y="393706"/>
                                    </a:cubicBezTo>
                                    <a:lnTo>
                                      <a:pt x="435769" y="756009"/>
                                    </a:lnTo>
                                    <a:lnTo>
                                      <a:pt x="798071" y="393706"/>
                                    </a:lnTo>
                                    <a:cubicBezTo>
                                      <a:pt x="886501" y="305276"/>
                                      <a:pt x="886501" y="161896"/>
                                      <a:pt x="798071" y="73466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0C9C220" id="Graphic 7" o:spid="_x0000_s1026" alt="Heart" style="width:75.35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e5018c [3204]" stroked="f">
                      <v:stroke joinstyle="miter"/>
                      <v:path arrowok="t" o:connecttype="custom" o:connectlocs="881094,81119;704311,7888;527539,81119;481102,127563;434663,81119;257891,7888;81109,81119;81109,434717;481102,834760;881094,434717;881094,81119" o:connectangles="0,0,0,0,0,0,0,0,0,0,0"/>
                      <w10:anchorlock/>
                    </v:shape>
                  </w:pict>
                </mc:Fallback>
              </mc:AlternateContent>
            </w:r>
          </w:p>
          <w:sdt>
            <w:sdtPr>
              <w:id w:val="-1689210913"/>
              <w:placeholder>
                <w:docPart w:val="B6F447DA4935441082D377EC1990FF8A"/>
              </w:placeholder>
              <w:temporary/>
              <w:showingPlcHdr/>
              <w15:appearance w15:val="hidden"/>
            </w:sdtPr>
            <w:sdtEndPr/>
            <w:sdtContent>
              <w:p w14:paraId="4A3E7237" w14:textId="20F3FF62" w:rsidR="00082BA2" w:rsidRPr="00650A3C" w:rsidRDefault="00082BA2" w:rsidP="00A24368">
                <w:pPr>
                  <w:pStyle w:val="Title"/>
                </w:pPr>
                <w:r w:rsidRPr="00650A3C">
                  <w:rPr>
                    <w:lang w:val="en-GB" w:bidi="en-GB"/>
                  </w:rPr>
                  <w:t>YOU</w:t>
                </w:r>
              </w:p>
            </w:sdtContent>
          </w:sdt>
        </w:tc>
      </w:tr>
      <w:bookmarkEnd w:id="0"/>
      <w:tr w:rsidR="00A24368" w:rsidRPr="00650A3C" w14:paraId="250D32A4" w14:textId="77777777" w:rsidTr="002C3792">
        <w:trPr>
          <w:trHeight w:val="7200"/>
          <w:jc w:val="center"/>
        </w:trPr>
        <w:tc>
          <w:tcPr>
            <w:tcW w:w="5670" w:type="dxa"/>
            <w:vAlign w:val="bottom"/>
          </w:tcPr>
          <w:p w14:paraId="7BC84A29" w14:textId="77777777" w:rsidR="00A24368" w:rsidRPr="00650A3C" w:rsidRDefault="00A24368" w:rsidP="00A24368">
            <w:pPr>
              <w:pStyle w:val="BackCoverText"/>
            </w:pPr>
            <w:r w:rsidRPr="00650A3C">
              <w:rPr>
                <w:noProof/>
                <w:lang w:val="en-GB" w:bidi="en-GB"/>
              </w:rPr>
              <mc:AlternateContent>
                <mc:Choice Requires="wpg">
                  <w:drawing>
                    <wp:inline distT="0" distB="0" distL="0" distR="0" wp14:anchorId="0D9519C3" wp14:editId="6A48FABD">
                      <wp:extent cx="541541" cy="550051"/>
                      <wp:effectExtent l="0" t="0" r="0" b="2540"/>
                      <wp:docPr id="164" name="Group 164" descr="star with decorative design around i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41541" cy="550051"/>
                                <a:chOff x="0" y="0"/>
                                <a:chExt cx="541541" cy="550051"/>
                              </a:xfrm>
                            </wpg:grpSpPr>
                            <wps:wsp>
                              <wps:cNvPr id="165" name="Freeform: Shape 165">
                                <a:extLst/>
                              </wps:cNvPr>
                              <wps:cNvSpPr/>
                              <wps:spPr>
                                <a:xfrm>
                                  <a:off x="135467" y="135467"/>
                                  <a:ext cx="286759" cy="269804"/>
                                </a:xfrm>
                                <a:custGeom>
                                  <a:avLst/>
                                  <a:gdLst>
                                    <a:gd name="connsiteX0" fmla="*/ 80772 w 161925"/>
                                    <a:gd name="connsiteY0" fmla="*/ 7148 h 152400"/>
                                    <a:gd name="connsiteX1" fmla="*/ 76485 w 161925"/>
                                    <a:gd name="connsiteY1" fmla="*/ 10290 h 152400"/>
                                    <a:gd name="connsiteX2" fmla="*/ 58959 w 161925"/>
                                    <a:gd name="connsiteY2" fmla="*/ 59068 h 152400"/>
                                    <a:gd name="connsiteX3" fmla="*/ 12000 w 161925"/>
                                    <a:gd name="connsiteY3" fmla="*/ 58325 h 152400"/>
                                    <a:gd name="connsiteX4" fmla="*/ 7144 w 161925"/>
                                    <a:gd name="connsiteY4" fmla="*/ 63012 h 152400"/>
                                    <a:gd name="connsiteX5" fmla="*/ 8858 w 161925"/>
                                    <a:gd name="connsiteY5" fmla="*/ 66697 h 152400"/>
                                    <a:gd name="connsiteX6" fmla="*/ 46958 w 161925"/>
                                    <a:gd name="connsiteY6" fmla="*/ 99511 h 152400"/>
                                    <a:gd name="connsiteX7" fmla="*/ 30194 w 161925"/>
                                    <a:gd name="connsiteY7" fmla="*/ 148461 h 152400"/>
                                    <a:gd name="connsiteX8" fmla="*/ 33147 w 161925"/>
                                    <a:gd name="connsiteY8" fmla="*/ 154499 h 152400"/>
                                    <a:gd name="connsiteX9" fmla="*/ 37242 w 161925"/>
                                    <a:gd name="connsiteY9" fmla="*/ 154023 h 152400"/>
                                    <a:gd name="connsiteX10" fmla="*/ 81915 w 161925"/>
                                    <a:gd name="connsiteY10" fmla="*/ 125524 h 152400"/>
                                    <a:gd name="connsiteX11" fmla="*/ 124110 w 161925"/>
                                    <a:gd name="connsiteY11" fmla="*/ 150060 h 152400"/>
                                    <a:gd name="connsiteX12" fmla="*/ 130587 w 161925"/>
                                    <a:gd name="connsiteY12" fmla="*/ 148327 h 152400"/>
                                    <a:gd name="connsiteX13" fmla="*/ 130969 w 161925"/>
                                    <a:gd name="connsiteY13" fmla="*/ 144250 h 152400"/>
                                    <a:gd name="connsiteX14" fmla="*/ 115062 w 161925"/>
                                    <a:gd name="connsiteY14" fmla="*/ 102731 h 152400"/>
                                    <a:gd name="connsiteX15" fmla="*/ 153066 w 161925"/>
                                    <a:gd name="connsiteY15" fmla="*/ 70784 h 152400"/>
                                    <a:gd name="connsiteX16" fmla="*/ 153732 w 161925"/>
                                    <a:gd name="connsiteY16" fmla="*/ 64078 h 152400"/>
                                    <a:gd name="connsiteX17" fmla="*/ 149923 w 161925"/>
                                    <a:gd name="connsiteY17" fmla="*/ 62383 h 152400"/>
                                    <a:gd name="connsiteX18" fmla="*/ 102298 w 161925"/>
                                    <a:gd name="connsiteY18" fmla="*/ 63145 h 152400"/>
                                    <a:gd name="connsiteX19" fmla="*/ 85534 w 161925"/>
                                    <a:gd name="connsiteY19" fmla="*/ 10453 h 152400"/>
                                    <a:gd name="connsiteX20" fmla="*/ 80772 w 161925"/>
                                    <a:gd name="connsiteY20" fmla="*/ 7148 h 152400"/>
                                    <a:gd name="connsiteX21" fmla="*/ 80676 w 161925"/>
                                    <a:gd name="connsiteY21" fmla="*/ 26731 h 152400"/>
                                    <a:gd name="connsiteX22" fmla="*/ 94297 w 161925"/>
                                    <a:gd name="connsiteY22" fmla="*/ 69393 h 152400"/>
                                    <a:gd name="connsiteX23" fmla="*/ 98964 w 161925"/>
                                    <a:gd name="connsiteY23" fmla="*/ 72727 h 152400"/>
                                    <a:gd name="connsiteX24" fmla="*/ 136684 w 161925"/>
                                    <a:gd name="connsiteY24" fmla="*/ 72127 h 152400"/>
                                    <a:gd name="connsiteX25" fmla="*/ 106298 w 161925"/>
                                    <a:gd name="connsiteY25" fmla="*/ 97616 h 152400"/>
                                    <a:gd name="connsiteX26" fmla="*/ 104965 w 161925"/>
                                    <a:gd name="connsiteY26" fmla="*/ 102969 h 152400"/>
                                    <a:gd name="connsiteX27" fmla="*/ 117157 w 161925"/>
                                    <a:gd name="connsiteY27" fmla="*/ 135049 h 152400"/>
                                    <a:gd name="connsiteX28" fmla="*/ 84201 w 161925"/>
                                    <a:gd name="connsiteY28" fmla="*/ 115828 h 152400"/>
                                    <a:gd name="connsiteX29" fmla="*/ 79247 w 161925"/>
                                    <a:gd name="connsiteY29" fmla="*/ 115942 h 152400"/>
                                    <a:gd name="connsiteX30" fmla="*/ 43624 w 161925"/>
                                    <a:gd name="connsiteY30" fmla="*/ 138649 h 152400"/>
                                    <a:gd name="connsiteX31" fmla="*/ 57055 w 161925"/>
                                    <a:gd name="connsiteY31" fmla="*/ 99569 h 152400"/>
                                    <a:gd name="connsiteX32" fmla="*/ 55626 w 161925"/>
                                    <a:gd name="connsiteY32" fmla="*/ 94396 h 152400"/>
                                    <a:gd name="connsiteX33" fmla="*/ 24955 w 161925"/>
                                    <a:gd name="connsiteY33" fmla="*/ 68050 h 152400"/>
                                    <a:gd name="connsiteX34" fmla="*/ 62197 w 161925"/>
                                    <a:gd name="connsiteY34" fmla="*/ 68650 h 152400"/>
                                    <a:gd name="connsiteX35" fmla="*/ 66769 w 161925"/>
                                    <a:gd name="connsiteY35" fmla="*/ 65507 h 152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161925" h="152400">
                                      <a:moveTo>
                                        <a:pt x="80772" y="7148"/>
                                      </a:moveTo>
                                      <a:cubicBezTo>
                                        <a:pt x="78866" y="7224"/>
                                        <a:pt x="77152" y="8462"/>
                                        <a:pt x="76485" y="10290"/>
                                      </a:cubicBezTo>
                                      <a:lnTo>
                                        <a:pt x="58959" y="59068"/>
                                      </a:lnTo>
                                      <a:lnTo>
                                        <a:pt x="12000" y="58325"/>
                                      </a:lnTo>
                                      <a:cubicBezTo>
                                        <a:pt x="9334" y="58287"/>
                                        <a:pt x="7238" y="60383"/>
                                        <a:pt x="7144" y="63012"/>
                                      </a:cubicBezTo>
                                      <a:cubicBezTo>
                                        <a:pt x="7144" y="64421"/>
                                        <a:pt x="7715" y="65774"/>
                                        <a:pt x="8858" y="66697"/>
                                      </a:cubicBezTo>
                                      <a:lnTo>
                                        <a:pt x="46958" y="99511"/>
                                      </a:lnTo>
                                      <a:lnTo>
                                        <a:pt x="30194" y="148461"/>
                                      </a:lnTo>
                                      <a:cubicBezTo>
                                        <a:pt x="29337" y="150946"/>
                                        <a:pt x="30670" y="153651"/>
                                        <a:pt x="33147" y="154499"/>
                                      </a:cubicBezTo>
                                      <a:cubicBezTo>
                                        <a:pt x="34480" y="154966"/>
                                        <a:pt x="36004" y="154785"/>
                                        <a:pt x="37242" y="154023"/>
                                      </a:cubicBezTo>
                                      <a:lnTo>
                                        <a:pt x="81915" y="125524"/>
                                      </a:lnTo>
                                      <a:lnTo>
                                        <a:pt x="124110" y="150060"/>
                                      </a:lnTo>
                                      <a:cubicBezTo>
                                        <a:pt x="126396" y="151375"/>
                                        <a:pt x="129254" y="150603"/>
                                        <a:pt x="130587" y="148327"/>
                                      </a:cubicBezTo>
                                      <a:cubicBezTo>
                                        <a:pt x="131349" y="147089"/>
                                        <a:pt x="131444" y="145593"/>
                                        <a:pt x="130969" y="144250"/>
                                      </a:cubicBezTo>
                                      <a:lnTo>
                                        <a:pt x="115062" y="102731"/>
                                      </a:lnTo>
                                      <a:lnTo>
                                        <a:pt x="153066" y="70784"/>
                                      </a:lnTo>
                                      <a:cubicBezTo>
                                        <a:pt x="155161" y="69098"/>
                                        <a:pt x="155352" y="66088"/>
                                        <a:pt x="153732" y="64078"/>
                                      </a:cubicBezTo>
                                      <a:cubicBezTo>
                                        <a:pt x="152780" y="62983"/>
                                        <a:pt x="151447" y="62354"/>
                                        <a:pt x="149923" y="62383"/>
                                      </a:cubicBezTo>
                                      <a:lnTo>
                                        <a:pt x="102298" y="63145"/>
                                      </a:lnTo>
                                      <a:lnTo>
                                        <a:pt x="85534" y="10453"/>
                                      </a:lnTo>
                                      <a:cubicBezTo>
                                        <a:pt x="84867" y="8414"/>
                                        <a:pt x="82962" y="7062"/>
                                        <a:pt x="80772" y="7148"/>
                                      </a:cubicBezTo>
                                      <a:close/>
                                      <a:moveTo>
                                        <a:pt x="80676" y="26731"/>
                                      </a:moveTo>
                                      <a:lnTo>
                                        <a:pt x="94297" y="69393"/>
                                      </a:lnTo>
                                      <a:cubicBezTo>
                                        <a:pt x="94964" y="71403"/>
                                        <a:pt x="96773" y="72756"/>
                                        <a:pt x="98964" y="72727"/>
                                      </a:cubicBezTo>
                                      <a:lnTo>
                                        <a:pt x="136684" y="72127"/>
                                      </a:lnTo>
                                      <a:lnTo>
                                        <a:pt x="106298" y="97616"/>
                                      </a:lnTo>
                                      <a:cubicBezTo>
                                        <a:pt x="104775" y="98921"/>
                                        <a:pt x="104203" y="101073"/>
                                        <a:pt x="104965" y="102969"/>
                                      </a:cubicBezTo>
                                      <a:lnTo>
                                        <a:pt x="117157" y="135049"/>
                                      </a:lnTo>
                                      <a:lnTo>
                                        <a:pt x="84201" y="115828"/>
                                      </a:lnTo>
                                      <a:cubicBezTo>
                                        <a:pt x="82581" y="114932"/>
                                        <a:pt x="80676" y="114980"/>
                                        <a:pt x="79247" y="115942"/>
                                      </a:cubicBezTo>
                                      <a:lnTo>
                                        <a:pt x="43624" y="138649"/>
                                      </a:lnTo>
                                      <a:lnTo>
                                        <a:pt x="57055" y="99569"/>
                                      </a:lnTo>
                                      <a:cubicBezTo>
                                        <a:pt x="57721" y="97721"/>
                                        <a:pt x="57150" y="95663"/>
                                        <a:pt x="55626" y="94396"/>
                                      </a:cubicBezTo>
                                      <a:lnTo>
                                        <a:pt x="24955" y="68050"/>
                                      </a:lnTo>
                                      <a:lnTo>
                                        <a:pt x="62197" y="68650"/>
                                      </a:lnTo>
                                      <a:cubicBezTo>
                                        <a:pt x="64198" y="68689"/>
                                        <a:pt x="66103" y="67422"/>
                                        <a:pt x="66769" y="6550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6" name="Freeform: Shape 166">
                                <a:extLst/>
                              </wps:cNvPr>
                              <wps:cNvSpPr/>
                              <wps:spPr>
                                <a:xfrm>
                                  <a:off x="254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2766 w 19050"/>
                                    <a:gd name="connsiteY0" fmla="*/ 7144 h 47625"/>
                                    <a:gd name="connsiteX1" fmla="*/ 7908 w 19050"/>
                                    <a:gd name="connsiteY1" fmla="*/ 11859 h 47625"/>
                                    <a:gd name="connsiteX2" fmla="*/ 7147 w 19050"/>
                                    <a:gd name="connsiteY2" fmla="*/ 43148 h 47625"/>
                                    <a:gd name="connsiteX3" fmla="*/ 11719 w 19050"/>
                                    <a:gd name="connsiteY3" fmla="*/ 48025 h 47625"/>
                                    <a:gd name="connsiteX4" fmla="*/ 16672 w 19050"/>
                                    <a:gd name="connsiteY4" fmla="*/ 43387 h 47625"/>
                                    <a:gd name="connsiteX5" fmla="*/ 17433 w 19050"/>
                                    <a:gd name="connsiteY5" fmla="*/ 12097 h 47625"/>
                                    <a:gd name="connsiteX6" fmla="*/ 12862 w 19050"/>
                                    <a:gd name="connsiteY6" fmla="*/ 7153 h 47625"/>
                                    <a:gd name="connsiteX7" fmla="*/ 1276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2766" y="7144"/>
                                      </a:moveTo>
                                      <a:cubicBezTo>
                                        <a:pt x="10099" y="7116"/>
                                        <a:pt x="8004" y="9221"/>
                                        <a:pt x="7908" y="11859"/>
                                      </a:cubicBezTo>
                                      <a:lnTo>
                                        <a:pt x="7147" y="43148"/>
                                      </a:lnTo>
                                      <a:cubicBezTo>
                                        <a:pt x="7052" y="45777"/>
                                        <a:pt x="9147" y="47958"/>
                                        <a:pt x="11719" y="48025"/>
                                      </a:cubicBezTo>
                                      <a:cubicBezTo>
                                        <a:pt x="14386" y="48092"/>
                                        <a:pt x="16577" y="46016"/>
                                        <a:pt x="16672" y="43387"/>
                                      </a:cubicBezTo>
                                      <a:lnTo>
                                        <a:pt x="17433" y="12097"/>
                                      </a:lnTo>
                                      <a:cubicBezTo>
                                        <a:pt x="17529" y="9468"/>
                                        <a:pt x="15529" y="7249"/>
                                        <a:pt x="12862" y="7153"/>
                                      </a:cubicBezTo>
                                      <a:cubicBezTo>
                                        <a:pt x="12862" y="7153"/>
                                        <a:pt x="12766" y="7144"/>
                                        <a:pt x="1276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7" name="Freeform: Shape 167">
                                <a:extLst/>
                              </wps:cNvPr>
                              <wps:cNvSpPr/>
                              <wps:spPr>
                                <a:xfrm>
                                  <a:off x="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0103 w 47625"/>
                                    <a:gd name="connsiteY0" fmla="*/ 7147 h 19050"/>
                                    <a:gd name="connsiteX1" fmla="*/ 11719 w 47625"/>
                                    <a:gd name="connsiteY1" fmla="*/ 8185 h 19050"/>
                                    <a:gd name="connsiteX2" fmla="*/ 7147 w 47625"/>
                                    <a:gd name="connsiteY2" fmla="*/ 13109 h 19050"/>
                                    <a:gd name="connsiteX3" fmla="*/ 12100 w 47625"/>
                                    <a:gd name="connsiteY3" fmla="*/ 17710 h 19050"/>
                                    <a:gd name="connsiteX4" fmla="*/ 12100 w 47625"/>
                                    <a:gd name="connsiteY4" fmla="*/ 17710 h 19050"/>
                                    <a:gd name="connsiteX5" fmla="*/ 40389 w 47625"/>
                                    <a:gd name="connsiteY5" fmla="*/ 16672 h 19050"/>
                                    <a:gd name="connsiteX6" fmla="*/ 45056 w 47625"/>
                                    <a:gd name="connsiteY6" fmla="*/ 11748 h 19050"/>
                                    <a:gd name="connsiteX7" fmla="*/ 40103 w 47625"/>
                                    <a:gd name="connsiteY7" fmla="*/ 7147 h 19050"/>
                                    <a:gd name="connsiteX8" fmla="*/ 40103 w 47625"/>
                                    <a:gd name="connsiteY8" fmla="*/ 7147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0103" y="7147"/>
                                      </a:moveTo>
                                      <a:lnTo>
                                        <a:pt x="11719" y="8185"/>
                                      </a:lnTo>
                                      <a:cubicBezTo>
                                        <a:pt x="9147" y="8271"/>
                                        <a:pt x="7052" y="10480"/>
                                        <a:pt x="7147" y="13109"/>
                                      </a:cubicBezTo>
                                      <a:cubicBezTo>
                                        <a:pt x="7242" y="15738"/>
                                        <a:pt x="9433" y="17796"/>
                                        <a:pt x="12100" y="17710"/>
                                      </a:cubicBezTo>
                                      <a:cubicBezTo>
                                        <a:pt x="12100" y="17710"/>
                                        <a:pt x="12100" y="17710"/>
                                        <a:pt x="12100" y="17710"/>
                                      </a:cubicBezTo>
                                      <a:lnTo>
                                        <a:pt x="40389" y="16672"/>
                                      </a:lnTo>
                                      <a:cubicBezTo>
                                        <a:pt x="43056" y="16577"/>
                                        <a:pt x="45152" y="14377"/>
                                        <a:pt x="45056" y="11748"/>
                                      </a:cubicBezTo>
                                      <a:cubicBezTo>
                                        <a:pt x="44961" y="9109"/>
                                        <a:pt x="42770" y="7052"/>
                                        <a:pt x="40103" y="7147"/>
                                      </a:cubicBezTo>
                                      <a:cubicBezTo>
                                        <a:pt x="40103" y="7147"/>
                                        <a:pt x="40103" y="7147"/>
                                        <a:pt x="40103" y="714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8" name="Freeform: Shape 168">
                                <a:extLst/>
                              </wps:cNvPr>
                              <wps:cNvSpPr/>
                              <wps:spPr>
                                <a:xfrm>
                                  <a:off x="4826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47625"/>
                                    <a:gd name="connsiteX1" fmla="*/ 7144 w 19050"/>
                                    <a:gd name="connsiteY1" fmla="*/ 11840 h 47625"/>
                                    <a:gd name="connsiteX2" fmla="*/ 7144 w 19050"/>
                                    <a:gd name="connsiteY2" fmla="*/ 12297 h 47625"/>
                                    <a:gd name="connsiteX3" fmla="*/ 9335 w 19050"/>
                                    <a:gd name="connsiteY3" fmla="*/ 44987 h 47625"/>
                                    <a:gd name="connsiteX4" fmla="*/ 14383 w 19050"/>
                                    <a:gd name="connsiteY4" fmla="*/ 49416 h 47625"/>
                                    <a:gd name="connsiteX5" fmla="*/ 18860 w 19050"/>
                                    <a:gd name="connsiteY5" fmla="*/ 44330 h 47625"/>
                                    <a:gd name="connsiteX6" fmla="*/ 16573 w 19050"/>
                                    <a:gd name="connsiteY6" fmla="*/ 11650 h 47625"/>
                                    <a:gd name="connsiteX7" fmla="*/ 1190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6" y="7144"/>
                                      </a:moveTo>
                                      <a:cubicBezTo>
                                        <a:pt x="9335" y="7106"/>
                                        <a:pt x="7144" y="9211"/>
                                        <a:pt x="7144" y="11840"/>
                                      </a:cubicBezTo>
                                      <a:cubicBezTo>
                                        <a:pt x="7144" y="11992"/>
                                        <a:pt x="7144" y="12145"/>
                                        <a:pt x="7144" y="12297"/>
                                      </a:cubicBezTo>
                                      <a:lnTo>
                                        <a:pt x="9335" y="44987"/>
                                      </a:lnTo>
                                      <a:cubicBezTo>
                                        <a:pt x="9525" y="47606"/>
                                        <a:pt x="11811" y="49597"/>
                                        <a:pt x="14383" y="49416"/>
                                      </a:cubicBezTo>
                                      <a:cubicBezTo>
                                        <a:pt x="17050" y="49235"/>
                                        <a:pt x="19050" y="46959"/>
                                        <a:pt x="18860" y="44330"/>
                                      </a:cubicBezTo>
                                      <a:lnTo>
                                        <a:pt x="16573" y="11650"/>
                                      </a:lnTo>
                                      <a:cubicBezTo>
                                        <a:pt x="16479" y="9154"/>
                                        <a:pt x="14478" y="7192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9" name="Freeform: Shape 169">
                                <a:extLst/>
                              </wps:cNvPr>
                              <wps:cNvSpPr/>
                              <wps:spPr>
                                <a:xfrm>
                                  <a:off x="45720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1627 w 47625"/>
                                    <a:gd name="connsiteY0" fmla="*/ 7148 h 19050"/>
                                    <a:gd name="connsiteX1" fmla="*/ 11909 w 47625"/>
                                    <a:gd name="connsiteY1" fmla="*/ 8425 h 19050"/>
                                    <a:gd name="connsiteX2" fmla="*/ 7147 w 47625"/>
                                    <a:gd name="connsiteY2" fmla="*/ 13168 h 19050"/>
                                    <a:gd name="connsiteX3" fmla="*/ 11814 w 47625"/>
                                    <a:gd name="connsiteY3" fmla="*/ 17950 h 19050"/>
                                    <a:gd name="connsiteX4" fmla="*/ 12291 w 47625"/>
                                    <a:gd name="connsiteY4" fmla="*/ 17931 h 19050"/>
                                    <a:gd name="connsiteX5" fmla="*/ 42009 w 47625"/>
                                    <a:gd name="connsiteY5" fmla="*/ 16673 h 19050"/>
                                    <a:gd name="connsiteX6" fmla="*/ 46580 w 47625"/>
                                    <a:gd name="connsiteY6" fmla="*/ 11702 h 19050"/>
                                    <a:gd name="connsiteX7" fmla="*/ 41627 w 47625"/>
                                    <a:gd name="connsiteY7" fmla="*/ 7148 h 19050"/>
                                    <a:gd name="connsiteX8" fmla="*/ 41627 w 47625"/>
                                    <a:gd name="connsiteY8" fmla="*/ 714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1627" y="7148"/>
                                      </a:moveTo>
                                      <a:lnTo>
                                        <a:pt x="11909" y="8425"/>
                                      </a:lnTo>
                                      <a:cubicBezTo>
                                        <a:pt x="9243" y="8415"/>
                                        <a:pt x="7147" y="10539"/>
                                        <a:pt x="7147" y="13168"/>
                                      </a:cubicBezTo>
                                      <a:cubicBezTo>
                                        <a:pt x="7051" y="15797"/>
                                        <a:pt x="9243" y="17940"/>
                                        <a:pt x="11814" y="17950"/>
                                      </a:cubicBezTo>
                                      <a:cubicBezTo>
                                        <a:pt x="12005" y="17959"/>
                                        <a:pt x="12195" y="17950"/>
                                        <a:pt x="12291" y="17931"/>
                                      </a:cubicBezTo>
                                      <a:lnTo>
                                        <a:pt x="42009" y="16673"/>
                                      </a:lnTo>
                                      <a:cubicBezTo>
                                        <a:pt x="44676" y="16559"/>
                                        <a:pt x="46676" y="14330"/>
                                        <a:pt x="46580" y="11702"/>
                                      </a:cubicBezTo>
                                      <a:cubicBezTo>
                                        <a:pt x="46485" y="9073"/>
                                        <a:pt x="44294" y="7034"/>
                                        <a:pt x="41627" y="7148"/>
                                      </a:cubicBezTo>
                                      <a:cubicBezTo>
                                        <a:pt x="41627" y="7148"/>
                                        <a:pt x="41627" y="7148"/>
                                        <a:pt x="41627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0" name="Freeform: Shape 170">
                                <a:extLst/>
                              </wps:cNvPr>
                              <wps:cNvSpPr/>
                              <wps:spPr>
                                <a:xfrm>
                                  <a:off x="50800" y="1354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54 h 28575"/>
                                    <a:gd name="connsiteX2" fmla="*/ 10192 w 38100"/>
                                    <a:gd name="connsiteY2" fmla="*/ 16355 h 28575"/>
                                    <a:gd name="connsiteX3" fmla="*/ 31528 w 38100"/>
                                    <a:gd name="connsiteY3" fmla="*/ 24813 h 28575"/>
                                    <a:gd name="connsiteX4" fmla="*/ 37719 w 38100"/>
                                    <a:gd name="connsiteY4" fmla="*/ 22146 h 28575"/>
                                    <a:gd name="connsiteX5" fmla="*/ 35053 w 38100"/>
                                    <a:gd name="connsiteY5" fmla="*/ 15965 h 28575"/>
                                    <a:gd name="connsiteX6" fmla="*/ 35053 w 38100"/>
                                    <a:gd name="connsiteY6" fmla="*/ 15965 h 28575"/>
                                    <a:gd name="connsiteX7" fmla="*/ 13717 w 38100"/>
                                    <a:gd name="connsiteY7" fmla="*/ 7497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73"/>
                                        <a:pt x="7144" y="9326"/>
                                        <a:pt x="7144" y="11954"/>
                                      </a:cubicBezTo>
                                      <a:cubicBezTo>
                                        <a:pt x="7144" y="13907"/>
                                        <a:pt x="8382" y="15650"/>
                                        <a:pt x="10192" y="16355"/>
                                      </a:cubicBezTo>
                                      <a:lnTo>
                                        <a:pt x="31528" y="24813"/>
                                      </a:lnTo>
                                      <a:cubicBezTo>
                                        <a:pt x="33910" y="25785"/>
                                        <a:pt x="36671" y="24594"/>
                                        <a:pt x="37719" y="22146"/>
                                      </a:cubicBezTo>
                                      <a:cubicBezTo>
                                        <a:pt x="38672" y="19698"/>
                                        <a:pt x="37434" y="16936"/>
                                        <a:pt x="35053" y="15965"/>
                                      </a:cubicBezTo>
                                      <a:cubicBezTo>
                                        <a:pt x="35053" y="15965"/>
                                        <a:pt x="35053" y="15965"/>
                                        <a:pt x="35053" y="15965"/>
                                      </a:cubicBezTo>
                                      <a:lnTo>
                                        <a:pt x="13717" y="7497"/>
                                      </a:lnTo>
                                      <a:cubicBezTo>
                                        <a:pt x="13145" y="7259"/>
                                        <a:pt x="12478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1" name="Freeform: Shape 171">
                                <a:extLst/>
                              </wps:cNvPr>
                              <wps:cNvSpPr/>
                              <wps:spPr>
                                <a:xfrm>
                                  <a:off x="152400" y="42333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552 w 19050"/>
                                    <a:gd name="connsiteY0" fmla="*/ 7148 h 38100"/>
                                    <a:gd name="connsiteX1" fmla="*/ 8980 w 19050"/>
                                    <a:gd name="connsiteY1" fmla="*/ 11596 h 38100"/>
                                    <a:gd name="connsiteX2" fmla="*/ 7171 w 19050"/>
                                    <a:gd name="connsiteY2" fmla="*/ 34865 h 38100"/>
                                    <a:gd name="connsiteX3" fmla="*/ 11457 w 19050"/>
                                    <a:gd name="connsiteY3" fmla="*/ 39999 h 38100"/>
                                    <a:gd name="connsiteX4" fmla="*/ 16601 w 19050"/>
                                    <a:gd name="connsiteY4" fmla="*/ 35627 h 38100"/>
                                    <a:gd name="connsiteX5" fmla="*/ 16601 w 19050"/>
                                    <a:gd name="connsiteY5" fmla="*/ 35627 h 38100"/>
                                    <a:gd name="connsiteX6" fmla="*/ 18505 w 19050"/>
                                    <a:gd name="connsiteY6" fmla="*/ 12358 h 38100"/>
                                    <a:gd name="connsiteX7" fmla="*/ 14219 w 19050"/>
                                    <a:gd name="connsiteY7" fmla="*/ 7166 h 38100"/>
                                    <a:gd name="connsiteX8" fmla="*/ 13552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552" y="7148"/>
                                      </a:moveTo>
                                      <a:cubicBezTo>
                                        <a:pt x="11075" y="7224"/>
                                        <a:pt x="9171" y="9148"/>
                                        <a:pt x="8980" y="11596"/>
                                      </a:cubicBezTo>
                                      <a:lnTo>
                                        <a:pt x="7171" y="34865"/>
                                      </a:lnTo>
                                      <a:cubicBezTo>
                                        <a:pt x="6885" y="37485"/>
                                        <a:pt x="8885" y="39790"/>
                                        <a:pt x="11457" y="39999"/>
                                      </a:cubicBezTo>
                                      <a:cubicBezTo>
                                        <a:pt x="14124" y="40208"/>
                                        <a:pt x="16410" y="38256"/>
                                        <a:pt x="16601" y="35627"/>
                                      </a:cubicBezTo>
                                      <a:cubicBezTo>
                                        <a:pt x="16601" y="35627"/>
                                        <a:pt x="16601" y="35627"/>
                                        <a:pt x="16601" y="35627"/>
                                      </a:cubicBezTo>
                                      <a:lnTo>
                                        <a:pt x="18505" y="12358"/>
                                      </a:lnTo>
                                      <a:cubicBezTo>
                                        <a:pt x="18696" y="9738"/>
                                        <a:pt x="16791" y="7414"/>
                                        <a:pt x="14219" y="7166"/>
                                      </a:cubicBezTo>
                                      <a:cubicBezTo>
                                        <a:pt x="13933" y="7148"/>
                                        <a:pt x="13743" y="7138"/>
                                        <a:pt x="13552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2" name="Freeform: Shape 172">
                                <a:extLst/>
                              </wps:cNvPr>
                              <wps:cNvSpPr/>
                              <wps:spPr>
                                <a:xfrm>
                                  <a:off x="135467" y="59267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3294 w 38100"/>
                                    <a:gd name="connsiteY0" fmla="*/ 7144 h 19050"/>
                                    <a:gd name="connsiteX1" fmla="*/ 32436 w 38100"/>
                                    <a:gd name="connsiteY1" fmla="*/ 7201 h 19050"/>
                                    <a:gd name="connsiteX2" fmla="*/ 11195 w 38100"/>
                                    <a:gd name="connsiteY2" fmla="*/ 10287 h 19050"/>
                                    <a:gd name="connsiteX3" fmla="*/ 7194 w 38100"/>
                                    <a:gd name="connsiteY3" fmla="*/ 15697 h 19050"/>
                                    <a:gd name="connsiteX4" fmla="*/ 12624 w 38100"/>
                                    <a:gd name="connsiteY4" fmla="*/ 19717 h 19050"/>
                                    <a:gd name="connsiteX5" fmla="*/ 33865 w 38100"/>
                                    <a:gd name="connsiteY5" fmla="*/ 16611 h 19050"/>
                                    <a:gd name="connsiteX6" fmla="*/ 37866 w 38100"/>
                                    <a:gd name="connsiteY6" fmla="*/ 11192 h 19050"/>
                                    <a:gd name="connsiteX7" fmla="*/ 33294 w 38100"/>
                                    <a:gd name="connsiteY7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3294" y="7144"/>
                                      </a:moveTo>
                                      <a:cubicBezTo>
                                        <a:pt x="33008" y="7144"/>
                                        <a:pt x="32722" y="7163"/>
                                        <a:pt x="32436" y="7201"/>
                                      </a:cubicBezTo>
                                      <a:lnTo>
                                        <a:pt x="11195" y="10287"/>
                                      </a:lnTo>
                                      <a:cubicBezTo>
                                        <a:pt x="8623" y="10668"/>
                                        <a:pt x="6814" y="13087"/>
                                        <a:pt x="7194" y="15697"/>
                                      </a:cubicBezTo>
                                      <a:cubicBezTo>
                                        <a:pt x="7576" y="18297"/>
                                        <a:pt x="9957" y="20098"/>
                                        <a:pt x="12624" y="19717"/>
                                      </a:cubicBezTo>
                                      <a:lnTo>
                                        <a:pt x="33865" y="16611"/>
                                      </a:lnTo>
                                      <a:cubicBezTo>
                                        <a:pt x="36437" y="16221"/>
                                        <a:pt x="38246" y="13792"/>
                                        <a:pt x="37866" y="11192"/>
                                      </a:cubicBezTo>
                                      <a:cubicBezTo>
                                        <a:pt x="37484" y="8915"/>
                                        <a:pt x="35580" y="7220"/>
                                        <a:pt x="3329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3" name="Freeform: Shape 173">
                                <a:extLst/>
                              </wps:cNvPr>
                              <wps:cNvSpPr/>
                              <wps:spPr>
                                <a:xfrm>
                                  <a:off x="245533" y="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459 w 19050"/>
                                    <a:gd name="connsiteY0" fmla="*/ 7148 h 38100"/>
                                    <a:gd name="connsiteX1" fmla="*/ 8792 w 19050"/>
                                    <a:gd name="connsiteY1" fmla="*/ 11576 h 38100"/>
                                    <a:gd name="connsiteX2" fmla="*/ 7172 w 19050"/>
                                    <a:gd name="connsiteY2" fmla="*/ 30712 h 38100"/>
                                    <a:gd name="connsiteX3" fmla="*/ 11364 w 19050"/>
                                    <a:gd name="connsiteY3" fmla="*/ 35980 h 38100"/>
                                    <a:gd name="connsiteX4" fmla="*/ 16602 w 19050"/>
                                    <a:gd name="connsiteY4" fmla="*/ 31769 h 38100"/>
                                    <a:gd name="connsiteX5" fmla="*/ 16697 w 19050"/>
                                    <a:gd name="connsiteY5" fmla="*/ 31532 h 38100"/>
                                    <a:gd name="connsiteX6" fmla="*/ 18317 w 19050"/>
                                    <a:gd name="connsiteY6" fmla="*/ 12396 h 38100"/>
                                    <a:gd name="connsiteX7" fmla="*/ 14031 w 19050"/>
                                    <a:gd name="connsiteY7" fmla="*/ 7166 h 38100"/>
                                    <a:gd name="connsiteX8" fmla="*/ 13459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459" y="7148"/>
                                      </a:moveTo>
                                      <a:cubicBezTo>
                                        <a:pt x="10982" y="7214"/>
                                        <a:pt x="8982" y="9128"/>
                                        <a:pt x="8792" y="11576"/>
                                      </a:cubicBezTo>
                                      <a:lnTo>
                                        <a:pt x="7172" y="30712"/>
                                      </a:lnTo>
                                      <a:cubicBezTo>
                                        <a:pt x="6887" y="33332"/>
                                        <a:pt x="8792" y="35684"/>
                                        <a:pt x="11364" y="35980"/>
                                      </a:cubicBezTo>
                                      <a:cubicBezTo>
                                        <a:pt x="14031" y="36265"/>
                                        <a:pt x="16317" y="34379"/>
                                        <a:pt x="16602" y="31769"/>
                                      </a:cubicBezTo>
                                      <a:cubicBezTo>
                                        <a:pt x="16602" y="31693"/>
                                        <a:pt x="16602" y="31608"/>
                                        <a:pt x="16697" y="31532"/>
                                      </a:cubicBezTo>
                                      <a:lnTo>
                                        <a:pt x="18317" y="12396"/>
                                      </a:lnTo>
                                      <a:cubicBezTo>
                                        <a:pt x="18603" y="9777"/>
                                        <a:pt x="16697" y="7433"/>
                                        <a:pt x="14031" y="7166"/>
                                      </a:cubicBezTo>
                                      <a:cubicBezTo>
                                        <a:pt x="13840" y="7148"/>
                                        <a:pt x="13649" y="7138"/>
                                        <a:pt x="13459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4" name="Freeform: Shape 174">
                                <a:extLst/>
                              </wps:cNvPr>
                              <wps:cNvSpPr/>
                              <wps:spPr>
                                <a:xfrm>
                                  <a:off x="347133" y="42333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9 w 19050"/>
                                    <a:gd name="connsiteY0" fmla="*/ 7144 h 47625"/>
                                    <a:gd name="connsiteX1" fmla="*/ 7242 w 19050"/>
                                    <a:gd name="connsiteY1" fmla="*/ 11945 h 47625"/>
                                    <a:gd name="connsiteX2" fmla="*/ 7147 w 19050"/>
                                    <a:gd name="connsiteY2" fmla="*/ 35938 h 47625"/>
                                    <a:gd name="connsiteX3" fmla="*/ 11814 w 19050"/>
                                    <a:gd name="connsiteY3" fmla="*/ 40796 h 47625"/>
                                    <a:gd name="connsiteX4" fmla="*/ 16672 w 19050"/>
                                    <a:gd name="connsiteY4" fmla="*/ 36119 h 47625"/>
                                    <a:gd name="connsiteX5" fmla="*/ 16672 w 19050"/>
                                    <a:gd name="connsiteY5" fmla="*/ 35995 h 47625"/>
                                    <a:gd name="connsiteX6" fmla="*/ 16767 w 19050"/>
                                    <a:gd name="connsiteY6" fmla="*/ 12002 h 47625"/>
                                    <a:gd name="connsiteX7" fmla="*/ 12100 w 19050"/>
                                    <a:gd name="connsiteY7" fmla="*/ 7144 h 47625"/>
                                    <a:gd name="connsiteX8" fmla="*/ 11909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9" y="7144"/>
                                      </a:moveTo>
                                      <a:cubicBezTo>
                                        <a:pt x="9337" y="7172"/>
                                        <a:pt x="7242" y="9316"/>
                                        <a:pt x="7242" y="11945"/>
                                      </a:cubicBezTo>
                                      <a:lnTo>
                                        <a:pt x="7147" y="35938"/>
                                      </a:lnTo>
                                      <a:cubicBezTo>
                                        <a:pt x="7052" y="38567"/>
                                        <a:pt x="9148" y="40739"/>
                                        <a:pt x="11814" y="40796"/>
                                      </a:cubicBezTo>
                                      <a:cubicBezTo>
                                        <a:pt x="14386" y="40843"/>
                                        <a:pt x="16577" y="38748"/>
                                        <a:pt x="16672" y="36119"/>
                                      </a:cubicBezTo>
                                      <a:cubicBezTo>
                                        <a:pt x="16672" y="36081"/>
                                        <a:pt x="16672" y="36043"/>
                                        <a:pt x="16672" y="35995"/>
                                      </a:cubicBezTo>
                                      <a:lnTo>
                                        <a:pt x="16767" y="12002"/>
                                      </a:lnTo>
                                      <a:cubicBezTo>
                                        <a:pt x="16767" y="9373"/>
                                        <a:pt x="14767" y="7191"/>
                                        <a:pt x="12100" y="7144"/>
                                      </a:cubicBezTo>
                                      <a:cubicBezTo>
                                        <a:pt x="12005" y="7144"/>
                                        <a:pt x="12005" y="7144"/>
                                        <a:pt x="1190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5" name="Freeform: Shape 175">
                                <a:extLst/>
                              </wps:cNvPr>
                              <wps:cNvSpPr/>
                              <wps:spPr>
                                <a:xfrm>
                                  <a:off x="330200" y="67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4099 w 38100"/>
                                    <a:gd name="connsiteY0" fmla="*/ 7144 h 19050"/>
                                    <a:gd name="connsiteX1" fmla="*/ 33718 w 38100"/>
                                    <a:gd name="connsiteY1" fmla="*/ 7163 h 19050"/>
                                    <a:gd name="connsiteX2" fmla="*/ 11906 w 38100"/>
                                    <a:gd name="connsiteY2" fmla="*/ 8316 h 19050"/>
                                    <a:gd name="connsiteX3" fmla="*/ 7144 w 38100"/>
                                    <a:gd name="connsiteY3" fmla="*/ 13145 h 19050"/>
                                    <a:gd name="connsiteX4" fmla="*/ 12002 w 38100"/>
                                    <a:gd name="connsiteY4" fmla="*/ 17850 h 19050"/>
                                    <a:gd name="connsiteX5" fmla="*/ 12382 w 38100"/>
                                    <a:gd name="connsiteY5" fmla="*/ 17831 h 19050"/>
                                    <a:gd name="connsiteX6" fmla="*/ 34290 w 38100"/>
                                    <a:gd name="connsiteY6" fmla="*/ 16669 h 19050"/>
                                    <a:gd name="connsiteX7" fmla="*/ 38957 w 38100"/>
                                    <a:gd name="connsiteY7" fmla="*/ 11821 h 19050"/>
                                    <a:gd name="connsiteX8" fmla="*/ 34099 w 38100"/>
                                    <a:gd name="connsiteY8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4099" y="7144"/>
                                      </a:moveTo>
                                      <a:cubicBezTo>
                                        <a:pt x="34004" y="7154"/>
                                        <a:pt x="33813" y="7154"/>
                                        <a:pt x="33718" y="7163"/>
                                      </a:cubicBezTo>
                                      <a:lnTo>
                                        <a:pt x="11906" y="8316"/>
                                      </a:lnTo>
                                      <a:cubicBezTo>
                                        <a:pt x="9239" y="8353"/>
                                        <a:pt x="7144" y="10506"/>
                                        <a:pt x="7144" y="13145"/>
                                      </a:cubicBezTo>
                                      <a:cubicBezTo>
                                        <a:pt x="7239" y="15774"/>
                                        <a:pt x="9334" y="17879"/>
                                        <a:pt x="12002" y="17850"/>
                                      </a:cubicBezTo>
                                      <a:cubicBezTo>
                                        <a:pt x="12097" y="17841"/>
                                        <a:pt x="12191" y="17841"/>
                                        <a:pt x="12382" y="17831"/>
                                      </a:cubicBezTo>
                                      <a:lnTo>
                                        <a:pt x="34290" y="16669"/>
                                      </a:lnTo>
                                      <a:cubicBezTo>
                                        <a:pt x="36862" y="16631"/>
                                        <a:pt x="38957" y="14460"/>
                                        <a:pt x="38957" y="11821"/>
                                      </a:cubicBezTo>
                                      <a:cubicBezTo>
                                        <a:pt x="38862" y="9192"/>
                                        <a:pt x="36671" y="7106"/>
                                        <a:pt x="3409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6" name="Freeform: Shape 176">
                                <a:extLst/>
                              </wps:cNvPr>
                              <wps:cNvSpPr/>
                              <wps:spPr>
                                <a:xfrm>
                                  <a:off x="423333" y="127000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0854 w 38100"/>
                                    <a:gd name="connsiteY0" fmla="*/ 7144 h 28575"/>
                                    <a:gd name="connsiteX1" fmla="*/ 28378 w 38100"/>
                                    <a:gd name="connsiteY1" fmla="*/ 7925 h 28575"/>
                                    <a:gd name="connsiteX2" fmla="*/ 9328 w 38100"/>
                                    <a:gd name="connsiteY2" fmla="*/ 20146 h 28575"/>
                                    <a:gd name="connsiteX3" fmla="*/ 7899 w 38100"/>
                                    <a:gd name="connsiteY3" fmla="*/ 26737 h 28575"/>
                                    <a:gd name="connsiteX4" fmla="*/ 14472 w 38100"/>
                                    <a:gd name="connsiteY4" fmla="*/ 28166 h 28575"/>
                                    <a:gd name="connsiteX5" fmla="*/ 14472 w 38100"/>
                                    <a:gd name="connsiteY5" fmla="*/ 28166 h 28575"/>
                                    <a:gd name="connsiteX6" fmla="*/ 33426 w 38100"/>
                                    <a:gd name="connsiteY6" fmla="*/ 15945 h 28575"/>
                                    <a:gd name="connsiteX7" fmla="*/ 34949 w 38100"/>
                                    <a:gd name="connsiteY7" fmla="*/ 9383 h 28575"/>
                                    <a:gd name="connsiteX8" fmla="*/ 30854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0854" y="7144"/>
                                      </a:moveTo>
                                      <a:cubicBezTo>
                                        <a:pt x="29997" y="7154"/>
                                        <a:pt x="29139" y="7430"/>
                                        <a:pt x="28378" y="7925"/>
                                      </a:cubicBezTo>
                                      <a:lnTo>
                                        <a:pt x="9328" y="20146"/>
                                      </a:lnTo>
                                      <a:cubicBezTo>
                                        <a:pt x="7137" y="21575"/>
                                        <a:pt x="6470" y="24518"/>
                                        <a:pt x="7899" y="26737"/>
                                      </a:cubicBezTo>
                                      <a:cubicBezTo>
                                        <a:pt x="9328" y="28947"/>
                                        <a:pt x="12280" y="29585"/>
                                        <a:pt x="14472" y="28166"/>
                                      </a:cubicBezTo>
                                      <a:cubicBezTo>
                                        <a:pt x="14472" y="28166"/>
                                        <a:pt x="14472" y="28166"/>
                                        <a:pt x="14472" y="28166"/>
                                      </a:cubicBezTo>
                                      <a:lnTo>
                                        <a:pt x="33426" y="15945"/>
                                      </a:lnTo>
                                      <a:cubicBezTo>
                                        <a:pt x="35712" y="14545"/>
                                        <a:pt x="36378" y="11611"/>
                                        <a:pt x="34949" y="9383"/>
                                      </a:cubicBezTo>
                                      <a:cubicBezTo>
                                        <a:pt x="34092" y="7973"/>
                                        <a:pt x="32568" y="7125"/>
                                        <a:pt x="3085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7" name="Freeform: Shape 177">
                                <a:extLst/>
                              </wps:cNvPr>
                              <wps:cNvSpPr/>
                              <wps:spPr>
                                <a:xfrm>
                                  <a:off x="76200" y="211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0708 h 19050"/>
                                    <a:gd name="connsiteX1" fmla="*/ 10492 w 19050"/>
                                    <a:gd name="connsiteY1" fmla="*/ 7213 h 19050"/>
                                    <a:gd name="connsiteX2" fmla="*/ 14112 w 19050"/>
                                    <a:gd name="connsiteY2" fmla="*/ 8775 h 19050"/>
                                    <a:gd name="connsiteX3" fmla="*/ 15636 w 19050"/>
                                    <a:gd name="connsiteY3" fmla="*/ 12927 h 19050"/>
                                    <a:gd name="connsiteX4" fmla="*/ 12587 w 19050"/>
                                    <a:gd name="connsiteY4" fmla="*/ 15556 h 19050"/>
                                    <a:gd name="connsiteX5" fmla="*/ 8683 w 19050"/>
                                    <a:gd name="connsiteY5" fmla="*/ 15109 h 19050"/>
                                    <a:gd name="connsiteX6" fmla="*/ 7159 w 19050"/>
                                    <a:gd name="connsiteY6" fmla="*/ 12575 h 19050"/>
                                    <a:gd name="connsiteX7" fmla="*/ 7825 w 19050"/>
                                    <a:gd name="connsiteY7" fmla="*/ 107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0708"/>
                                      </a:moveTo>
                                      <a:cubicBezTo>
                                        <a:pt x="8492" y="9413"/>
                                        <a:pt x="9063" y="7593"/>
                                        <a:pt x="10492" y="7213"/>
                                      </a:cubicBezTo>
                                      <a:cubicBezTo>
                                        <a:pt x="11730" y="6879"/>
                                        <a:pt x="13255" y="7813"/>
                                        <a:pt x="14112" y="8775"/>
                                      </a:cubicBezTo>
                                      <a:cubicBezTo>
                                        <a:pt x="15159" y="9851"/>
                                        <a:pt x="16017" y="11508"/>
                                        <a:pt x="15636" y="12927"/>
                                      </a:cubicBezTo>
                                      <a:cubicBezTo>
                                        <a:pt x="15255" y="14223"/>
                                        <a:pt x="13826" y="15156"/>
                                        <a:pt x="12587" y="15556"/>
                                      </a:cubicBezTo>
                                      <a:cubicBezTo>
                                        <a:pt x="11350" y="15938"/>
                                        <a:pt x="9826" y="15804"/>
                                        <a:pt x="8683" y="15109"/>
                                      </a:cubicBezTo>
                                      <a:cubicBezTo>
                                        <a:pt x="7920" y="14576"/>
                                        <a:pt x="7254" y="13556"/>
                                        <a:pt x="7159" y="12575"/>
                                      </a:cubicBezTo>
                                      <a:cubicBezTo>
                                        <a:pt x="7063" y="11918"/>
                                        <a:pt x="7445" y="11289"/>
                                        <a:pt x="7825" y="107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78" name="Freeform: Shape 178">
                                <a:extLst/>
                              </wps:cNvPr>
                              <wps:cNvSpPr/>
                              <wps:spPr>
                                <a:xfrm>
                                  <a:off x="127000" y="135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1480 h 19050"/>
                                    <a:gd name="connsiteX1" fmla="*/ 8024 w 19050"/>
                                    <a:gd name="connsiteY1" fmla="*/ 8345 h 19050"/>
                                    <a:gd name="connsiteX2" fmla="*/ 12215 w 19050"/>
                                    <a:gd name="connsiteY2" fmla="*/ 7384 h 19050"/>
                                    <a:gd name="connsiteX3" fmla="*/ 14787 w 19050"/>
                                    <a:gd name="connsiteY3" fmla="*/ 11870 h 19050"/>
                                    <a:gd name="connsiteX4" fmla="*/ 10977 w 19050"/>
                                    <a:gd name="connsiteY4" fmla="*/ 14213 h 19050"/>
                                    <a:gd name="connsiteX5" fmla="*/ 8214 w 19050"/>
                                    <a:gd name="connsiteY5" fmla="*/ 14099 h 19050"/>
                                    <a:gd name="connsiteX6" fmla="*/ 7166 w 19050"/>
                                    <a:gd name="connsiteY6" fmla="*/ 1148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1480"/>
                                      </a:moveTo>
                                      <a:cubicBezTo>
                                        <a:pt x="7071" y="10403"/>
                                        <a:pt x="7262" y="9098"/>
                                        <a:pt x="8024" y="8345"/>
                                      </a:cubicBezTo>
                                      <a:cubicBezTo>
                                        <a:pt x="9072" y="7336"/>
                                        <a:pt x="10881" y="6803"/>
                                        <a:pt x="12215" y="7384"/>
                                      </a:cubicBezTo>
                                      <a:cubicBezTo>
                                        <a:pt x="13835" y="8079"/>
                                        <a:pt x="15168" y="10203"/>
                                        <a:pt x="14787" y="11870"/>
                                      </a:cubicBezTo>
                                      <a:cubicBezTo>
                                        <a:pt x="14405" y="13318"/>
                                        <a:pt x="12406" y="13832"/>
                                        <a:pt x="10977" y="14213"/>
                                      </a:cubicBezTo>
                                      <a:cubicBezTo>
                                        <a:pt x="10120" y="14442"/>
                                        <a:pt x="8977" y="14632"/>
                                        <a:pt x="8214" y="14099"/>
                                      </a:cubicBezTo>
                                      <a:cubicBezTo>
                                        <a:pt x="7452" y="13556"/>
                                        <a:pt x="7262" y="12423"/>
                                        <a:pt x="7166" y="1148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79" name="Freeform: Shape 179">
                                <a:extLst/>
                              </wps:cNvPr>
                              <wps:cNvSpPr/>
                              <wps:spPr>
                                <a:xfrm>
                                  <a:off x="220133" y="67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12315 h 19050"/>
                                    <a:gd name="connsiteX1" fmla="*/ 8406 w 19050"/>
                                    <a:gd name="connsiteY1" fmla="*/ 8572 h 19050"/>
                                    <a:gd name="connsiteX2" fmla="*/ 12312 w 19050"/>
                                    <a:gd name="connsiteY2" fmla="*/ 7238 h 19050"/>
                                    <a:gd name="connsiteX3" fmla="*/ 15264 w 19050"/>
                                    <a:gd name="connsiteY3" fmla="*/ 10477 h 19050"/>
                                    <a:gd name="connsiteX4" fmla="*/ 13073 w 19050"/>
                                    <a:gd name="connsiteY4" fmla="*/ 13886 h 19050"/>
                                    <a:gd name="connsiteX5" fmla="*/ 9549 w 19050"/>
                                    <a:gd name="connsiteY5" fmla="*/ 14316 h 19050"/>
                                    <a:gd name="connsiteX6" fmla="*/ 7263 w 19050"/>
                                    <a:gd name="connsiteY6" fmla="*/ 1231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12315"/>
                                      </a:moveTo>
                                      <a:cubicBezTo>
                                        <a:pt x="6882" y="11067"/>
                                        <a:pt x="7454" y="9505"/>
                                        <a:pt x="8406" y="8572"/>
                                      </a:cubicBezTo>
                                      <a:cubicBezTo>
                                        <a:pt x="9358" y="7562"/>
                                        <a:pt x="10978" y="6886"/>
                                        <a:pt x="12312" y="7238"/>
                                      </a:cubicBezTo>
                                      <a:cubicBezTo>
                                        <a:pt x="13740" y="7610"/>
                                        <a:pt x="15169" y="9029"/>
                                        <a:pt x="15264" y="10477"/>
                                      </a:cubicBezTo>
                                      <a:cubicBezTo>
                                        <a:pt x="15359" y="11820"/>
                                        <a:pt x="14216" y="13173"/>
                                        <a:pt x="13073" y="13886"/>
                                      </a:cubicBezTo>
                                      <a:cubicBezTo>
                                        <a:pt x="12121" y="14516"/>
                                        <a:pt x="10692" y="14659"/>
                                        <a:pt x="9549" y="14316"/>
                                      </a:cubicBezTo>
                                      <a:cubicBezTo>
                                        <a:pt x="8597" y="14020"/>
                                        <a:pt x="7549" y="13287"/>
                                        <a:pt x="7263" y="1231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0" name="Freeform: Shape 180">
                                <a:extLst/>
                              </wps:cNvPr>
                              <wps:cNvSpPr/>
                              <wps:spPr>
                                <a:xfrm>
                                  <a:off x="287867" y="592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14991 h 19050"/>
                                    <a:gd name="connsiteX1" fmla="*/ 7502 w 19050"/>
                                    <a:gd name="connsiteY1" fmla="*/ 10142 h 19050"/>
                                    <a:gd name="connsiteX2" fmla="*/ 11312 w 19050"/>
                                    <a:gd name="connsiteY2" fmla="*/ 7170 h 19050"/>
                                    <a:gd name="connsiteX3" fmla="*/ 15789 w 19050"/>
                                    <a:gd name="connsiteY3" fmla="*/ 9180 h 19050"/>
                                    <a:gd name="connsiteX4" fmla="*/ 14932 w 19050"/>
                                    <a:gd name="connsiteY4" fmla="*/ 13771 h 19050"/>
                                    <a:gd name="connsiteX5" fmla="*/ 11408 w 19050"/>
                                    <a:gd name="connsiteY5" fmla="*/ 16324 h 19050"/>
                                    <a:gd name="connsiteX6" fmla="*/ 8169 w 19050"/>
                                    <a:gd name="connsiteY6" fmla="*/ 1499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14991"/>
                                      </a:moveTo>
                                      <a:cubicBezTo>
                                        <a:pt x="7122" y="13705"/>
                                        <a:pt x="6836" y="11657"/>
                                        <a:pt x="7502" y="10142"/>
                                      </a:cubicBezTo>
                                      <a:cubicBezTo>
                                        <a:pt x="8074" y="8637"/>
                                        <a:pt x="9693" y="7361"/>
                                        <a:pt x="11312" y="7170"/>
                                      </a:cubicBezTo>
                                      <a:cubicBezTo>
                                        <a:pt x="12932" y="6989"/>
                                        <a:pt x="15027" y="7742"/>
                                        <a:pt x="15789" y="9180"/>
                                      </a:cubicBezTo>
                                      <a:cubicBezTo>
                                        <a:pt x="16456" y="10571"/>
                                        <a:pt x="15693" y="12457"/>
                                        <a:pt x="14932" y="13771"/>
                                      </a:cubicBezTo>
                                      <a:cubicBezTo>
                                        <a:pt x="14075" y="14991"/>
                                        <a:pt x="12837" y="16152"/>
                                        <a:pt x="11408" y="16324"/>
                                      </a:cubicBezTo>
                                      <a:cubicBezTo>
                                        <a:pt x="10265" y="16457"/>
                                        <a:pt x="8836" y="15914"/>
                                        <a:pt x="8169" y="1499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1" name="Freeform: Shape 181">
                                <a:extLst/>
                              </wps:cNvPr>
                              <wps:cNvSpPr/>
                              <wps:spPr>
                                <a:xfrm>
                                  <a:off x="381000" y="1270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14026 h 19050"/>
                                    <a:gd name="connsiteX1" fmla="*/ 11465 w 19050"/>
                                    <a:gd name="connsiteY1" fmla="*/ 14255 h 19050"/>
                                    <a:gd name="connsiteX2" fmla="*/ 13942 w 19050"/>
                                    <a:gd name="connsiteY2" fmla="*/ 12702 h 19050"/>
                                    <a:gd name="connsiteX3" fmla="*/ 14894 w 19050"/>
                                    <a:gd name="connsiteY3" fmla="*/ 10321 h 19050"/>
                                    <a:gd name="connsiteX4" fmla="*/ 11751 w 19050"/>
                                    <a:gd name="connsiteY4" fmla="*/ 7454 h 19050"/>
                                    <a:gd name="connsiteX5" fmla="*/ 8321 w 19050"/>
                                    <a:gd name="connsiteY5" fmla="*/ 7635 h 19050"/>
                                    <a:gd name="connsiteX6" fmla="*/ 7178 w 19050"/>
                                    <a:gd name="connsiteY6" fmla="*/ 10559 h 19050"/>
                                    <a:gd name="connsiteX7" fmla="*/ 7560 w 19050"/>
                                    <a:gd name="connsiteY7" fmla="*/ 12988 h 19050"/>
                                    <a:gd name="connsiteX8" fmla="*/ 8416 w 19050"/>
                                    <a:gd name="connsiteY8" fmla="*/ 1402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14026"/>
                                      </a:moveTo>
                                      <a:cubicBezTo>
                                        <a:pt x="9275" y="14474"/>
                                        <a:pt x="10417" y="14493"/>
                                        <a:pt x="11465" y="14255"/>
                                      </a:cubicBezTo>
                                      <a:cubicBezTo>
                                        <a:pt x="12417" y="14026"/>
                                        <a:pt x="13274" y="13455"/>
                                        <a:pt x="13942" y="12702"/>
                                      </a:cubicBezTo>
                                      <a:cubicBezTo>
                                        <a:pt x="14513" y="12045"/>
                                        <a:pt x="15085" y="11150"/>
                                        <a:pt x="14894" y="10321"/>
                                      </a:cubicBezTo>
                                      <a:cubicBezTo>
                                        <a:pt x="14608" y="8940"/>
                                        <a:pt x="13084" y="7930"/>
                                        <a:pt x="11751" y="7454"/>
                                      </a:cubicBezTo>
                                      <a:cubicBezTo>
                                        <a:pt x="10702" y="7063"/>
                                        <a:pt x="9275" y="6959"/>
                                        <a:pt x="8321" y="7635"/>
                                      </a:cubicBezTo>
                                      <a:cubicBezTo>
                                        <a:pt x="7464" y="8254"/>
                                        <a:pt x="7273" y="9521"/>
                                        <a:pt x="7178" y="10559"/>
                                      </a:cubicBezTo>
                                      <a:cubicBezTo>
                                        <a:pt x="7083" y="11378"/>
                                        <a:pt x="7178" y="12245"/>
                                        <a:pt x="7560" y="12988"/>
                                      </a:cubicBezTo>
                                      <a:cubicBezTo>
                                        <a:pt x="7750" y="13407"/>
                                        <a:pt x="8036" y="13816"/>
                                        <a:pt x="8416" y="140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2" name="Freeform: Shape 182">
                                <a:extLst/>
                              </wps:cNvPr>
                              <wps:cNvSpPr/>
                              <wps:spPr>
                                <a:xfrm>
                                  <a:off x="423333" y="203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14508 h 19050"/>
                                    <a:gd name="connsiteX1" fmla="*/ 7296 w 19050"/>
                                    <a:gd name="connsiteY1" fmla="*/ 12412 h 19050"/>
                                    <a:gd name="connsiteX2" fmla="*/ 7771 w 19050"/>
                                    <a:gd name="connsiteY2" fmla="*/ 8974 h 19050"/>
                                    <a:gd name="connsiteX3" fmla="*/ 11677 w 19050"/>
                                    <a:gd name="connsiteY3" fmla="*/ 7145 h 19050"/>
                                    <a:gd name="connsiteX4" fmla="*/ 16058 w 19050"/>
                                    <a:gd name="connsiteY4" fmla="*/ 9469 h 19050"/>
                                    <a:gd name="connsiteX5" fmla="*/ 16916 w 19050"/>
                                    <a:gd name="connsiteY5" fmla="*/ 13784 h 19050"/>
                                    <a:gd name="connsiteX6" fmla="*/ 13868 w 19050"/>
                                    <a:gd name="connsiteY6" fmla="*/ 16232 h 19050"/>
                                    <a:gd name="connsiteX7" fmla="*/ 10439 w 19050"/>
                                    <a:gd name="connsiteY7" fmla="*/ 15851 h 19050"/>
                                    <a:gd name="connsiteX8" fmla="*/ 8725 w 19050"/>
                                    <a:gd name="connsiteY8" fmla="*/ 145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14508"/>
                                      </a:moveTo>
                                      <a:cubicBezTo>
                                        <a:pt x="8153" y="13898"/>
                                        <a:pt x="7487" y="13231"/>
                                        <a:pt x="7296" y="12412"/>
                                      </a:cubicBezTo>
                                      <a:cubicBezTo>
                                        <a:pt x="7010" y="11289"/>
                                        <a:pt x="7105" y="9907"/>
                                        <a:pt x="7771" y="8974"/>
                                      </a:cubicBezTo>
                                      <a:cubicBezTo>
                                        <a:pt x="8629" y="7821"/>
                                        <a:pt x="10248" y="7107"/>
                                        <a:pt x="11677" y="7145"/>
                                      </a:cubicBezTo>
                                      <a:cubicBezTo>
                                        <a:pt x="13297" y="7183"/>
                                        <a:pt x="15010" y="8154"/>
                                        <a:pt x="16058" y="9469"/>
                                      </a:cubicBezTo>
                                      <a:cubicBezTo>
                                        <a:pt x="16916" y="10640"/>
                                        <a:pt x="17487" y="12393"/>
                                        <a:pt x="16916" y="13784"/>
                                      </a:cubicBezTo>
                                      <a:cubicBezTo>
                                        <a:pt x="16535" y="15022"/>
                                        <a:pt x="15106" y="15870"/>
                                        <a:pt x="13868" y="16232"/>
                                      </a:cubicBezTo>
                                      <a:cubicBezTo>
                                        <a:pt x="12725" y="16556"/>
                                        <a:pt x="11486" y="16280"/>
                                        <a:pt x="10439" y="15851"/>
                                      </a:cubicBezTo>
                                      <a:cubicBezTo>
                                        <a:pt x="9772" y="15574"/>
                                        <a:pt x="9200" y="15051"/>
                                        <a:pt x="8725" y="145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3" name="Freeform: Shape 183">
                                <a:extLst/>
                              </wps:cNvPr>
                              <wps:cNvSpPr/>
                              <wps:spPr>
                                <a:xfrm>
                                  <a:off x="50800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3183 w 38100"/>
                                    <a:gd name="connsiteY0" fmla="*/ 7145 h 28575"/>
                                    <a:gd name="connsiteX1" fmla="*/ 31469 w 38100"/>
                                    <a:gd name="connsiteY1" fmla="*/ 7497 h 28575"/>
                                    <a:gd name="connsiteX2" fmla="*/ 10133 w 38100"/>
                                    <a:gd name="connsiteY2" fmla="*/ 15965 h 28575"/>
                                    <a:gd name="connsiteX3" fmla="*/ 7466 w 38100"/>
                                    <a:gd name="connsiteY3" fmla="*/ 22147 h 28575"/>
                                    <a:gd name="connsiteX4" fmla="*/ 13657 w 38100"/>
                                    <a:gd name="connsiteY4" fmla="*/ 24823 h 28575"/>
                                    <a:gd name="connsiteX5" fmla="*/ 13657 w 38100"/>
                                    <a:gd name="connsiteY5" fmla="*/ 24823 h 28575"/>
                                    <a:gd name="connsiteX6" fmla="*/ 34993 w 38100"/>
                                    <a:gd name="connsiteY6" fmla="*/ 16356 h 28575"/>
                                    <a:gd name="connsiteX7" fmla="*/ 37659 w 38100"/>
                                    <a:gd name="connsiteY7" fmla="*/ 10203 h 28575"/>
                                    <a:gd name="connsiteX8" fmla="*/ 33183 w 38100"/>
                                    <a:gd name="connsiteY8" fmla="*/ 7145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3183" y="7145"/>
                                      </a:moveTo>
                                      <a:cubicBezTo>
                                        <a:pt x="32517" y="7154"/>
                                        <a:pt x="31945" y="7278"/>
                                        <a:pt x="31469" y="7497"/>
                                      </a:cubicBezTo>
                                      <a:lnTo>
                                        <a:pt x="10133" y="15965"/>
                                      </a:lnTo>
                                      <a:cubicBezTo>
                                        <a:pt x="7752" y="16936"/>
                                        <a:pt x="6514" y="19708"/>
                                        <a:pt x="7466" y="22147"/>
                                      </a:cubicBezTo>
                                      <a:cubicBezTo>
                                        <a:pt x="8418" y="24595"/>
                                        <a:pt x="11181" y="25795"/>
                                        <a:pt x="13657" y="24823"/>
                                      </a:cubicBezTo>
                                      <a:cubicBezTo>
                                        <a:pt x="13657" y="24823"/>
                                        <a:pt x="13657" y="24823"/>
                                        <a:pt x="13657" y="24823"/>
                                      </a:cubicBezTo>
                                      <a:lnTo>
                                        <a:pt x="34993" y="16356"/>
                                      </a:lnTo>
                                      <a:cubicBezTo>
                                        <a:pt x="37375" y="15413"/>
                                        <a:pt x="38613" y="12660"/>
                                        <a:pt x="37659" y="10203"/>
                                      </a:cubicBezTo>
                                      <a:cubicBezTo>
                                        <a:pt x="36993" y="8326"/>
                                        <a:pt x="35183" y="7107"/>
                                        <a:pt x="33183" y="714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4" name="Freeform: Shape 184">
                                <a:extLst/>
                              </wps:cNvPr>
                              <wps:cNvSpPr/>
                              <wps:spPr>
                                <a:xfrm>
                                  <a:off x="152400" y="4318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2002 w 19050"/>
                                    <a:gd name="connsiteY0" fmla="*/ 7144 h 38100"/>
                                    <a:gd name="connsiteX1" fmla="*/ 7144 w 19050"/>
                                    <a:gd name="connsiteY1" fmla="*/ 11869 h 38100"/>
                                    <a:gd name="connsiteX2" fmla="*/ 7239 w 19050"/>
                                    <a:gd name="connsiteY2" fmla="*/ 12354 h 38100"/>
                                    <a:gd name="connsiteX3" fmla="*/ 9048 w 19050"/>
                                    <a:gd name="connsiteY3" fmla="*/ 35605 h 38100"/>
                                    <a:gd name="connsiteX4" fmla="*/ 14192 w 19050"/>
                                    <a:gd name="connsiteY4" fmla="*/ 39996 h 38100"/>
                                    <a:gd name="connsiteX5" fmla="*/ 18573 w 19050"/>
                                    <a:gd name="connsiteY5" fmla="*/ 34881 h 38100"/>
                                    <a:gd name="connsiteX6" fmla="*/ 18573 w 19050"/>
                                    <a:gd name="connsiteY6" fmla="*/ 34862 h 38100"/>
                                    <a:gd name="connsiteX7" fmla="*/ 16669 w 19050"/>
                                    <a:gd name="connsiteY7" fmla="*/ 11592 h 38100"/>
                                    <a:gd name="connsiteX8" fmla="*/ 12002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2002" y="7144"/>
                                      </a:moveTo>
                                      <a:cubicBezTo>
                                        <a:pt x="9334" y="7125"/>
                                        <a:pt x="7239" y="9240"/>
                                        <a:pt x="7144" y="11869"/>
                                      </a:cubicBezTo>
                                      <a:cubicBezTo>
                                        <a:pt x="7144" y="12030"/>
                                        <a:pt x="7144" y="12192"/>
                                        <a:pt x="7239" y="12354"/>
                                      </a:cubicBezTo>
                                      <a:lnTo>
                                        <a:pt x="9048" y="35605"/>
                                      </a:lnTo>
                                      <a:cubicBezTo>
                                        <a:pt x="9239" y="38234"/>
                                        <a:pt x="11525" y="40196"/>
                                        <a:pt x="14192" y="39996"/>
                                      </a:cubicBezTo>
                                      <a:cubicBezTo>
                                        <a:pt x="16764" y="39796"/>
                                        <a:pt x="18764" y="37500"/>
                                        <a:pt x="18573" y="34881"/>
                                      </a:cubicBezTo>
                                      <a:cubicBezTo>
                                        <a:pt x="18573" y="34871"/>
                                        <a:pt x="18573" y="34871"/>
                                        <a:pt x="18573" y="34862"/>
                                      </a:cubicBezTo>
                                      <a:lnTo>
                                        <a:pt x="16669" y="11592"/>
                                      </a:lnTo>
                                      <a:cubicBezTo>
                                        <a:pt x="16573" y="9097"/>
                                        <a:pt x="14478" y="7154"/>
                                        <a:pt x="12002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5" name="Freeform: Shape 185">
                                <a:extLst/>
                              </wps:cNvPr>
                              <wps:cNvSpPr/>
                              <wps:spPr>
                                <a:xfrm>
                                  <a:off x="135467" y="457200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814 w 38100"/>
                                    <a:gd name="connsiteY0" fmla="*/ 7146 h 19050"/>
                                    <a:gd name="connsiteX1" fmla="*/ 7147 w 38100"/>
                                    <a:gd name="connsiteY1" fmla="*/ 12061 h 19050"/>
                                    <a:gd name="connsiteX2" fmla="*/ 11337 w 38100"/>
                                    <a:gd name="connsiteY2" fmla="*/ 16643 h 19050"/>
                                    <a:gd name="connsiteX3" fmla="*/ 32578 w 38100"/>
                                    <a:gd name="connsiteY3" fmla="*/ 19728 h 19050"/>
                                    <a:gd name="connsiteX4" fmla="*/ 38008 w 38100"/>
                                    <a:gd name="connsiteY4" fmla="*/ 15700 h 19050"/>
                                    <a:gd name="connsiteX5" fmla="*/ 34007 w 38100"/>
                                    <a:gd name="connsiteY5" fmla="*/ 10299 h 19050"/>
                                    <a:gd name="connsiteX6" fmla="*/ 34007 w 38100"/>
                                    <a:gd name="connsiteY6" fmla="*/ 10299 h 19050"/>
                                    <a:gd name="connsiteX7" fmla="*/ 12766 w 38100"/>
                                    <a:gd name="connsiteY7" fmla="*/ 7203 h 19050"/>
                                    <a:gd name="connsiteX8" fmla="*/ 11814 w 38100"/>
                                    <a:gd name="connsiteY8" fmla="*/ 714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814" y="7146"/>
                                      </a:moveTo>
                                      <a:cubicBezTo>
                                        <a:pt x="9147" y="7232"/>
                                        <a:pt x="7052" y="9432"/>
                                        <a:pt x="7147" y="12061"/>
                                      </a:cubicBezTo>
                                      <a:cubicBezTo>
                                        <a:pt x="7242" y="14414"/>
                                        <a:pt x="9051" y="16347"/>
                                        <a:pt x="11337" y="16643"/>
                                      </a:cubicBezTo>
                                      <a:lnTo>
                                        <a:pt x="32578" y="19728"/>
                                      </a:lnTo>
                                      <a:cubicBezTo>
                                        <a:pt x="35245" y="20110"/>
                                        <a:pt x="37626" y="18300"/>
                                        <a:pt x="38008" y="15700"/>
                                      </a:cubicBezTo>
                                      <a:cubicBezTo>
                                        <a:pt x="38388" y="13099"/>
                                        <a:pt x="36579" y="10670"/>
                                        <a:pt x="34007" y="10299"/>
                                      </a:cubicBezTo>
                                      <a:cubicBezTo>
                                        <a:pt x="34007" y="10299"/>
                                        <a:pt x="34007" y="10299"/>
                                        <a:pt x="34007" y="10299"/>
                                      </a:cubicBezTo>
                                      <a:lnTo>
                                        <a:pt x="12766" y="7203"/>
                                      </a:lnTo>
                                      <a:cubicBezTo>
                                        <a:pt x="12385" y="7155"/>
                                        <a:pt x="12099" y="7137"/>
                                        <a:pt x="11814" y="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6" name="Freeform: Shape 186">
                                <a:extLst/>
                              </wps:cNvPr>
                              <wps:cNvSpPr/>
                              <wps:spPr>
                                <a:xfrm>
                                  <a:off x="245533" y="4826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38100"/>
                                    <a:gd name="connsiteX1" fmla="*/ 7144 w 19050"/>
                                    <a:gd name="connsiteY1" fmla="*/ 11906 h 38100"/>
                                    <a:gd name="connsiteX2" fmla="*/ 7144 w 19050"/>
                                    <a:gd name="connsiteY2" fmla="*/ 12392 h 38100"/>
                                    <a:gd name="connsiteX3" fmla="*/ 8763 w 19050"/>
                                    <a:gd name="connsiteY3" fmla="*/ 31537 h 38100"/>
                                    <a:gd name="connsiteX4" fmla="*/ 13812 w 19050"/>
                                    <a:gd name="connsiteY4" fmla="*/ 35995 h 38100"/>
                                    <a:gd name="connsiteX5" fmla="*/ 18288 w 19050"/>
                                    <a:gd name="connsiteY5" fmla="*/ 30956 h 38100"/>
                                    <a:gd name="connsiteX6" fmla="*/ 18288 w 19050"/>
                                    <a:gd name="connsiteY6" fmla="*/ 30718 h 38100"/>
                                    <a:gd name="connsiteX7" fmla="*/ 16669 w 19050"/>
                                    <a:gd name="connsiteY7" fmla="*/ 11573 h 38100"/>
                                    <a:gd name="connsiteX8" fmla="*/ 11906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1906" y="7144"/>
                                      </a:moveTo>
                                      <a:cubicBezTo>
                                        <a:pt x="9240" y="7144"/>
                                        <a:pt x="7144" y="9277"/>
                                        <a:pt x="7144" y="11906"/>
                                      </a:cubicBezTo>
                                      <a:cubicBezTo>
                                        <a:pt x="7144" y="12068"/>
                                        <a:pt x="7144" y="12230"/>
                                        <a:pt x="7144" y="12392"/>
                                      </a:cubicBezTo>
                                      <a:lnTo>
                                        <a:pt x="8763" y="31537"/>
                                      </a:lnTo>
                                      <a:cubicBezTo>
                                        <a:pt x="8954" y="34166"/>
                                        <a:pt x="11240" y="36157"/>
                                        <a:pt x="13812" y="35995"/>
                                      </a:cubicBezTo>
                                      <a:cubicBezTo>
                                        <a:pt x="16478" y="35833"/>
                                        <a:pt x="18479" y="33575"/>
                                        <a:pt x="18288" y="30956"/>
                                      </a:cubicBezTo>
                                      <a:cubicBezTo>
                                        <a:pt x="18288" y="30870"/>
                                        <a:pt x="18288" y="30794"/>
                                        <a:pt x="18288" y="30718"/>
                                      </a:cubicBezTo>
                                      <a:lnTo>
                                        <a:pt x="16669" y="11573"/>
                                      </a:lnTo>
                                      <a:cubicBezTo>
                                        <a:pt x="16478" y="9087"/>
                                        <a:pt x="14383" y="7153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7" name="Freeform: Shape 187">
                                <a:extLst/>
                              </wps:cNvPr>
                              <wps:cNvSpPr/>
                              <wps:spPr>
                                <a:xfrm>
                                  <a:off x="347133" y="431800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814 w 19050"/>
                                    <a:gd name="connsiteY0" fmla="*/ 7153 h 47625"/>
                                    <a:gd name="connsiteX1" fmla="*/ 7147 w 19050"/>
                                    <a:gd name="connsiteY1" fmla="*/ 11982 h 47625"/>
                                    <a:gd name="connsiteX2" fmla="*/ 7242 w 19050"/>
                                    <a:gd name="connsiteY2" fmla="*/ 36005 h 47625"/>
                                    <a:gd name="connsiteX3" fmla="*/ 12005 w 19050"/>
                                    <a:gd name="connsiteY3" fmla="*/ 40796 h 47625"/>
                                    <a:gd name="connsiteX4" fmla="*/ 16767 w 19050"/>
                                    <a:gd name="connsiteY4" fmla="*/ 36071 h 47625"/>
                                    <a:gd name="connsiteX5" fmla="*/ 16767 w 19050"/>
                                    <a:gd name="connsiteY5" fmla="*/ 35947 h 47625"/>
                                    <a:gd name="connsiteX6" fmla="*/ 16672 w 19050"/>
                                    <a:gd name="connsiteY6" fmla="*/ 11945 h 47625"/>
                                    <a:gd name="connsiteX7" fmla="*/ 11909 w 19050"/>
                                    <a:gd name="connsiteY7" fmla="*/ 7144 h 47625"/>
                                    <a:gd name="connsiteX8" fmla="*/ 11814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814" y="7153"/>
                                      </a:moveTo>
                                      <a:cubicBezTo>
                                        <a:pt x="9148" y="7211"/>
                                        <a:pt x="7052" y="9373"/>
                                        <a:pt x="7147" y="11982"/>
                                      </a:cubicBezTo>
                                      <a:lnTo>
                                        <a:pt x="7242" y="36005"/>
                                      </a:lnTo>
                                      <a:cubicBezTo>
                                        <a:pt x="7242" y="38634"/>
                                        <a:pt x="9337" y="40777"/>
                                        <a:pt x="12005" y="40796"/>
                                      </a:cubicBezTo>
                                      <a:cubicBezTo>
                                        <a:pt x="14577" y="40814"/>
                                        <a:pt x="16767" y="38700"/>
                                        <a:pt x="16767" y="36071"/>
                                      </a:cubicBezTo>
                                      <a:cubicBezTo>
                                        <a:pt x="16767" y="36023"/>
                                        <a:pt x="16767" y="35986"/>
                                        <a:pt x="16767" y="35947"/>
                                      </a:cubicBezTo>
                                      <a:lnTo>
                                        <a:pt x="16672" y="11945"/>
                                      </a:lnTo>
                                      <a:cubicBezTo>
                                        <a:pt x="16672" y="9316"/>
                                        <a:pt x="14577" y="7172"/>
                                        <a:pt x="11909" y="7144"/>
                                      </a:cubicBezTo>
                                      <a:cubicBezTo>
                                        <a:pt x="11909" y="7144"/>
                                        <a:pt x="11814" y="7144"/>
                                        <a:pt x="1181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8" name="Freeform: Shape 188">
                                <a:extLst/>
                              </wps:cNvPr>
                              <wps:cNvSpPr/>
                              <wps:spPr>
                                <a:xfrm>
                                  <a:off x="330200" y="448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634 w 38100"/>
                                    <a:gd name="connsiteY0" fmla="*/ 7151 h 19050"/>
                                    <a:gd name="connsiteX1" fmla="*/ 7156 w 38100"/>
                                    <a:gd name="connsiteY1" fmla="*/ 12209 h 19050"/>
                                    <a:gd name="connsiteX2" fmla="*/ 11634 w 38100"/>
                                    <a:gd name="connsiteY2" fmla="*/ 16657 h 19050"/>
                                    <a:gd name="connsiteX3" fmla="*/ 33541 w 38100"/>
                                    <a:gd name="connsiteY3" fmla="*/ 17809 h 19050"/>
                                    <a:gd name="connsiteX4" fmla="*/ 38684 w 38100"/>
                                    <a:gd name="connsiteY4" fmla="*/ 13495 h 19050"/>
                                    <a:gd name="connsiteX5" fmla="*/ 34303 w 38100"/>
                                    <a:gd name="connsiteY5" fmla="*/ 8322 h 19050"/>
                                    <a:gd name="connsiteX6" fmla="*/ 34017 w 38100"/>
                                    <a:gd name="connsiteY6" fmla="*/ 8303 h 19050"/>
                                    <a:gd name="connsiteX7" fmla="*/ 12109 w 38100"/>
                                    <a:gd name="connsiteY7" fmla="*/ 7151 h 19050"/>
                                    <a:gd name="connsiteX8" fmla="*/ 11634 w 38100"/>
                                    <a:gd name="connsiteY8" fmla="*/ 715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634" y="7151"/>
                                      </a:moveTo>
                                      <a:cubicBezTo>
                                        <a:pt x="8967" y="7322"/>
                                        <a:pt x="6967" y="9589"/>
                                        <a:pt x="7156" y="12209"/>
                                      </a:cubicBezTo>
                                      <a:cubicBezTo>
                                        <a:pt x="7347" y="14599"/>
                                        <a:pt x="9253" y="16504"/>
                                        <a:pt x="11634" y="16657"/>
                                      </a:cubicBezTo>
                                      <a:lnTo>
                                        <a:pt x="33541" y="17809"/>
                                      </a:lnTo>
                                      <a:cubicBezTo>
                                        <a:pt x="36113" y="18047"/>
                                        <a:pt x="38398" y="16114"/>
                                        <a:pt x="38684" y="13495"/>
                                      </a:cubicBezTo>
                                      <a:cubicBezTo>
                                        <a:pt x="38875" y="10875"/>
                                        <a:pt x="36969" y="8561"/>
                                        <a:pt x="34303" y="8322"/>
                                      </a:cubicBezTo>
                                      <a:cubicBezTo>
                                        <a:pt x="34208" y="8313"/>
                                        <a:pt x="34113" y="8303"/>
                                        <a:pt x="34017" y="8303"/>
                                      </a:cubicBezTo>
                                      <a:lnTo>
                                        <a:pt x="12109" y="7151"/>
                                      </a:lnTo>
                                      <a:cubicBezTo>
                                        <a:pt x="11919" y="7141"/>
                                        <a:pt x="11825" y="7141"/>
                                        <a:pt x="11634" y="715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9" name="Freeform: Shape 189">
                                <a:extLst/>
                              </wps:cNvPr>
                              <wps:cNvSpPr/>
                              <wps:spPr>
                                <a:xfrm>
                                  <a:off x="423333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45 h 28575"/>
                                    <a:gd name="connsiteX2" fmla="*/ 9430 w 38100"/>
                                    <a:gd name="connsiteY2" fmla="*/ 15955 h 28575"/>
                                    <a:gd name="connsiteX3" fmla="*/ 28480 w 38100"/>
                                    <a:gd name="connsiteY3" fmla="*/ 28185 h 28575"/>
                                    <a:gd name="connsiteX4" fmla="*/ 35051 w 38100"/>
                                    <a:gd name="connsiteY4" fmla="*/ 26956 h 28575"/>
                                    <a:gd name="connsiteX5" fmla="*/ 33813 w 38100"/>
                                    <a:gd name="connsiteY5" fmla="*/ 20327 h 28575"/>
                                    <a:gd name="connsiteX6" fmla="*/ 33528 w 38100"/>
                                    <a:gd name="connsiteY6" fmla="*/ 20165 h 28575"/>
                                    <a:gd name="connsiteX7" fmla="*/ 14574 w 38100"/>
                                    <a:gd name="connsiteY7" fmla="*/ 7945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63"/>
                                        <a:pt x="7144" y="9316"/>
                                        <a:pt x="7144" y="11945"/>
                                      </a:cubicBezTo>
                                      <a:cubicBezTo>
                                        <a:pt x="7144" y="13583"/>
                                        <a:pt x="8001" y="15098"/>
                                        <a:pt x="9430" y="15955"/>
                                      </a:cubicBezTo>
                                      <a:lnTo>
                                        <a:pt x="28480" y="28185"/>
                                      </a:lnTo>
                                      <a:cubicBezTo>
                                        <a:pt x="30575" y="29671"/>
                                        <a:pt x="33528" y="29118"/>
                                        <a:pt x="35051" y="26956"/>
                                      </a:cubicBezTo>
                                      <a:cubicBezTo>
                                        <a:pt x="36576" y="24785"/>
                                        <a:pt x="36005" y="21822"/>
                                        <a:pt x="33813" y="20327"/>
                                      </a:cubicBezTo>
                                      <a:cubicBezTo>
                                        <a:pt x="33719" y="20270"/>
                                        <a:pt x="33624" y="20212"/>
                                        <a:pt x="33528" y="20165"/>
                                      </a:cubicBezTo>
                                      <a:lnTo>
                                        <a:pt x="14574" y="7945"/>
                                      </a:lnTo>
                                      <a:cubicBezTo>
                                        <a:pt x="13811" y="7411"/>
                                        <a:pt x="12859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90" name="Freeform: Shape 190">
                                <a:extLst/>
                              </wps:cNvPr>
                              <wps:cNvSpPr/>
                              <wps:spPr>
                                <a:xfrm>
                                  <a:off x="76200" y="3048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2192 h 19050"/>
                                    <a:gd name="connsiteX1" fmla="*/ 10492 w 19050"/>
                                    <a:gd name="connsiteY1" fmla="*/ 15687 h 19050"/>
                                    <a:gd name="connsiteX2" fmla="*/ 14112 w 19050"/>
                                    <a:gd name="connsiteY2" fmla="*/ 14125 h 19050"/>
                                    <a:gd name="connsiteX3" fmla="*/ 15636 w 19050"/>
                                    <a:gd name="connsiteY3" fmla="*/ 9973 h 19050"/>
                                    <a:gd name="connsiteX4" fmla="*/ 12587 w 19050"/>
                                    <a:gd name="connsiteY4" fmla="*/ 7353 h 19050"/>
                                    <a:gd name="connsiteX5" fmla="*/ 8683 w 19050"/>
                                    <a:gd name="connsiteY5" fmla="*/ 7801 h 19050"/>
                                    <a:gd name="connsiteX6" fmla="*/ 7159 w 19050"/>
                                    <a:gd name="connsiteY6" fmla="*/ 10334 h 19050"/>
                                    <a:gd name="connsiteX7" fmla="*/ 7825 w 19050"/>
                                    <a:gd name="connsiteY7" fmla="*/ 12192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2192"/>
                                      </a:moveTo>
                                      <a:cubicBezTo>
                                        <a:pt x="8492" y="13487"/>
                                        <a:pt x="9063" y="15316"/>
                                        <a:pt x="10492" y="15687"/>
                                      </a:cubicBezTo>
                                      <a:cubicBezTo>
                                        <a:pt x="11730" y="16030"/>
                                        <a:pt x="13255" y="15097"/>
                                        <a:pt x="14112" y="14125"/>
                                      </a:cubicBezTo>
                                      <a:cubicBezTo>
                                        <a:pt x="15159" y="13058"/>
                                        <a:pt x="16017" y="11392"/>
                                        <a:pt x="15636" y="9973"/>
                                      </a:cubicBezTo>
                                      <a:cubicBezTo>
                                        <a:pt x="15255" y="8687"/>
                                        <a:pt x="13826" y="7744"/>
                                        <a:pt x="12587" y="7353"/>
                                      </a:cubicBezTo>
                                      <a:cubicBezTo>
                                        <a:pt x="11350" y="6972"/>
                                        <a:pt x="9826" y="7105"/>
                                        <a:pt x="8683" y="7801"/>
                                      </a:cubicBezTo>
                                      <a:cubicBezTo>
                                        <a:pt x="7920" y="8334"/>
                                        <a:pt x="7254" y="9344"/>
                                        <a:pt x="7159" y="10334"/>
                                      </a:cubicBezTo>
                                      <a:cubicBezTo>
                                        <a:pt x="7063" y="10982"/>
                                        <a:pt x="7445" y="11620"/>
                                        <a:pt x="7825" y="1219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1" name="Freeform: Shape 191">
                                <a:extLst/>
                              </wps:cNvPr>
                              <wps:cNvSpPr/>
                              <wps:spPr>
                                <a:xfrm>
                                  <a:off x="127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0101 h 19050"/>
                                    <a:gd name="connsiteX1" fmla="*/ 8024 w 19050"/>
                                    <a:gd name="connsiteY1" fmla="*/ 13235 h 19050"/>
                                    <a:gd name="connsiteX2" fmla="*/ 12215 w 19050"/>
                                    <a:gd name="connsiteY2" fmla="*/ 14196 h 19050"/>
                                    <a:gd name="connsiteX3" fmla="*/ 14787 w 19050"/>
                                    <a:gd name="connsiteY3" fmla="*/ 9710 h 19050"/>
                                    <a:gd name="connsiteX4" fmla="*/ 10977 w 19050"/>
                                    <a:gd name="connsiteY4" fmla="*/ 7376 h 19050"/>
                                    <a:gd name="connsiteX5" fmla="*/ 8214 w 19050"/>
                                    <a:gd name="connsiteY5" fmla="*/ 7491 h 19050"/>
                                    <a:gd name="connsiteX6" fmla="*/ 7166 w 19050"/>
                                    <a:gd name="connsiteY6" fmla="*/ 1010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0101"/>
                                      </a:moveTo>
                                      <a:cubicBezTo>
                                        <a:pt x="7071" y="11187"/>
                                        <a:pt x="7262" y="12492"/>
                                        <a:pt x="8024" y="13235"/>
                                      </a:cubicBezTo>
                                      <a:cubicBezTo>
                                        <a:pt x="9072" y="14244"/>
                                        <a:pt x="10881" y="14787"/>
                                        <a:pt x="12215" y="14196"/>
                                      </a:cubicBezTo>
                                      <a:cubicBezTo>
                                        <a:pt x="13835" y="13501"/>
                                        <a:pt x="15168" y="11377"/>
                                        <a:pt x="14787" y="9710"/>
                                      </a:cubicBezTo>
                                      <a:cubicBezTo>
                                        <a:pt x="14405" y="8272"/>
                                        <a:pt x="12406" y="7748"/>
                                        <a:pt x="10977" y="7376"/>
                                      </a:cubicBezTo>
                                      <a:cubicBezTo>
                                        <a:pt x="10120" y="7139"/>
                                        <a:pt x="8977" y="6957"/>
                                        <a:pt x="8214" y="7491"/>
                                      </a:cubicBezTo>
                                      <a:cubicBezTo>
                                        <a:pt x="7452" y="8024"/>
                                        <a:pt x="7262" y="9167"/>
                                        <a:pt x="7166" y="1010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2" name="Freeform: Shape 192">
                                <a:extLst/>
                              </wps:cNvPr>
                              <wps:cNvSpPr/>
                              <wps:spPr>
                                <a:xfrm>
                                  <a:off x="220133" y="457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9323 h 19050"/>
                                    <a:gd name="connsiteX1" fmla="*/ 8406 w 19050"/>
                                    <a:gd name="connsiteY1" fmla="*/ 13076 h 19050"/>
                                    <a:gd name="connsiteX2" fmla="*/ 12312 w 19050"/>
                                    <a:gd name="connsiteY2" fmla="*/ 14400 h 19050"/>
                                    <a:gd name="connsiteX3" fmla="*/ 15264 w 19050"/>
                                    <a:gd name="connsiteY3" fmla="*/ 11161 h 19050"/>
                                    <a:gd name="connsiteX4" fmla="*/ 13073 w 19050"/>
                                    <a:gd name="connsiteY4" fmla="*/ 7752 h 19050"/>
                                    <a:gd name="connsiteX5" fmla="*/ 9549 w 19050"/>
                                    <a:gd name="connsiteY5" fmla="*/ 7333 h 19050"/>
                                    <a:gd name="connsiteX6" fmla="*/ 7263 w 19050"/>
                                    <a:gd name="connsiteY6" fmla="*/ 9323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9323"/>
                                      </a:moveTo>
                                      <a:cubicBezTo>
                                        <a:pt x="6882" y="10571"/>
                                        <a:pt x="7454" y="12133"/>
                                        <a:pt x="8406" y="13076"/>
                                      </a:cubicBezTo>
                                      <a:cubicBezTo>
                                        <a:pt x="9358" y="14076"/>
                                        <a:pt x="10978" y="14762"/>
                                        <a:pt x="12312" y="14400"/>
                                      </a:cubicBezTo>
                                      <a:cubicBezTo>
                                        <a:pt x="13740" y="14038"/>
                                        <a:pt x="15169" y="12609"/>
                                        <a:pt x="15264" y="11161"/>
                                      </a:cubicBezTo>
                                      <a:cubicBezTo>
                                        <a:pt x="15359" y="9818"/>
                                        <a:pt x="14216" y="8475"/>
                                        <a:pt x="13073" y="7752"/>
                                      </a:cubicBezTo>
                                      <a:cubicBezTo>
                                        <a:pt x="12121" y="7123"/>
                                        <a:pt x="10692" y="6980"/>
                                        <a:pt x="9549" y="7333"/>
                                      </a:cubicBezTo>
                                      <a:cubicBezTo>
                                        <a:pt x="8597" y="7628"/>
                                        <a:pt x="7549" y="8352"/>
                                        <a:pt x="7263" y="932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3" name="Freeform: Shape 193">
                                <a:extLst/>
                              </wps:cNvPr>
                              <wps:cNvSpPr/>
                              <wps:spPr>
                                <a:xfrm>
                                  <a:off x="287867" y="465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8490 h 19050"/>
                                    <a:gd name="connsiteX1" fmla="*/ 7502 w 19050"/>
                                    <a:gd name="connsiteY1" fmla="*/ 13338 h 19050"/>
                                    <a:gd name="connsiteX2" fmla="*/ 11312 w 19050"/>
                                    <a:gd name="connsiteY2" fmla="*/ 16310 h 19050"/>
                                    <a:gd name="connsiteX3" fmla="*/ 15789 w 19050"/>
                                    <a:gd name="connsiteY3" fmla="*/ 14301 h 19050"/>
                                    <a:gd name="connsiteX4" fmla="*/ 14932 w 19050"/>
                                    <a:gd name="connsiteY4" fmla="*/ 9710 h 19050"/>
                                    <a:gd name="connsiteX5" fmla="*/ 11408 w 19050"/>
                                    <a:gd name="connsiteY5" fmla="*/ 7166 h 19050"/>
                                    <a:gd name="connsiteX6" fmla="*/ 8169 w 19050"/>
                                    <a:gd name="connsiteY6" fmla="*/ 849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8490"/>
                                      </a:moveTo>
                                      <a:cubicBezTo>
                                        <a:pt x="7122" y="9776"/>
                                        <a:pt x="6836" y="11824"/>
                                        <a:pt x="7502" y="13338"/>
                                      </a:cubicBezTo>
                                      <a:cubicBezTo>
                                        <a:pt x="8074" y="14853"/>
                                        <a:pt x="9693" y="16129"/>
                                        <a:pt x="11312" y="16310"/>
                                      </a:cubicBezTo>
                                      <a:cubicBezTo>
                                        <a:pt x="12932" y="16491"/>
                                        <a:pt x="15027" y="15739"/>
                                        <a:pt x="15789" y="14301"/>
                                      </a:cubicBezTo>
                                      <a:cubicBezTo>
                                        <a:pt x="16456" y="12919"/>
                                        <a:pt x="15693" y="11024"/>
                                        <a:pt x="14932" y="9710"/>
                                      </a:cubicBezTo>
                                      <a:cubicBezTo>
                                        <a:pt x="14075" y="8490"/>
                                        <a:pt x="12837" y="7338"/>
                                        <a:pt x="11408" y="7166"/>
                                      </a:cubicBezTo>
                                      <a:cubicBezTo>
                                        <a:pt x="10265" y="7023"/>
                                        <a:pt x="8836" y="7576"/>
                                        <a:pt x="8169" y="84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4" name="Freeform: Shape 194">
                                <a:extLst/>
                              </wps:cNvPr>
                              <wps:cNvSpPr/>
                              <wps:spPr>
                                <a:xfrm>
                                  <a:off x="381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7520 h 19050"/>
                                    <a:gd name="connsiteX1" fmla="*/ 11465 w 19050"/>
                                    <a:gd name="connsiteY1" fmla="*/ 7291 h 19050"/>
                                    <a:gd name="connsiteX2" fmla="*/ 13942 w 19050"/>
                                    <a:gd name="connsiteY2" fmla="*/ 8853 h 19050"/>
                                    <a:gd name="connsiteX3" fmla="*/ 14894 w 19050"/>
                                    <a:gd name="connsiteY3" fmla="*/ 11234 h 19050"/>
                                    <a:gd name="connsiteX4" fmla="*/ 11751 w 19050"/>
                                    <a:gd name="connsiteY4" fmla="*/ 14101 h 19050"/>
                                    <a:gd name="connsiteX5" fmla="*/ 8321 w 19050"/>
                                    <a:gd name="connsiteY5" fmla="*/ 13911 h 19050"/>
                                    <a:gd name="connsiteX6" fmla="*/ 7178 w 19050"/>
                                    <a:gd name="connsiteY6" fmla="*/ 10987 h 19050"/>
                                    <a:gd name="connsiteX7" fmla="*/ 7560 w 19050"/>
                                    <a:gd name="connsiteY7" fmla="*/ 8567 h 19050"/>
                                    <a:gd name="connsiteX8" fmla="*/ 8416 w 19050"/>
                                    <a:gd name="connsiteY8" fmla="*/ 752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7520"/>
                                      </a:moveTo>
                                      <a:cubicBezTo>
                                        <a:pt x="9275" y="7072"/>
                                        <a:pt x="10417" y="7063"/>
                                        <a:pt x="11465" y="7291"/>
                                      </a:cubicBezTo>
                                      <a:cubicBezTo>
                                        <a:pt x="12417" y="7529"/>
                                        <a:pt x="13274" y="8091"/>
                                        <a:pt x="13942" y="8853"/>
                                      </a:cubicBezTo>
                                      <a:cubicBezTo>
                                        <a:pt x="14513" y="9510"/>
                                        <a:pt x="15085" y="10396"/>
                                        <a:pt x="14894" y="11234"/>
                                      </a:cubicBezTo>
                                      <a:cubicBezTo>
                                        <a:pt x="14608" y="12616"/>
                                        <a:pt x="13084" y="13625"/>
                                        <a:pt x="11751" y="14101"/>
                                      </a:cubicBezTo>
                                      <a:cubicBezTo>
                                        <a:pt x="10702" y="14492"/>
                                        <a:pt x="9275" y="14596"/>
                                        <a:pt x="8321" y="13911"/>
                                      </a:cubicBezTo>
                                      <a:cubicBezTo>
                                        <a:pt x="7464" y="13301"/>
                                        <a:pt x="7273" y="12025"/>
                                        <a:pt x="7178" y="10987"/>
                                      </a:cubicBezTo>
                                      <a:cubicBezTo>
                                        <a:pt x="7083" y="10168"/>
                                        <a:pt x="7178" y="9310"/>
                                        <a:pt x="7560" y="8567"/>
                                      </a:cubicBezTo>
                                      <a:cubicBezTo>
                                        <a:pt x="7750" y="8148"/>
                                        <a:pt x="8036" y="7729"/>
                                        <a:pt x="8416" y="75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5" name="Freeform: Shape 195">
                                <a:extLst/>
                              </wps:cNvPr>
                              <wps:cNvSpPr/>
                              <wps:spPr>
                                <a:xfrm>
                                  <a:off x="423333" y="321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9005 h 19050"/>
                                    <a:gd name="connsiteX1" fmla="*/ 7296 w 19050"/>
                                    <a:gd name="connsiteY1" fmla="*/ 11100 h 19050"/>
                                    <a:gd name="connsiteX2" fmla="*/ 7771 w 19050"/>
                                    <a:gd name="connsiteY2" fmla="*/ 14539 h 19050"/>
                                    <a:gd name="connsiteX3" fmla="*/ 11677 w 19050"/>
                                    <a:gd name="connsiteY3" fmla="*/ 16377 h 19050"/>
                                    <a:gd name="connsiteX4" fmla="*/ 16058 w 19050"/>
                                    <a:gd name="connsiteY4" fmla="*/ 14053 h 19050"/>
                                    <a:gd name="connsiteX5" fmla="*/ 16916 w 19050"/>
                                    <a:gd name="connsiteY5" fmla="*/ 9738 h 19050"/>
                                    <a:gd name="connsiteX6" fmla="*/ 13868 w 19050"/>
                                    <a:gd name="connsiteY6" fmla="*/ 7281 h 19050"/>
                                    <a:gd name="connsiteX7" fmla="*/ 10439 w 19050"/>
                                    <a:gd name="connsiteY7" fmla="*/ 7672 h 19050"/>
                                    <a:gd name="connsiteX8" fmla="*/ 8725 w 19050"/>
                                    <a:gd name="connsiteY8" fmla="*/ 900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9005"/>
                                      </a:moveTo>
                                      <a:cubicBezTo>
                                        <a:pt x="8153" y="9624"/>
                                        <a:pt x="7487" y="10291"/>
                                        <a:pt x="7296" y="11100"/>
                                      </a:cubicBezTo>
                                      <a:cubicBezTo>
                                        <a:pt x="7010" y="12234"/>
                                        <a:pt x="7105" y="13606"/>
                                        <a:pt x="7771" y="14539"/>
                                      </a:cubicBezTo>
                                      <a:cubicBezTo>
                                        <a:pt x="8629" y="15701"/>
                                        <a:pt x="10248" y="16406"/>
                                        <a:pt x="11677" y="16377"/>
                                      </a:cubicBezTo>
                                      <a:cubicBezTo>
                                        <a:pt x="13297" y="16339"/>
                                        <a:pt x="15010" y="15368"/>
                                        <a:pt x="16058" y="14053"/>
                                      </a:cubicBezTo>
                                      <a:cubicBezTo>
                                        <a:pt x="16916" y="12872"/>
                                        <a:pt x="17487" y="11120"/>
                                        <a:pt x="16916" y="9738"/>
                                      </a:cubicBezTo>
                                      <a:cubicBezTo>
                                        <a:pt x="16535" y="8500"/>
                                        <a:pt x="15106" y="7643"/>
                                        <a:pt x="13868" y="7281"/>
                                      </a:cubicBezTo>
                                      <a:cubicBezTo>
                                        <a:pt x="12725" y="6966"/>
                                        <a:pt x="11486" y="7233"/>
                                        <a:pt x="10439" y="7672"/>
                                      </a:cubicBezTo>
                                      <a:cubicBezTo>
                                        <a:pt x="9772" y="7938"/>
                                        <a:pt x="9200" y="8472"/>
                                        <a:pt x="8725" y="900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E7FA2F" id="Group 164" o:spid="_x0000_s1026" alt="star with decorative design around it" style="width:42.65pt;height:43.3pt;mso-position-horizontal-relative:char;mso-position-vertical-relative:line" coordsize="5415,5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">
                      <v:shape id="Freeform: Shape 165" o:spid="_x0000_s1027" style="position:absolute;left:1354;top:1354;width:2868;height:2698;visibility:visible;mso-wrap-style:square;v-text-anchor:middle" coordsize="1619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" path="m80772,7148v-1906,76,-3620,1314,-4287,3142l58959,59068,12000,58325v-2666,-38,-4762,2058,-4856,4687c7144,64421,7715,65774,8858,66697l46958,99511,30194,148461v-857,2485,476,5190,2953,6038c34480,154966,36004,154785,37242,154023l81915,125524r42195,24536c126396,151375,129254,150603,130587,148327v762,-1238,857,-2734,382,-4077l115062,102731,153066,70784v2095,-1686,2286,-4696,666,-6706c152780,62983,151447,62354,149923,62383r-47625,762l85534,10453c84867,8414,82962,7062,80772,7148xm80676,26731l94297,69393v667,2010,2476,3363,4667,3334l136684,72127,106298,97616v-1523,1305,-2095,3457,-1333,5353l117157,135049,84201,115828v-1620,-896,-3525,-848,-4954,114l43624,138649,57055,99569v666,-1848,95,-3906,-1429,-5173l24955,68050r37242,600c64198,68689,66103,67422,66769,65507l80676,26731xe" fillcolor="black" stroked="f">
                        <v:path arrowok="t" o:connecttype="custom" o:connectlocs="143042,12655;135450,18217;104413,104572;21251,103257;12652,111554;15687,118078;83160,176171;53472,262831;58701,273520;65953,272677;145066,222224;219791,265661;231261,262593;231938,255376;203768,181872;271070,125314;272250,113442;265504,110441;181163,111790;151475,18506;143042,12655;142872,47324;166994,122851;175259,128754;242059,127691;188247,172816;185886,182293;207478,239086;149115,205058;140341,205260;77255,245460;101041,176274;98510,167116;44194,120474;110147,121536;118244,115971" o:connectangles="0,0,0,0,0,0,0,0,0,0,0,0,0,0,0,0,0,0,0,0,0,0,0,0,0,0,0,0,0,0,0,0,0,0,0,0"/>
                      </v:shape>
                      <v:shape id="Freeform: Shape 166" o:spid="_x0000_s1028" style="position:absolute;left:254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" path="m12766,7144c10099,7116,8004,9221,7908,11859l7147,43148v-95,2629,2000,4810,4572,4877c14386,48092,16577,46016,16672,43387r761,-31290c17529,9468,15529,7249,12862,7153v,,-96,-9,-96,-9xe" fillcolor="black" stroked="f">
                        <v:stroke endcap="round"/>
                        <v:path arrowok="t" o:connecttype="custom" o:connectlocs="22608,12648;14004,20995;12657,76388;20753,85022;29525,76811;30872,21416;22778,12663;22608,12648" o:connectangles="0,0,0,0,0,0,0,0"/>
                      </v:shape>
                      <v:shape id="Freeform: Shape 167" o:spid="_x0000_s1029" style="position:absolute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" path="m40103,7147l11719,8185v-2572,86,-4667,2295,-4572,4924c7242,15738,9433,17796,12100,17710v,,,,,l40389,16672v2667,-95,4763,-2295,4667,-4924c44961,9109,42770,7052,40103,7147v,,,,,xe" fillcolor="black" stroked="f">
                        <v:stroke endcap="round"/>
                        <v:path arrowok="t" o:connecttype="custom" o:connectlocs="71020,12653;20754,14490;12657,23207;21428,31353;21428,31353;71526,29515;79791,20798;71020,12653;71020,12653" o:connectangles="0,0,0,0,0,0,0,0,0"/>
                      </v:shape>
                      <v:shape id="Freeform: Shape 168" o:spid="_x0000_s1030" style="position:absolute;left:4826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" path="m11906,7144c9335,7106,7144,9211,7144,11840v,152,,305,,457l9335,44987v190,2619,2476,4610,5048,4429c17050,49235,19050,46959,18860,44330l16573,11650c16479,9154,14478,7192,11906,7144xe" fillcolor="black" stroked="f">
                        <v:stroke endcap="round"/>
                        <v:path arrowok="t" o:connecttype="custom" o:connectlocs="21085,12648;12651,20961;12651,21770;16532,79644;25471,87485;33400,78481;29349,20625;21085,12648" o:connectangles="0,0,0,0,0,0,0,0"/>
                      </v:shape>
                      <v:shape id="Freeform: Shape 169" o:spid="_x0000_s1031" style="position:absolute;left:4572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" path="m41627,7148l11909,8425c9243,8415,7147,10539,7147,13168v-96,2629,2096,4772,4667,4782c12005,17959,12195,17950,12291,17931l42009,16673v2667,-114,4667,-2343,4571,-4971c46485,9073,44294,7034,41627,7148v,,,,,xe" fillcolor="black" stroked="f">
                        <v:stroke endcap="round"/>
                        <v:path arrowok="t" o:connecttype="custom" o:connectlocs="73719,12654;21090,14915;12657,23312;20922,31778;21767,31744;74395,29517;82490,20717;73719,12654;73719,12654" o:connectangles="0,0,0,0,0,0,0,0,0"/>
                      </v:shape>
                      <v:shape id="Freeform: Shape 170" o:spid="_x0000_s1032" style="position:absolute;left:508;top:1354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" path="m11906,7144c9239,7173,7144,9326,7144,11954v,1953,1238,3696,3048,4401l31528,24813v2382,972,5143,-219,6191,-2667c38672,19698,37434,16936,35053,15965v,,,,,l13717,7497v-572,-238,-1239,-362,-1811,-353xe" fillcolor="black" stroked="f">
                        <v:stroke endcap="round"/>
                        <v:path arrowok="t" o:connecttype="custom" o:connectlocs="21085,12647;12652,21163;18049,28954;55834,43928;66798,39206;62077,28264;62077,28264;24292,13272;21085,12647" o:connectangles="0,0,0,0,0,0,0,0,0"/>
                      </v:shape>
                      <v:shape id="Freeform: Shape 171" o:spid="_x0000_s1033" style="position:absolute;left:1524;top:423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" path="m13552,7148v-2477,76,-4381,2000,-4572,4448l7171,34865v-286,2620,1714,4925,4286,5134c14124,40208,16410,38256,16601,35627v,,,,,l18505,12358c18696,9738,16791,7414,14219,7166v-286,-18,-476,-28,-667,-18xe" fillcolor="black" stroked="f">
                        <v:stroke endcap="round"/>
                        <v:path arrowok="t" o:connecttype="custom" o:connectlocs="23999,12655;15903,20529;12699,61724;20289,70813;29399,63073;29399,63073;32771,21878;25181,12686;23999,12655" o:connectangles="0,0,0,0,0,0,0,0,0"/>
                      </v:shape>
                      <v:shape id="Freeform: Shape 172" o:spid="_x0000_s1034" style="position:absolute;left:1354;top:59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" path="m33294,7144v-286,,-572,19,-858,57l11195,10287v-2572,381,-4381,2800,-4001,5410c7576,18297,9957,20098,12624,19717l33865,16611v2572,-390,4381,-2819,4001,-5419c37484,8915,35580,7220,33294,7144xe" fillcolor="black" stroked="f">
                        <v:stroke endcap="round"/>
                        <v:path arrowok="t" o:connecttype="custom" o:connectlocs="58962,12647;57442,12748;19826,18212;12740,27789;22356,34906;59973,29407;67059,19814;58962,12647" o:connectangles="0,0,0,0,0,0,0,0"/>
                      </v:shape>
                      <v:shape id="Freeform: Shape 173" o:spid="_x0000_s1035" style="position:absolute;left:2455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" path="m13459,7148v-2477,66,-4477,1980,-4667,4428l7172,30712v-285,2620,1620,4972,4192,5268c14031,36265,16317,34379,16602,31769v,-76,,-161,95,-237l18317,12396c18603,9777,16697,7433,14031,7166v-191,-18,-382,-28,-572,-18xe" fillcolor="black" stroked="f">
                        <v:stroke endcap="round"/>
                        <v:path arrowok="t" o:connecttype="custom" o:connectlocs="23835,12655;15570,20494;12701,54372;20125,63698;29401,56243;29569,55823;32438,21945;24848,12686;23835,12655" o:connectangles="0,0,0,0,0,0,0,0,0"/>
                      </v:shape>
                      <v:shape id="Freeform: Shape 174" o:spid="_x0000_s1036" style="position:absolute;left:3471;top:423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" path="m11909,7144c9337,7172,7242,9316,7242,11945r-95,23993c7052,38567,9148,40739,11814,40796v2572,47,4763,-2048,4858,-4677c16672,36081,16672,36043,16672,35995r95,-23993c16767,9373,14767,7191,12100,7144v-95,,-95,,-191,xe" fillcolor="black" stroked="f">
                        <v:stroke endcap="round"/>
                        <v:path arrowok="t" o:connecttype="custom" o:connectlocs="21090,12648;12825,21147;12657,63624;20922,72224;29525,63944;29525,63725;29693,21248;21428,12648;21090,12648" o:connectangles="0,0,0,0,0,0,0,0,0"/>
                      </v:shape>
                      <v:shape id="Freeform: Shape 175" o:spid="_x0000_s1037" style="position:absolute;left:3302;top:67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" path="m34099,7144v-95,10,-286,10,-381,19l11906,8316v-2667,37,-4762,2190,-4762,4829c7239,15774,9334,17879,12002,17850v95,-9,189,-9,380,-19l34290,16669v2572,-38,4667,-2209,4667,-4848c38862,9192,36671,7106,34099,7144xe" fillcolor="black" stroked="f">
                        <v:stroke endcap="round"/>
                        <v:path arrowok="t" o:connecttype="custom" o:connectlocs="60387,12647;59713,12681;21085,14722;12652,23271;21255,31601;21928,31567;60726,29510;68991,20927;60387,12647" o:connectangles="0,0,0,0,0,0,0,0,0"/>
                      </v:shape>
                      <v:shape id="Freeform: Shape 176" o:spid="_x0000_s1038" style="position:absolute;left:4233;top:1270;width:675;height:505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" path="m30854,7144v-857,10,-1715,286,-2476,781l9328,20146c7137,21575,6470,24518,7899,26737v1429,2210,4381,2848,6573,1429c14472,28166,14472,28166,14472,28166l33426,15945v2286,-1400,2952,-4334,1523,-6562c34092,7973,32568,7125,30854,7144xe" fillcolor="black" stroked="f">
                        <v:stroke endcap="round"/>
                        <v:path arrowok="t" o:connecttype="custom" o:connectlocs="54641,12647;50256,14030;16519,35666;13989,47334;25629,49864;25629,49864;59196,28228;61893,16611;54641,12647" o:connectangles="0,0,0,0,0,0,0,0,0"/>
                      </v:shape>
                      <v:shape id="Freeform: Shape 177" o:spid="_x0000_s1039" style="position:absolute;left:762;top:2116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" path="m7825,10708c8492,9413,9063,7593,10492,7213v1238,-334,2763,600,3620,1562c15159,9851,16017,11508,15636,12927v-381,1296,-1810,2229,-3049,2629c11350,15938,9826,15804,8683,15109,7920,14576,7254,13556,7159,12575v-96,-657,286,-1286,666,-1867xe" fillcolor="black" stroked="f">
                        <v:stroke joinstyle="miter"/>
                        <v:path arrowok="t" o:connecttype="custom" o:connectlocs="13857,18957;18580,12769;24991,15535;27690,22885;22291,27539;15377,26748;12678,22262;13857,18957" o:connectangles="0,0,0,0,0,0,0,0"/>
                      </v:shape>
                      <v:shape id="Freeform: Shape 178" o:spid="_x0000_s1040" style="position:absolute;left:1270;top:135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" path="m7166,11480v-95,-1077,96,-2382,858,-3135c9072,7336,10881,6803,12215,7384v1620,695,2953,2819,2572,4486c14405,13318,12406,13832,10977,14213v-857,229,-2000,419,-2763,-114c7452,13556,7262,12423,7166,11480xe" fillcolor="black" stroked="f">
                        <v:stroke joinstyle="miter"/>
                        <v:path arrowok="t" o:connecttype="custom" o:connectlocs="12690,20324;14210,14773;21632,13072;26187,21014;19439,25162;14546,24960;12690,20324" o:connectangles="0,0,0,0,0,0,0"/>
                      </v:shape>
                      <v:shape id="Freeform: Shape 179" o:spid="_x0000_s1041" style="position:absolute;left:2201;top:67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" path="m7263,12315c6882,11067,7454,9505,8406,8572,9358,7562,10978,6886,12312,7238v1428,372,2857,1791,2952,3239c15359,11820,14216,13173,13073,13886v-952,630,-2381,773,-3524,430c8597,14020,7549,13287,7263,12315xe" fillcolor="black" stroked="f">
                        <v:stroke joinstyle="miter"/>
                        <v:path arrowok="t" o:connecttype="custom" o:connectlocs="12862,21802;14886,15175;21804,12814;27031,18548;23151,24583;16911,25344;12862,21802" o:connectangles="0,0,0,0,0,0,0"/>
                      </v:shape>
                      <v:shape id="Freeform: Shape 180" o:spid="_x0000_s1042" style="position:absolute;left:2878;top:592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" path="m8169,14991c7122,13705,6836,11657,7502,10142,8074,8637,9693,7361,11312,7170v1620,-181,3715,572,4477,2010c16456,10571,15693,12457,14932,13771v-857,1220,-2095,2381,-3524,2553c10265,16457,8836,15914,8169,14991xe" fillcolor="black" stroked="f">
                        <v:stroke joinstyle="miter"/>
                        <v:path arrowok="t" o:connecttype="custom" o:connectlocs="14467,26539;13285,17955;20033,12693;27961,16252;26443,24379;20203,28899;14467,26539" o:connectangles="0,0,0,0,0,0,0"/>
                      </v:shape>
                      <v:shape id="Freeform: Shape 181" o:spid="_x0000_s1043" style="position:absolute;left:3810;top:1270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" path="m8416,14026v859,448,2001,467,3049,229c12417,14026,13274,13455,13942,12702v571,-657,1143,-1552,952,-2381c14608,8940,13084,7930,11751,7454,10702,7063,9275,6959,8321,7635,7464,8254,7273,9521,7178,10559v-95,819,,1686,382,2429c7750,13407,8036,13816,8416,14026xe" fillcolor="black" stroked="f">
                        <v:stroke joinstyle="miter"/>
                        <v:path arrowok="t" o:connecttype="custom" o:connectlocs="14904,24831;20304,25236;24690,22487;26376,18272;20810,13196;14736,13517;12712,18693;13388,22993;14904,24831" o:connectangles="0,0,0,0,0,0,0,0,0"/>
                      </v:shape>
                      <v:shape id="Freeform: Shape 182" o:spid="_x0000_s1044" style="position:absolute;left:4233;top:203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" path="m8725,14508c8153,13898,7487,13231,7296,12412,7010,11289,7105,9907,7771,8974,8629,7821,10248,7107,11677,7145v1620,38,3333,1009,4381,2324c16916,10640,17487,12393,16916,13784v-381,1238,-1810,2086,-3048,2448c12725,16556,11486,16280,10439,15851,9772,15574,9200,15051,8725,14508xe" fillcolor="black" stroked="f">
                        <v:stroke joinstyle="miter"/>
                        <v:path arrowok="t" o:connecttype="custom" o:connectlocs="15451,25684;12921,21973;13762,15887;20679,12649;28437,16763;29957,24402;24559,28736;18487,28062;15451,25684" o:connectangles="0,0,0,0,0,0,0,0,0"/>
                      </v:shape>
                      <v:shape id="Freeform: Shape 183" o:spid="_x0000_s1045" style="position:absolute;left:508;top:3640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" path="m33183,7145v-666,9,-1238,133,-1714,352l10133,15965v-2381,971,-3619,3743,-2667,6182c8418,24595,11181,25795,13657,24823v,,,,,l34993,16356v2382,-943,3620,-3696,2666,-6153c36993,8326,35183,7107,33183,7145xe" fillcolor="black" stroked="f">
                        <v:stroke endcap="round"/>
                        <v:path arrowok="t" o:connecttype="custom" o:connectlocs="58765,12649;55730,13272;17945,28264;13222,39208;24186,43946;24186,43946;61971,28956;66692,18063;58765,12649" o:connectangles="0,0,0,0,0,0,0,0,0"/>
                      </v:shape>
                      <v:shape id="Freeform: Shape 184" o:spid="_x0000_s1046" style="position:absolute;left:1524;top:4318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" path="m12002,7144c9334,7125,7239,9240,7144,11869v,161,,323,95,485l9048,35605v191,2629,2477,4591,5144,4391c16764,39796,18764,37500,18573,34881v,-10,,-10,,-19l16669,11592c16573,9097,14478,7154,12002,7144xe" fillcolor="black" stroked="f">
                        <v:stroke endcap="round"/>
                        <v:path arrowok="t" o:connecttype="custom" o:connectlocs="21255,12648;12651,21012;12820,21871;16023,63034;25133,70808;32891,61752;32891,61719;29519,20522;21255,12648" o:connectangles="0,0,0,0,0,0,0,0,0"/>
                      </v:shape>
                      <v:shape id="Freeform: Shape 185" o:spid="_x0000_s1047" style="position:absolute;left:1354;top:457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" path="m11814,7146c9147,7232,7052,9432,7147,12061v95,2353,1904,4286,4190,4582l32578,19728v2667,382,5048,-1428,5430,-4028c38388,13099,36579,10670,34007,10299v,,,,,l12766,7203v-381,-48,-667,-66,-952,-57xe" fillcolor="black" stroked="f">
                        <v:stroke endcap="round"/>
                        <v:path arrowok="t" o:connecttype="custom" o:connectlocs="20922,12651;12657,21352;20077,29464;57694,34925;67310,27794;60225,18233;60225,18233;22608,12752;20922,12651" o:connectangles="0,0,0,0,0,0,0,0,0"/>
                      </v:shape>
                      <v:shape id="Freeform: Shape 186" o:spid="_x0000_s1048" style="position:absolute;left:2455;top:4826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" path="m11906,7144v-2666,,-4762,2133,-4762,4762c7144,12068,7144,12230,7144,12392l8763,31537v191,2629,2477,4620,5049,4458c16478,35833,18479,33575,18288,30956v,-86,,-162,,-238l16669,11573c16478,9087,14383,7153,11906,7144xe" fillcolor="black" stroked="f">
                        <v:stroke endcap="round"/>
                        <v:path arrowok="t" o:connecttype="custom" o:connectlocs="21085,12648;12651,21078;12651,21938;15519,55832;24460,63724;32387,54803;32387,54382;29519,20488;21085,12648" o:connectangles="0,0,0,0,0,0,0,0,0"/>
                      </v:shape>
                      <v:shape id="Freeform: Shape 187" o:spid="_x0000_s1049" style="position:absolute;left:3471;top:4318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" path="m11814,7153c9148,7211,7052,9373,7147,11982r95,24023c7242,38634,9337,40777,12005,40796v2572,18,4762,-2096,4762,-4725c16767,36023,16767,35986,16767,35947r-95,-24002c16672,9316,14577,7172,11909,7144v,,-95,,-95,l11814,7153xe" fillcolor="black" stroked="f">
                        <v:stroke endcap="round"/>
                        <v:path arrowok="t" o:connecttype="custom" o:connectlocs="20922,12663;12657,21213;12825,63742;21260,72224;29693,63859;29693,63640;29525,21147;21090,12648;20922,12648" o:connectangles="0,0,0,0,0,0,0,0,0"/>
                      </v:shape>
                      <v:shape id="Freeform: Shape 188" o:spid="_x0000_s1050" style="position:absolute;left:3302;top:448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" path="m11634,7151c8967,7322,6967,9589,7156,12209v191,2390,2097,4295,4478,4448l33541,17809v2572,238,4857,-1695,5143,-4314c38875,10875,36969,8561,34303,8322v-95,-9,-190,-19,-286,-19l12109,7151v-190,-10,-284,-10,-475,xe" fillcolor="black" stroked="f">
                        <v:stroke endcap="round"/>
                        <v:path arrowok="t" o:connecttype="custom" o:connectlocs="20603,12660;12673,21614;20603,29489;59399,31528;68507,23891;60749,14733;60242,14699;21444,12660;20603,12660" o:connectangles="0,0,0,0,0,0,0,0,0"/>
                      </v:shape>
                      <v:shape id="Freeform: Shape 189" o:spid="_x0000_s1051" style="position:absolute;left:4233;top:3640;width:675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" path="m11906,7144c9239,7163,7144,9316,7144,11945v,1638,857,3153,2286,4010l28480,28185v2095,1486,5048,933,6571,-1229c36576,24785,36005,21822,33813,20327v-94,-57,-189,-115,-285,-162l14574,7945v-763,-534,-1715,-810,-2668,-801xe" fillcolor="black" stroked="f">
                        <v:stroke endcap="round"/>
                        <v:path arrowok="t" o:connecttype="custom" o:connectlocs="21085,12647;12652,21147;16700,28246;50437,49898;62073,47722;59881,35986;59376,35699;25810,14065;21085,12647" o:connectangles="0,0,0,0,0,0,0,0,0"/>
                      </v:shape>
                      <v:shape id="Freeform: Shape 190" o:spid="_x0000_s1052" style="position:absolute;left:762;top:3048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" path="m7825,12192v667,1295,1238,3124,2667,3495c11730,16030,13255,15097,14112,14125v1047,-1067,1905,-2733,1524,-4152c15255,8687,13826,7744,12587,7353,11350,6972,9826,7105,8683,7801,7920,8334,7254,9344,7159,10334v-96,648,286,1286,666,1858xe" fillcolor="black" stroked="f">
                        <v:stroke joinstyle="miter"/>
                        <v:path arrowok="t" o:connecttype="custom" o:connectlocs="13857,21584;18580,27771;24991,25006;27690,17656;22291,13017;15377,13810;12678,18295;13857,21584" o:connectangles="0,0,0,0,0,0,0,0"/>
                      </v:shape>
                      <v:shape id="Freeform: Shape 191" o:spid="_x0000_s1053" style="position:absolute;left:127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" path="m7166,10101v-95,1086,96,2391,858,3134c9072,14244,10881,14787,12215,14196v1620,-695,2953,-2819,2572,-4486c14405,8272,12406,7748,10977,7376,10120,7139,8977,6957,8214,7491v-762,533,-952,1676,-1048,2610xe" fillcolor="black" stroked="f">
                        <v:stroke joinstyle="miter"/>
                        <v:path arrowok="t" o:connecttype="custom" o:connectlocs="12690,17882;14210,23430;21632,25132;26187,17190;19439,13058;14546,13262;12690,17882" o:connectangles="0,0,0,0,0,0,0"/>
                      </v:shape>
                      <v:shape id="Freeform: Shape 192" o:spid="_x0000_s1054" style="position:absolute;left:2201;top:457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" path="m7263,9323v-381,1248,191,2810,1143,3753c9358,14076,10978,14762,12312,14400v1428,-362,2857,-1791,2952,-3239c15359,9818,14216,8475,13073,7752,12121,7123,10692,6980,9549,7333,8597,7628,7549,8352,7263,9323xe" fillcolor="black" stroked="f">
                        <v:stroke joinstyle="miter"/>
                        <v:path arrowok="t" o:connecttype="custom" o:connectlocs="12862,16505;14886,23149;21804,25493;27031,19759;23151,13724;16911,12982;12862,16505" o:connectangles="0,0,0,0,0,0,0"/>
                      </v:shape>
                      <v:shape id="Freeform: Shape 193" o:spid="_x0000_s1055" style="position:absolute;left:2878;top:4656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hJZwgAAANwAAAAPAAAAZHJzL2Rvd25yZXYueG1sRE9La8JA&#10;EL4X/A/LCL01Gy1I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DkPhJZwgAAANwAAAAPAAAA&#10;AAAAAAAAAAAAAAcCAABkcnMvZG93bnJldi54bWxQSwUGAAAAAAMAAwC3AAAA9gIAAAAA&#10;" path="m8169,8490c7122,9776,6836,11824,7502,13338v572,1515,2191,2791,3810,2972c12932,16491,15027,15739,15789,14301v667,-1382,-96,-3277,-857,-4591c14075,8490,12837,7338,11408,7166,10265,7023,8836,7576,8169,8490xe" fillcolor="black" stroked="f">
                        <v:stroke joinstyle="miter"/>
                        <v:path arrowok="t" o:connecttype="custom" o:connectlocs="14467,15030;13285,23613;20033,28874;27961,25318;26443,17190;20203,12686;14467,15030" o:connectangles="0,0,0,0,0,0,0"/>
                      </v:shape>
                      <v:shape id="Freeform: Shape 194" o:spid="_x0000_s1056" style="position:absolute;left:381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4otwgAAANwAAAAPAAAAZHJzL2Rvd25yZXYueG1sRE9La8JA&#10;EL4X/A/LCL01G6VI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Br14otwgAAANwAAAAPAAAA&#10;AAAAAAAAAAAAAAcCAABkcnMvZG93bnJldi54bWxQSwUGAAAAAAMAAwC3AAAA9gIAAAAA&#10;" path="m8416,7520v859,-448,2001,-457,3049,-229c12417,7529,13274,8091,13942,8853v571,657,1143,1543,952,2381c14608,12616,13084,13625,11751,14101v-1049,391,-2476,495,-3430,-190c7464,13301,7273,12025,7178,10987v-95,-819,,-1677,382,-2420c7750,8148,8036,7729,8416,7520xe" fillcolor="black" stroked="f">
                        <v:stroke joinstyle="miter"/>
                        <v:path arrowok="t" o:connecttype="custom" o:connectlocs="14904,13313;20304,12908;24690,15673;26376,19888;20810,24964;14736,24627;12712,19451;13388,15167;14904,13313" o:connectangles="0,0,0,0,0,0,0,0,0"/>
                      </v:shape>
                      <v:shape id="Freeform: Shape 195" o:spid="_x0000_s1057" style="position:absolute;left:4233;top:321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y+2wgAAANwAAAAPAAAAZHJzL2Rvd25yZXYueG1sRE9La8JA&#10;EL4X/A/LCL01G4VK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AEmy+2wgAAANwAAAAPAAAA&#10;AAAAAAAAAAAAAAcCAABkcnMvZG93bnJldi54bWxQSwUGAAAAAAMAAwC3AAAA9gIAAAAA&#10;" path="m8725,9005v-572,619,-1238,1286,-1429,2095c7010,12234,7105,13606,7771,14539v858,1162,2477,1867,3906,1838c13297,16339,15010,15368,16058,14053v858,-1181,1429,-2933,858,-4315c16535,8500,15106,7643,13868,7281v-1143,-315,-2382,-48,-3429,391c9772,7938,9200,8472,8725,9005xe" fillcolor="black" stroked="f">
                        <v:stroke joinstyle="miter"/>
                        <v:path arrowok="t" o:connecttype="custom" o:connectlocs="15451,15942;12921,19651;13762,25739;20679,28993;28437,24879;29957,17240;24559,12890;18487,13582;15451,15942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  <w:sdt>
            <w:sdtPr>
              <w:id w:val="1500537231"/>
              <w:placeholder>
                <w:docPart w:val="B47D384797BE46F89309BA319427F4B9"/>
              </w:placeholder>
              <w:temporary/>
              <w:showingPlcHdr/>
              <w15:appearance w15:val="hidden"/>
            </w:sdtPr>
            <w:sdtEndPr/>
            <w:sdtContent>
              <w:p w14:paraId="048E3CB1" w14:textId="4DD2084C" w:rsidR="00A24368" w:rsidRPr="00650A3C" w:rsidRDefault="00A24368" w:rsidP="00A24368">
                <w:pPr>
                  <w:pStyle w:val="BackCoverText"/>
                </w:pPr>
                <w:r w:rsidRPr="00650A3C">
                  <w:rPr>
                    <w:lang w:val="en-GB" w:bidi="en-GB"/>
                  </w:rPr>
                  <w:t>xoxo</w:t>
                </w:r>
              </w:p>
            </w:sdtContent>
          </w:sdt>
        </w:tc>
        <w:tc>
          <w:tcPr>
            <w:tcW w:w="5670" w:type="dxa"/>
            <w:vAlign w:val="center"/>
          </w:tcPr>
          <w:p w14:paraId="37CA30BB" w14:textId="77777777" w:rsidR="00A24368" w:rsidRPr="00650A3C" w:rsidRDefault="00304C8A" w:rsidP="00A24368">
            <w:pPr>
              <w:pStyle w:val="Title"/>
            </w:pPr>
            <w:sdt>
              <w:sdtPr>
                <w:id w:val="1974873943"/>
                <w:placeholder>
                  <w:docPart w:val="C786A088D1E242E49470A80E714B5CAF"/>
                </w:placeholder>
                <w:temporary/>
                <w:showingPlcHdr/>
                <w15:appearance w15:val="hidden"/>
              </w:sdtPr>
              <w:sdtEndPr/>
              <w:sdtContent>
                <w:r w:rsidR="00A24368" w:rsidRPr="00650A3C">
                  <w:rPr>
                    <w:lang w:val="en-GB" w:bidi="en-GB"/>
                  </w:rPr>
                  <w:t>I</w:t>
                </w:r>
              </w:sdtContent>
            </w:sdt>
            <w:r w:rsidR="00A24368" w:rsidRPr="00650A3C">
              <w:rPr>
                <w:noProof/>
                <w:lang w:val="en-GB" w:bidi="en-GB"/>
              </w:rPr>
              <mc:AlternateContent>
                <mc:Choice Requires="wps">
                  <w:drawing>
                    <wp:inline distT="0" distB="0" distL="0" distR="0" wp14:anchorId="6D898DE2" wp14:editId="62B7BE08">
                      <wp:extent cx="956945" cy="841375"/>
                      <wp:effectExtent l="0" t="0" r="0" b="0"/>
                      <wp:docPr id="98" name="Graphic 7" descr="Heart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45" cy="841375"/>
                              </a:xfrm>
                              <a:custGeom>
                                <a:avLst/>
                                <a:gdLst>
                                  <a:gd name="connsiteX0" fmla="*/ 798071 w 866775"/>
                                  <a:gd name="connsiteY0" fmla="*/ 73466 h 762000"/>
                                  <a:gd name="connsiteX1" fmla="*/ 637946 w 866775"/>
                                  <a:gd name="connsiteY1" fmla="*/ 7144 h 762000"/>
                                  <a:gd name="connsiteX2" fmla="*/ 477831 w 866775"/>
                                  <a:gd name="connsiteY2" fmla="*/ 73466 h 762000"/>
                                  <a:gd name="connsiteX3" fmla="*/ 435769 w 866775"/>
                                  <a:gd name="connsiteY3" fmla="*/ 115529 h 762000"/>
                                  <a:gd name="connsiteX4" fmla="*/ 393706 w 866775"/>
                                  <a:gd name="connsiteY4" fmla="*/ 73466 h 762000"/>
                                  <a:gd name="connsiteX5" fmla="*/ 233591 w 866775"/>
                                  <a:gd name="connsiteY5" fmla="*/ 7144 h 762000"/>
                                  <a:gd name="connsiteX6" fmla="*/ 73466 w 866775"/>
                                  <a:gd name="connsiteY6" fmla="*/ 73466 h 762000"/>
                                  <a:gd name="connsiteX7" fmla="*/ 73466 w 866775"/>
                                  <a:gd name="connsiteY7" fmla="*/ 393706 h 762000"/>
                                  <a:gd name="connsiteX8" fmla="*/ 435769 w 866775"/>
                                  <a:gd name="connsiteY8" fmla="*/ 756009 h 762000"/>
                                  <a:gd name="connsiteX9" fmla="*/ 798071 w 866775"/>
                                  <a:gd name="connsiteY9" fmla="*/ 393706 h 762000"/>
                                  <a:gd name="connsiteX10" fmla="*/ 798071 w 866775"/>
                                  <a:gd name="connsiteY10" fmla="*/ 73466 h 7620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66775" h="762000">
                                    <a:moveTo>
                                      <a:pt x="798071" y="73466"/>
                                    </a:moveTo>
                                    <a:cubicBezTo>
                                      <a:pt x="753856" y="29251"/>
                                      <a:pt x="695906" y="7144"/>
                                      <a:pt x="637946" y="7144"/>
                                    </a:cubicBezTo>
                                    <a:cubicBezTo>
                                      <a:pt x="579996" y="7144"/>
                                      <a:pt x="522046" y="29251"/>
                                      <a:pt x="477831" y="73466"/>
                                    </a:cubicBezTo>
                                    <a:lnTo>
                                      <a:pt x="435769" y="115529"/>
                                    </a:lnTo>
                                    <a:lnTo>
                                      <a:pt x="393706" y="73466"/>
                                    </a:lnTo>
                                    <a:cubicBezTo>
                                      <a:pt x="349491" y="29251"/>
                                      <a:pt x="291541" y="7144"/>
                                      <a:pt x="233591" y="7144"/>
                                    </a:cubicBezTo>
                                    <a:cubicBezTo>
                                      <a:pt x="175631" y="7144"/>
                                      <a:pt x="117681" y="29251"/>
                                      <a:pt x="73466" y="73466"/>
                                    </a:cubicBezTo>
                                    <a:cubicBezTo>
                                      <a:pt x="-14964" y="161896"/>
                                      <a:pt x="-14964" y="305276"/>
                                      <a:pt x="73466" y="393706"/>
                                    </a:cubicBezTo>
                                    <a:lnTo>
                                      <a:pt x="435769" y="756009"/>
                                    </a:lnTo>
                                    <a:lnTo>
                                      <a:pt x="798071" y="393706"/>
                                    </a:lnTo>
                                    <a:cubicBezTo>
                                      <a:pt x="886501" y="305276"/>
                                      <a:pt x="886501" y="161896"/>
                                      <a:pt x="798071" y="73466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824F985" id="Graphic 7" o:spid="_x0000_s1026" alt="Heart" style="width:75.35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e5018c [3204]" stroked="f">
                      <v:stroke joinstyle="miter"/>
                      <v:path arrowok="t" o:connecttype="custom" o:connectlocs="881094,81119;704311,7888;527539,81119;481102,127563;434663,81119;257891,7888;81109,81119;81109,434717;481102,834760;881094,434717;881094,81119" o:connectangles="0,0,0,0,0,0,0,0,0,0,0"/>
                      <w10:anchorlock/>
                    </v:shape>
                  </w:pict>
                </mc:Fallback>
              </mc:AlternateContent>
            </w:r>
          </w:p>
          <w:sdt>
            <w:sdtPr>
              <w:id w:val="2107996071"/>
              <w:placeholder>
                <w:docPart w:val="9C86EAAE7F4949358D26FB64E399D79A"/>
              </w:placeholder>
              <w:temporary/>
              <w:showingPlcHdr/>
              <w15:appearance w15:val="hidden"/>
            </w:sdtPr>
            <w:sdtEndPr/>
            <w:sdtContent>
              <w:p w14:paraId="5FBB0720" w14:textId="62BC5158" w:rsidR="00A24368" w:rsidRPr="00650A3C" w:rsidRDefault="00A24368" w:rsidP="00A24368">
                <w:r w:rsidRPr="00650A3C">
                  <w:rPr>
                    <w:rStyle w:val="TitleChar"/>
                    <w:lang w:val="en-GB" w:bidi="en-GB"/>
                  </w:rPr>
                  <w:t>YOU</w:t>
                </w:r>
              </w:p>
            </w:sdtContent>
          </w:sdt>
        </w:tc>
      </w:tr>
    </w:tbl>
    <w:p w14:paraId="26F90A8C" w14:textId="1C71D8B6" w:rsidR="00ED68AD" w:rsidRPr="00A24368" w:rsidRDefault="00ED68AD" w:rsidP="00A24368">
      <w:pPr>
        <w:rPr>
          <w:sz w:val="4"/>
          <w:szCs w:val="4"/>
        </w:rPr>
      </w:pPr>
      <w:r w:rsidRPr="00A24368">
        <w:rPr>
          <w:sz w:val="4"/>
          <w:szCs w:val="4"/>
          <w:lang w:val="en-GB" w:bidi="en-GB"/>
        </w:rPr>
        <w:br w:type="page"/>
      </w:r>
    </w:p>
    <w:tbl>
      <w:tblPr>
        <w:tblW w:w="525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495"/>
        <w:gridCol w:w="5494"/>
      </w:tblGrid>
      <w:tr w:rsidR="00A24368" w14:paraId="3AD97009" w14:textId="77777777" w:rsidTr="002C3792">
        <w:trPr>
          <w:trHeight w:val="6912"/>
          <w:jc w:val="center"/>
        </w:trPr>
        <w:tc>
          <w:tcPr>
            <w:tcW w:w="5670" w:type="dxa"/>
            <w:tcMar>
              <w:bottom w:w="720" w:type="dxa"/>
            </w:tcMar>
            <w:vAlign w:val="center"/>
          </w:tcPr>
          <w:p w14:paraId="45224D64" w14:textId="1E9FCC8A" w:rsidR="00A24368" w:rsidRPr="00082BA2" w:rsidRDefault="00A24368" w:rsidP="00A24368">
            <w:pPr>
              <w:pStyle w:val="BackCoverText"/>
            </w:pPr>
            <w:r>
              <w:rPr>
                <w:noProof/>
                <w:lang w:val="en-GB" w:bidi="en-GB"/>
              </w:rPr>
              <w:lastRenderedPageBreak/>
              <w:drawing>
                <wp:inline distT="0" distB="0" distL="0" distR="0" wp14:anchorId="73768313" wp14:editId="4251C56F">
                  <wp:extent cx="2231136" cy="1947672"/>
                  <wp:effectExtent l="0" t="0" r="0" b="0"/>
                  <wp:docPr id="93" name="Picture 93" descr="two people holding hands">
                    <a:extLst xmlns:a="http://schemas.openxmlformats.org/drawingml/2006/main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Holding hand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41" t="10695" r="19224" b="6481"/>
                          <a:stretch/>
                        </pic:blipFill>
                        <pic:spPr>
                          <a:xfrm>
                            <a:off x="0" y="0"/>
                            <a:ext cx="2231136" cy="1947672"/>
                          </a:xfrm>
                          <a:custGeom>
                            <a:avLst/>
                            <a:gdLst>
                              <a:gd name="connsiteX0" fmla="*/ 535926 w 2028825"/>
                              <a:gd name="connsiteY0" fmla="*/ 0 h 1772312"/>
                              <a:gd name="connsiteX1" fmla="*/ 914865 w 2028825"/>
                              <a:gd name="connsiteY1" fmla="*/ 156962 h 1772312"/>
                              <a:gd name="connsiteX2" fmla="*/ 1014414 w 2028825"/>
                              <a:gd name="connsiteY2" fmla="*/ 256511 h 1772312"/>
                              <a:gd name="connsiteX3" fmla="*/ 1113961 w 2028825"/>
                              <a:gd name="connsiteY3" fmla="*/ 156962 h 1772312"/>
                              <a:gd name="connsiteX4" fmla="*/ 1492899 w 2028825"/>
                              <a:gd name="connsiteY4" fmla="*/ 0 h 1772312"/>
                              <a:gd name="connsiteX5" fmla="*/ 1871862 w 2028825"/>
                              <a:gd name="connsiteY5" fmla="*/ 156962 h 1772312"/>
                              <a:gd name="connsiteX6" fmla="*/ 1871862 w 2028825"/>
                              <a:gd name="connsiteY6" fmla="*/ 914863 h 1772312"/>
                              <a:gd name="connsiteX7" fmla="*/ 1014414 w 2028825"/>
                              <a:gd name="connsiteY7" fmla="*/ 1772312 h 1772312"/>
                              <a:gd name="connsiteX8" fmla="*/ 156964 w 2028825"/>
                              <a:gd name="connsiteY8" fmla="*/ 914863 h 1772312"/>
                              <a:gd name="connsiteX9" fmla="*/ 156964 w 2028825"/>
                              <a:gd name="connsiteY9" fmla="*/ 156962 h 1772312"/>
                              <a:gd name="connsiteX10" fmla="*/ 535926 w 2028825"/>
                              <a:gd name="connsiteY10" fmla="*/ 0 h 17723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2028825" h="1772312">
                                <a:moveTo>
                                  <a:pt x="535926" y="0"/>
                                </a:moveTo>
                                <a:cubicBezTo>
                                  <a:pt x="673074" y="0"/>
                                  <a:pt x="810223" y="52320"/>
                                  <a:pt x="914865" y="156962"/>
                                </a:cubicBezTo>
                                <a:lnTo>
                                  <a:pt x="1014414" y="256511"/>
                                </a:lnTo>
                                <a:lnTo>
                                  <a:pt x="1113961" y="156962"/>
                                </a:lnTo>
                                <a:cubicBezTo>
                                  <a:pt x="1218603" y="52320"/>
                                  <a:pt x="1355751" y="0"/>
                                  <a:pt x="1492899" y="0"/>
                                </a:cubicBezTo>
                                <a:cubicBezTo>
                                  <a:pt x="1630071" y="0"/>
                                  <a:pt x="1767220" y="52320"/>
                                  <a:pt x="1871862" y="156962"/>
                                </a:cubicBezTo>
                                <a:cubicBezTo>
                                  <a:pt x="2081146" y="366246"/>
                                  <a:pt x="2081146" y="705578"/>
                                  <a:pt x="1871862" y="914863"/>
                                </a:cubicBezTo>
                                <a:lnTo>
                                  <a:pt x="1014414" y="1772312"/>
                                </a:lnTo>
                                <a:lnTo>
                                  <a:pt x="156964" y="914863"/>
                                </a:lnTo>
                                <a:cubicBezTo>
                                  <a:pt x="-52321" y="705578"/>
                                  <a:pt x="-52321" y="366246"/>
                                  <a:pt x="156964" y="156962"/>
                                </a:cubicBezTo>
                                <a:cubicBezTo>
                                  <a:pt x="261606" y="52320"/>
                                  <a:pt x="398754" y="0"/>
                                  <a:pt x="535926" y="0"/>
                                </a:cubicBezTo>
                                <a:close/>
                              </a:path>
                            </a:pathLst>
                          </a:cu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id w:val="1852138218"/>
            <w:placeholder>
              <w:docPart w:val="BC7DF424D93E4C4ABAB25DB27A5499C0"/>
            </w:placeholder>
            <w:temporary/>
            <w:showingPlcHdr/>
            <w15:appearance w15:val="hidden"/>
          </w:sdtPr>
          <w:sdtEndPr/>
          <w:sdtContent>
            <w:tc>
              <w:tcPr>
                <w:tcW w:w="5670" w:type="dxa"/>
                <w:vAlign w:val="center"/>
              </w:tcPr>
              <w:p w14:paraId="215451F9" w14:textId="7F219C2F" w:rsidR="00A24368" w:rsidRPr="00A24368" w:rsidRDefault="00A24368" w:rsidP="00A24368">
                <w:r w:rsidRPr="00650A3C">
                  <w:rPr>
                    <w:lang w:val="en-GB" w:bidi="en-GB"/>
                  </w:rPr>
                  <w:t>You got me – hook, line,</w:t>
                </w:r>
                <w:r w:rsidRPr="00650A3C">
                  <w:rPr>
                    <w:lang w:val="en-GB" w:bidi="en-GB"/>
                  </w:rPr>
                  <w:br/>
                  <w:t xml:space="preserve"> and sinker. </w:t>
                </w:r>
              </w:p>
            </w:tc>
          </w:sdtContent>
        </w:sdt>
      </w:tr>
      <w:tr w:rsidR="00A24368" w14:paraId="143FE378" w14:textId="77777777" w:rsidTr="002C3792">
        <w:trPr>
          <w:trHeight w:val="7200"/>
          <w:jc w:val="center"/>
        </w:trPr>
        <w:tc>
          <w:tcPr>
            <w:tcW w:w="5670" w:type="dxa"/>
            <w:vAlign w:val="center"/>
          </w:tcPr>
          <w:p w14:paraId="54F2B4D6" w14:textId="5069E511" w:rsidR="00A24368" w:rsidRPr="00082BA2" w:rsidRDefault="00C868BD" w:rsidP="00A24368">
            <w:pPr>
              <w:pStyle w:val="BackCoverText"/>
            </w:pPr>
            <w:r>
              <w:rPr>
                <w:noProof/>
                <w:lang w:val="en-GB" w:bidi="en-GB"/>
              </w:rPr>
              <w:drawing>
                <wp:inline distT="0" distB="0" distL="0" distR="0" wp14:anchorId="09859FC9" wp14:editId="5CB85379">
                  <wp:extent cx="2231136" cy="1947672"/>
                  <wp:effectExtent l="0" t="0" r="0" b="0"/>
                  <wp:docPr id="5" name="Picture 5" descr="two people holding hands">
                    <a:extLst xmlns:a="http://schemas.openxmlformats.org/drawingml/2006/main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Holding hand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41" t="10695" r="19224" b="6481"/>
                          <a:stretch/>
                        </pic:blipFill>
                        <pic:spPr>
                          <a:xfrm>
                            <a:off x="0" y="0"/>
                            <a:ext cx="2231136" cy="1947672"/>
                          </a:xfrm>
                          <a:custGeom>
                            <a:avLst/>
                            <a:gdLst>
                              <a:gd name="connsiteX0" fmla="*/ 535926 w 2028825"/>
                              <a:gd name="connsiteY0" fmla="*/ 0 h 1772312"/>
                              <a:gd name="connsiteX1" fmla="*/ 914865 w 2028825"/>
                              <a:gd name="connsiteY1" fmla="*/ 156962 h 1772312"/>
                              <a:gd name="connsiteX2" fmla="*/ 1014414 w 2028825"/>
                              <a:gd name="connsiteY2" fmla="*/ 256511 h 1772312"/>
                              <a:gd name="connsiteX3" fmla="*/ 1113961 w 2028825"/>
                              <a:gd name="connsiteY3" fmla="*/ 156962 h 1772312"/>
                              <a:gd name="connsiteX4" fmla="*/ 1492899 w 2028825"/>
                              <a:gd name="connsiteY4" fmla="*/ 0 h 1772312"/>
                              <a:gd name="connsiteX5" fmla="*/ 1871862 w 2028825"/>
                              <a:gd name="connsiteY5" fmla="*/ 156962 h 1772312"/>
                              <a:gd name="connsiteX6" fmla="*/ 1871862 w 2028825"/>
                              <a:gd name="connsiteY6" fmla="*/ 914863 h 1772312"/>
                              <a:gd name="connsiteX7" fmla="*/ 1014414 w 2028825"/>
                              <a:gd name="connsiteY7" fmla="*/ 1772312 h 1772312"/>
                              <a:gd name="connsiteX8" fmla="*/ 156964 w 2028825"/>
                              <a:gd name="connsiteY8" fmla="*/ 914863 h 1772312"/>
                              <a:gd name="connsiteX9" fmla="*/ 156964 w 2028825"/>
                              <a:gd name="connsiteY9" fmla="*/ 156962 h 1772312"/>
                              <a:gd name="connsiteX10" fmla="*/ 535926 w 2028825"/>
                              <a:gd name="connsiteY10" fmla="*/ 0 h 17723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2028825" h="1772312">
                                <a:moveTo>
                                  <a:pt x="535926" y="0"/>
                                </a:moveTo>
                                <a:cubicBezTo>
                                  <a:pt x="673074" y="0"/>
                                  <a:pt x="810223" y="52320"/>
                                  <a:pt x="914865" y="156962"/>
                                </a:cubicBezTo>
                                <a:lnTo>
                                  <a:pt x="1014414" y="256511"/>
                                </a:lnTo>
                                <a:lnTo>
                                  <a:pt x="1113961" y="156962"/>
                                </a:lnTo>
                                <a:cubicBezTo>
                                  <a:pt x="1218603" y="52320"/>
                                  <a:pt x="1355751" y="0"/>
                                  <a:pt x="1492899" y="0"/>
                                </a:cubicBezTo>
                                <a:cubicBezTo>
                                  <a:pt x="1630071" y="0"/>
                                  <a:pt x="1767220" y="52320"/>
                                  <a:pt x="1871862" y="156962"/>
                                </a:cubicBezTo>
                                <a:cubicBezTo>
                                  <a:pt x="2081146" y="366246"/>
                                  <a:pt x="2081146" y="705578"/>
                                  <a:pt x="1871862" y="914863"/>
                                </a:cubicBezTo>
                                <a:lnTo>
                                  <a:pt x="1014414" y="1772312"/>
                                </a:lnTo>
                                <a:lnTo>
                                  <a:pt x="156964" y="914863"/>
                                </a:lnTo>
                                <a:cubicBezTo>
                                  <a:pt x="-52321" y="705578"/>
                                  <a:pt x="-52321" y="366246"/>
                                  <a:pt x="156964" y="156962"/>
                                </a:cubicBezTo>
                                <a:cubicBezTo>
                                  <a:pt x="261606" y="52320"/>
                                  <a:pt x="398754" y="0"/>
                                  <a:pt x="535926" y="0"/>
                                </a:cubicBezTo>
                                <a:close/>
                              </a:path>
                            </a:pathLst>
                          </a:cu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id w:val="-2023846384"/>
            <w:placeholder>
              <w:docPart w:val="86994367545C42AE94E0D7EB63EE9F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670" w:type="dxa"/>
                <w:vAlign w:val="center"/>
              </w:tcPr>
              <w:p w14:paraId="561F9264" w14:textId="143A9B30" w:rsidR="00A24368" w:rsidRDefault="00A24368" w:rsidP="00A24368">
                <w:r w:rsidRPr="00650A3C">
                  <w:rPr>
                    <w:lang w:val="en-GB" w:bidi="en-GB"/>
                  </w:rPr>
                  <w:t>You got me – hook, line,</w:t>
                </w:r>
                <w:r w:rsidRPr="00650A3C">
                  <w:rPr>
                    <w:lang w:val="en-GB" w:bidi="en-GB"/>
                  </w:rPr>
                  <w:br/>
                  <w:t xml:space="preserve"> and sinker. </w:t>
                </w:r>
              </w:p>
            </w:tc>
          </w:sdtContent>
        </w:sdt>
      </w:tr>
    </w:tbl>
    <w:p w14:paraId="3B165162" w14:textId="3D3E6C99" w:rsidR="005A20B8" w:rsidRPr="00A24368" w:rsidRDefault="005A20B8" w:rsidP="00A24368">
      <w:pPr>
        <w:pStyle w:val="NormalWeb"/>
        <w:spacing w:before="0" w:beforeAutospacing="0" w:after="0" w:afterAutospacing="0"/>
        <w:rPr>
          <w:sz w:val="4"/>
          <w:szCs w:val="4"/>
        </w:rPr>
      </w:pPr>
    </w:p>
    <w:sectPr w:rsidR="005A20B8" w:rsidRPr="00A24368" w:rsidSect="002C3792">
      <w:headerReference w:type="even" r:id="rId11"/>
      <w:headerReference w:type="default" r:id="rId12"/>
      <w:pgSz w:w="11906" w:h="16838" w:code="9"/>
      <w:pgMar w:top="720" w:right="720" w:bottom="720" w:left="720" w:header="360" w:footer="360" w:gutter="0"/>
      <w:cols w:space="708"/>
      <w:docGrid w:linePitch="5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FE97A2" w14:textId="77777777" w:rsidR="00304C8A" w:rsidRDefault="00304C8A" w:rsidP="00A24368">
      <w:r>
        <w:separator/>
      </w:r>
    </w:p>
  </w:endnote>
  <w:endnote w:type="continuationSeparator" w:id="0">
    <w:p w14:paraId="47B4FC1C" w14:textId="77777777" w:rsidR="00304C8A" w:rsidRDefault="00304C8A" w:rsidP="00A24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0D2E8" w14:textId="77777777" w:rsidR="00304C8A" w:rsidRDefault="00304C8A" w:rsidP="00A24368">
      <w:r>
        <w:separator/>
      </w:r>
    </w:p>
  </w:footnote>
  <w:footnote w:type="continuationSeparator" w:id="0">
    <w:p w14:paraId="596EFF14" w14:textId="77777777" w:rsidR="00304C8A" w:rsidRDefault="00304C8A" w:rsidP="00A243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7E919" w14:textId="6D28FF87" w:rsidR="00ED68AD" w:rsidRDefault="00082BA2" w:rsidP="00A24368">
    <w:pPr>
      <w:pStyle w:val="Header"/>
    </w:pPr>
    <w:r>
      <w:rPr>
        <w:noProof/>
        <w:lang w:val="en-GB" w:bidi="en-GB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8DFDAA6" wp14:editId="06454EA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92" name="Group 9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7" name="Straight Connector 77" descr="Centre fold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8" name="Straight Connector 78" descr="Centre fold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0CE4ABC4" id="Group 92" o:spid="_x0000_s1026" style="position:absolute;margin-left:0;margin-top:0;width:612pt;height:11in;z-index:251664384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">
              <v:line id="Straight Connector 77" o:spid="_x0000_s1027" alt="Centre fold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</v:line>
              <v:line id="Straight Connector 78" o:spid="_x0000_s1028" alt="Centre fold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val="en-GB" w:bidi="en-GB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17384C0" wp14:editId="2BE6CA7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02500" cy="9575900"/>
              <wp:effectExtent l="0" t="0" r="1270" b="6350"/>
              <wp:wrapNone/>
              <wp:docPr id="91" name="Group 9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02500" cy="9575900"/>
                        <a:chOff x="0" y="0"/>
                        <a:chExt cx="7302500" cy="9575900"/>
                      </a:xfrm>
                    </wpg:grpSpPr>
                    <wps:wsp>
                      <wps:cNvPr id="73" name="Rectangle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Rectangle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4900" y="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Rectangle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790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6" name="Rectangle 7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4900" y="478790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7C255A9B" id="Group 91" o:spid="_x0000_s1026" style="position:absolute;margin-left:0;margin-top:0;width:575pt;height:754pt;z-index:251661312;mso-width-percent:941;mso-height-percent:952;mso-position-horizontal:center;mso-position-horizontal-relative:page;mso-position-vertical:center;mso-position-vertical-relative:page;mso-width-percent:941;mso-height-percent:952" coordsize="73025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">
              <v:rect id="Rectangle 73" o:spid="_x0000_s1027" style="position:absolute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WFBwgAAANsAAAAPAAAAZHJzL2Rvd25yZXYueG1sRI/RisIw&#10;FETfhf2HcIV901QX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DXmWFBwgAAANsAAAAPAAAA&#10;AAAAAAAAAAAAAAcCAABkcnMvZG93bnJldi54bWxQSwUGAAAAAAMAAwC3AAAA9gIAAAAA&#10;" fillcolor="#fce600 [3205]" stroked="f" strokeweight="1pt"/>
              <v:rect id="Rectangle 74" o:spid="_x0000_s1028" style="position:absolute;left:3644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" fillcolor="#fffacb [661]" stroked="f" strokeweight="1pt"/>
              <v:rect id="Rectangle 75" o:spid="_x0000_s1029" style="position:absolute;top:4787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" fillcolor="#fce600 [3205]" stroked="f" strokeweight="1pt"/>
              <v:rect id="Rectangle 76" o:spid="_x0000_s1030" style="position:absolute;left:36449;top:4787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" fillcolor="#fffacb [661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7F2CA" w14:textId="40429AA3" w:rsidR="00ED68AD" w:rsidRDefault="00082BA2" w:rsidP="00A24368">
    <w:pPr>
      <w:pStyle w:val="Header"/>
    </w:pPr>
    <w:r>
      <w:rPr>
        <w:noProof/>
        <w:lang w:val="en-GB" w:bidi="en-GB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563342F2" wp14:editId="4FF1E5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15200" cy="9575891"/>
              <wp:effectExtent l="0" t="0" r="1270" b="6350"/>
              <wp:wrapNone/>
              <wp:docPr id="90" name="Group 9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0" cy="9575891"/>
                        <a:chOff x="0" y="0"/>
                        <a:chExt cx="7315200" cy="9575891"/>
                      </a:xfrm>
                    </wpg:grpSpPr>
                    <wps:wsp>
                      <wps:cNvPr id="3" name="Rectangle 2">
                        <a:extLst>
                          <a:ext uri="{FF2B5EF4-FFF2-40B4-BE49-F238E27FC236}">
                            <a16:creationId xmlns:a16="http://schemas.microsoft.com/office/drawing/2014/main" id="{1BBF9D8B-8057-46BA-B068-5082FA2BC220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3">
                        <a:extLst>
                          <a:ext uri="{FF2B5EF4-FFF2-40B4-BE49-F238E27FC236}">
                            <a16:creationId xmlns:a16="http://schemas.microsoft.com/office/drawing/2014/main" id="{6990A2DF-51BD-4698-A848-ED11B71BAFB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6">
                        <a:extLst>
                          <a:ext uri="{FF2B5EF4-FFF2-40B4-BE49-F238E27FC236}">
                            <a16:creationId xmlns:a16="http://schemas.microsoft.com/office/drawing/2014/main" id="{5532852B-869C-4E9C-909C-0AEC7072A6A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790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angle 7">
                        <a:extLst>
                          <a:ext uri="{FF2B5EF4-FFF2-40B4-BE49-F238E27FC236}">
                            <a16:creationId xmlns:a16="http://schemas.microsoft.com/office/drawing/2014/main" id="{96CC542A-E925-4F0F-BC88-0415717FC04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790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1AD69D8F" id="Group 90" o:spid="_x0000_s1026" style="position:absolute;margin-left:0;margin-top:0;width:8in;height:754pt;z-index:251656192;mso-width-percent:941;mso-height-percent:952;mso-position-horizontal:center;mso-position-horizontal-relative:page;mso-position-vertical:center;mso-position-vertical-relative:page;mso-width-percent:941;mso-height-percent:952" coordsize="73152,957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">
              <v:rect id="Rectangle 2" o:spid="_x0000_s1027" style="position:absolute;left:36576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" fillcolor="#fec7e9 [660]" stroked="f" strokeweight="1pt"/>
              <v:rect id="Rectangle 3" o:spid="_x0000_s1028" style="position:absolute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" fillcolor="#dcf2f1 [665]" stroked="f" strokeweight="1pt"/>
              <v:rect id="Rectangle 6" o:spid="_x0000_s1029" style="position:absolute;left:36576;top:47879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" fillcolor="#fec7e9 [660]" stroked="f" strokeweight="1pt"/>
              <v:rect id="Rectangle 7" o:spid="_x0000_s1030" style="position:absolute;top:47879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" fillcolor="#dcf2f1 [665]" stroked="f" strokeweight="1pt"/>
              <w10:wrap anchorx="page" anchory="page"/>
            </v:group>
          </w:pict>
        </mc:Fallback>
      </mc:AlternateContent>
    </w:r>
    <w:r>
      <w:rPr>
        <w:noProof/>
        <w:lang w:val="en-GB" w:bidi="en-GB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3601E664" wp14:editId="0DF9DC9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80" name="Group 8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9" name="Straight Connector 9" descr="Centre fold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0" name="Straight Connector 10" descr="Centre fold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56425EF4" id="Group 80" o:spid="_x0000_s1026" style="position:absolute;margin-left:0;margin-top:0;width:612pt;height:11in;z-index:251654144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">
              <v:line id="Straight Connector 9" o:spid="_x0000_s1027" alt="Centre fold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" strokecolor="#f2f2f2 [3052]" strokeweight=".5pt">
                <v:stroke joinstyle="miter"/>
              </v:line>
              <v:line id="Straight Connector 10" o:spid="_x0000_s1028" alt="Centre fold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zcyMLEwN7A0NzBW0lEKTi0uzszPAykwqgUAezs5YSwAAAA="/>
  </w:docVars>
  <w:rsids>
    <w:rsidRoot w:val="00ED68AD"/>
    <w:rsid w:val="00082BA2"/>
    <w:rsid w:val="00197428"/>
    <w:rsid w:val="001C3CBB"/>
    <w:rsid w:val="0022283D"/>
    <w:rsid w:val="002C3792"/>
    <w:rsid w:val="00304C8A"/>
    <w:rsid w:val="0041147C"/>
    <w:rsid w:val="00434ACB"/>
    <w:rsid w:val="005A20B8"/>
    <w:rsid w:val="00650A3C"/>
    <w:rsid w:val="006F56F7"/>
    <w:rsid w:val="007205EE"/>
    <w:rsid w:val="0093751B"/>
    <w:rsid w:val="009D446F"/>
    <w:rsid w:val="00A24368"/>
    <w:rsid w:val="00C50E75"/>
    <w:rsid w:val="00C868BD"/>
    <w:rsid w:val="00C93460"/>
    <w:rsid w:val="00D56D4D"/>
    <w:rsid w:val="00ED68AD"/>
    <w:rsid w:val="00F25071"/>
    <w:rsid w:val="00F92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EC5E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A3C"/>
    <w:pPr>
      <w:spacing w:after="0" w:line="240" w:lineRule="auto"/>
      <w:jc w:val="center"/>
    </w:pPr>
    <w:rPr>
      <w:rFonts w:eastAsiaTheme="minorEastAsia" w:hAnsi="Rockwell"/>
      <w:color w:val="000000" w:themeColor="text1"/>
      <w:kern w:val="24"/>
      <w:sz w:val="40"/>
      <w:szCs w:val="4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0A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AB0068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ED68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D446F"/>
  </w:style>
  <w:style w:type="paragraph" w:styleId="Footer">
    <w:name w:val="footer"/>
    <w:basedOn w:val="Normal"/>
    <w:link w:val="FooterChar"/>
    <w:uiPriority w:val="99"/>
    <w:semiHidden/>
    <w:rsid w:val="00ED68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D446F"/>
  </w:style>
  <w:style w:type="paragraph" w:styleId="NormalWeb">
    <w:name w:val="Normal (Web)"/>
    <w:basedOn w:val="Normal"/>
    <w:uiPriority w:val="99"/>
    <w:unhideWhenUsed/>
    <w:rsid w:val="00ED68AD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82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82BA2"/>
    <w:rPr>
      <w:color w:val="808080"/>
    </w:rPr>
  </w:style>
  <w:style w:type="paragraph" w:styleId="Title">
    <w:name w:val="Title"/>
    <w:basedOn w:val="NormalWeb"/>
    <w:next w:val="Normal"/>
    <w:link w:val="TitleChar"/>
    <w:uiPriority w:val="10"/>
    <w:qFormat/>
    <w:rsid w:val="00650A3C"/>
    <w:pPr>
      <w:spacing w:before="0" w:beforeAutospacing="0" w:after="0" w:afterAutospacing="0" w:line="192" w:lineRule="auto"/>
    </w:pPr>
    <w:rPr>
      <w:rFonts w:asciiTheme="minorHAnsi" w:hAnsi="Calibri" w:cstheme="minorBidi"/>
      <w:spacing w:val="-30"/>
      <w:sz w:val="192"/>
      <w:szCs w:val="192"/>
    </w:rPr>
  </w:style>
  <w:style w:type="character" w:customStyle="1" w:styleId="TitleChar">
    <w:name w:val="Title Char"/>
    <w:basedOn w:val="DefaultParagraphFont"/>
    <w:link w:val="Title"/>
    <w:uiPriority w:val="10"/>
    <w:rsid w:val="00650A3C"/>
    <w:rPr>
      <w:rFonts w:eastAsiaTheme="minorEastAsia" w:hAnsi="Calibri"/>
      <w:color w:val="000000" w:themeColor="text1"/>
      <w:spacing w:val="-30"/>
      <w:kern w:val="24"/>
      <w:sz w:val="192"/>
      <w:szCs w:val="192"/>
    </w:rPr>
  </w:style>
  <w:style w:type="paragraph" w:customStyle="1" w:styleId="BackCoverText">
    <w:name w:val="Back Cover Text"/>
    <w:basedOn w:val="NormalWeb"/>
    <w:qFormat/>
    <w:rsid w:val="00650A3C"/>
    <w:pPr>
      <w:spacing w:before="0" w:beforeAutospacing="0" w:after="0" w:afterAutospacing="0"/>
    </w:pPr>
    <w:rPr>
      <w:rFonts w:asciiTheme="minorHAnsi" w:hAnsi="Calibri" w:cstheme="minorBidi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650A3C"/>
    <w:rPr>
      <w:rFonts w:asciiTheme="majorHAnsi" w:eastAsiaTheme="majorEastAsia" w:hAnsiTheme="majorHAnsi" w:cstheme="majorBidi"/>
      <w:color w:val="AB0068" w:themeColor="accent1" w:themeShade="BF"/>
      <w:kern w:val="24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34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460"/>
    <w:rPr>
      <w:rFonts w:ascii="Segoe UI" w:eastAsiaTheme="minorEastAsia" w:hAnsi="Segoe UI" w:cs="Segoe UI"/>
      <w:color w:val="000000" w:themeColor="text1"/>
      <w:kern w:val="2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941BE2F5894E558EB5E0BF35CE6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CAB46-511F-416A-81F5-1A1540D1A471}"/>
      </w:docPartPr>
      <w:docPartBody>
        <w:p w:rsidR="00E8020F" w:rsidRDefault="00E8020F" w:rsidP="00D45660">
          <w:pPr>
            <w:pStyle w:val="36941BE2F5894E558EB5E0BF35CE6EFF3"/>
          </w:pPr>
          <w:r w:rsidRPr="00650A3C">
            <w:rPr>
              <w:lang w:val="en-GB" w:bidi="en-GB"/>
            </w:rPr>
            <w:t>I</w:t>
          </w:r>
        </w:p>
      </w:docPartBody>
    </w:docPart>
    <w:docPart>
      <w:docPartPr>
        <w:name w:val="B6F447DA4935441082D377EC1990F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7AB79-A63C-49C2-99DD-98DC526D3AA5}"/>
      </w:docPartPr>
      <w:docPartBody>
        <w:p w:rsidR="00E8020F" w:rsidRDefault="00E8020F" w:rsidP="00D45660">
          <w:pPr>
            <w:pStyle w:val="B6F447DA4935441082D377EC1990FF8A3"/>
          </w:pPr>
          <w:r w:rsidRPr="00650A3C">
            <w:rPr>
              <w:lang w:val="en-GB" w:bidi="en-GB"/>
            </w:rPr>
            <w:t>YOU</w:t>
          </w:r>
        </w:p>
      </w:docPartBody>
    </w:docPart>
    <w:docPart>
      <w:docPartPr>
        <w:name w:val="C786A088D1E242E49470A80E714B5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D6E60-117F-4362-BAE0-16D6B318F511}"/>
      </w:docPartPr>
      <w:docPartBody>
        <w:p w:rsidR="00E8020F" w:rsidRDefault="00E8020F" w:rsidP="00D45660">
          <w:pPr>
            <w:pStyle w:val="C786A088D1E242E49470A80E714B5CAF2"/>
          </w:pPr>
          <w:r w:rsidRPr="00650A3C">
            <w:rPr>
              <w:lang w:val="en-GB" w:bidi="en-GB"/>
            </w:rPr>
            <w:t>I</w:t>
          </w:r>
        </w:p>
      </w:docPartBody>
    </w:docPart>
    <w:docPart>
      <w:docPartPr>
        <w:name w:val="9C86EAAE7F4949358D26FB64E399D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E5A9A-2BFA-47FC-9F88-C1C45E4E4C1C}"/>
      </w:docPartPr>
      <w:docPartBody>
        <w:p w:rsidR="00E8020F" w:rsidRDefault="00E8020F" w:rsidP="00E8020F">
          <w:pPr>
            <w:pStyle w:val="9C86EAAE7F4949358D26FB64E399D79A3"/>
          </w:pPr>
          <w:r w:rsidRPr="00650A3C">
            <w:rPr>
              <w:rStyle w:val="TitleChar"/>
              <w:lang w:val="en-GB" w:bidi="en-GB"/>
            </w:rPr>
            <w:t>YOU</w:t>
          </w:r>
        </w:p>
      </w:docPartBody>
    </w:docPart>
    <w:docPart>
      <w:docPartPr>
        <w:name w:val="547C55CE69C84ADDADD86F3E59712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11AB7-F7E3-4C82-821E-ABE8CDBDE7F9}"/>
      </w:docPartPr>
      <w:docPartBody>
        <w:p w:rsidR="00E8020F" w:rsidRDefault="00E8020F" w:rsidP="00D45660">
          <w:pPr>
            <w:pStyle w:val="547C55CE69C84ADDADD86F3E59712C441"/>
          </w:pPr>
          <w:r w:rsidRPr="00650A3C">
            <w:rPr>
              <w:lang w:val="en-GB" w:bidi="en-GB"/>
            </w:rPr>
            <w:t>xoxo</w:t>
          </w:r>
        </w:p>
      </w:docPartBody>
    </w:docPart>
    <w:docPart>
      <w:docPartPr>
        <w:name w:val="B47D384797BE46F89309BA319427F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2DDCC-4A3C-4D98-B55B-489148D6B394}"/>
      </w:docPartPr>
      <w:docPartBody>
        <w:p w:rsidR="00E8020F" w:rsidRDefault="00E8020F" w:rsidP="00D45660">
          <w:pPr>
            <w:pStyle w:val="B47D384797BE46F89309BA319427F4B91"/>
          </w:pPr>
          <w:r w:rsidRPr="00650A3C">
            <w:rPr>
              <w:lang w:val="en-GB" w:bidi="en-GB"/>
            </w:rPr>
            <w:t>xoxo</w:t>
          </w:r>
        </w:p>
      </w:docPartBody>
    </w:docPart>
    <w:docPart>
      <w:docPartPr>
        <w:name w:val="BC7DF424D93E4C4ABAB25DB27A549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5AA9D-4160-4E5E-A7C0-4430845D8A18}"/>
      </w:docPartPr>
      <w:docPartBody>
        <w:p w:rsidR="00E8020F" w:rsidRDefault="00E8020F">
          <w:r w:rsidRPr="00650A3C">
            <w:rPr>
              <w:lang w:val="en-GB" w:bidi="en-GB"/>
            </w:rPr>
            <w:t>You got me – hook, line,</w:t>
          </w:r>
          <w:r w:rsidRPr="00650A3C">
            <w:rPr>
              <w:lang w:val="en-GB" w:bidi="en-GB"/>
            </w:rPr>
            <w:br/>
            <w:t xml:space="preserve"> and sinker. </w:t>
          </w:r>
        </w:p>
      </w:docPartBody>
    </w:docPart>
    <w:docPart>
      <w:docPartPr>
        <w:name w:val="86994367545C42AE94E0D7EB63EE9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92F45-2550-49D6-AF89-9F7CAC58DF34}"/>
      </w:docPartPr>
      <w:docPartBody>
        <w:p w:rsidR="00E8020F" w:rsidRDefault="00E8020F" w:rsidP="00D45660">
          <w:pPr>
            <w:pStyle w:val="86994367545C42AE94E0D7EB63EE9FDB"/>
          </w:pPr>
          <w:r w:rsidRPr="00650A3C">
            <w:rPr>
              <w:lang w:val="en-GB" w:bidi="en-GB"/>
            </w:rPr>
            <w:t>You got me – hook, line,</w:t>
          </w:r>
          <w:r w:rsidRPr="00650A3C">
            <w:rPr>
              <w:lang w:val="en-GB" w:bidi="en-GB"/>
            </w:rPr>
            <w:br/>
            <w:t xml:space="preserve"> and sinker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5660"/>
    <w:rsid w:val="00091262"/>
    <w:rsid w:val="0020734B"/>
    <w:rsid w:val="003866F7"/>
    <w:rsid w:val="00810B2E"/>
    <w:rsid w:val="00D45660"/>
    <w:rsid w:val="00E60EE5"/>
    <w:rsid w:val="00E80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660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020F"/>
    <w:rPr>
      <w:color w:val="808080"/>
    </w:rPr>
  </w:style>
  <w:style w:type="paragraph" w:customStyle="1" w:styleId="36941BE2F5894E558EB5E0BF35CE6EFF">
    <w:name w:val="36941BE2F5894E558EB5E0BF35CE6EFF"/>
    <w:rsid w:val="00D45660"/>
    <w:pPr>
      <w:spacing w:after="0" w:line="240" w:lineRule="auto"/>
      <w:jc w:val="right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">
    <w:name w:val="B6F447DA4935441082D377EC1990FF8A"/>
    <w:rsid w:val="00D45660"/>
    <w:pPr>
      <w:spacing w:after="0" w:line="240" w:lineRule="auto"/>
      <w:jc w:val="right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4CCF332885F5454D9CBC33D58B2CCCE5">
    <w:name w:val="4CCF332885F5454D9CBC33D58B2CCCE5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1">
    <w:name w:val="36941BE2F5894E558EB5E0BF35CE6EFF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1">
    <w:name w:val="B6F447DA4935441082D377EC1990FF8A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376FCD6B5F4C4338A2C6C98FC66EFB3F">
    <w:name w:val="376FCD6B5F4C4338A2C6C98FC66EFB3F"/>
    <w:rsid w:val="00D45660"/>
  </w:style>
  <w:style w:type="paragraph" w:customStyle="1" w:styleId="8A54949AF5C34677B81F688519266CF2">
    <w:name w:val="8A54949AF5C34677B81F688519266CF2"/>
    <w:rsid w:val="00D45660"/>
  </w:style>
  <w:style w:type="paragraph" w:customStyle="1" w:styleId="189EA8FACA514969B38AEC50709BEEC2">
    <w:name w:val="189EA8FACA514969B38AEC50709BEEC2"/>
    <w:rsid w:val="00D45660"/>
  </w:style>
  <w:style w:type="paragraph" w:customStyle="1" w:styleId="FE487EBB2B50468895A767E7DBFBD9BB">
    <w:name w:val="FE487EBB2B50468895A767E7DBFBD9BB"/>
    <w:rsid w:val="00D45660"/>
  </w:style>
  <w:style w:type="paragraph" w:customStyle="1" w:styleId="C786A088D1E242E49470A80E714B5CAF">
    <w:name w:val="C786A088D1E242E49470A80E714B5CAF"/>
    <w:rsid w:val="00D45660"/>
  </w:style>
  <w:style w:type="paragraph" w:customStyle="1" w:styleId="9C86EAAE7F4949358D26FB64E399D79A">
    <w:name w:val="9C86EAAE7F4949358D26FB64E399D79A"/>
    <w:rsid w:val="00D45660"/>
  </w:style>
  <w:style w:type="paragraph" w:customStyle="1" w:styleId="4CCF332885F5454D9CBC33D58B2CCCE51">
    <w:name w:val="4CCF332885F5454D9CBC33D58B2CCCE5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2">
    <w:name w:val="36941BE2F5894E558EB5E0BF35CE6EFF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2">
    <w:name w:val="B6F447DA4935441082D377EC1990FF8A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FE487EBB2B50468895A767E7DBFBD9BB1">
    <w:name w:val="FE487EBB2B50468895A767E7DBFBD9BB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C786A088D1E242E49470A80E714B5CAF1">
    <w:name w:val="C786A088D1E242E49470A80E714B5CAF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styleId="Title">
    <w:name w:val="Title"/>
    <w:basedOn w:val="NormalWeb"/>
    <w:next w:val="Normal"/>
    <w:link w:val="TitleChar"/>
    <w:uiPriority w:val="10"/>
    <w:qFormat/>
    <w:rsid w:val="00E8020F"/>
    <w:pPr>
      <w:spacing w:after="0" w:line="192" w:lineRule="auto"/>
      <w:jc w:val="center"/>
    </w:pPr>
    <w:rPr>
      <w:rFonts w:asciiTheme="minorHAnsi" w:hAnsi="Calibri" w:cstheme="minorBidi"/>
      <w:color w:val="000000" w:themeColor="text1"/>
      <w:spacing w:val="-30"/>
      <w:kern w:val="24"/>
      <w:sz w:val="192"/>
      <w:szCs w:val="192"/>
    </w:rPr>
  </w:style>
  <w:style w:type="character" w:customStyle="1" w:styleId="TitleChar">
    <w:name w:val="Title Char"/>
    <w:basedOn w:val="DefaultParagraphFont"/>
    <w:link w:val="Title"/>
    <w:uiPriority w:val="10"/>
    <w:rsid w:val="00E8020F"/>
    <w:rPr>
      <w:rFonts w:hAnsi="Calibri"/>
      <w:color w:val="000000" w:themeColor="text1"/>
      <w:spacing w:val="-30"/>
      <w:kern w:val="24"/>
      <w:sz w:val="192"/>
      <w:szCs w:val="192"/>
    </w:rPr>
  </w:style>
  <w:style w:type="paragraph" w:styleId="NormalWeb">
    <w:name w:val="Normal (Web)"/>
    <w:basedOn w:val="Normal"/>
    <w:uiPriority w:val="99"/>
    <w:semiHidden/>
    <w:unhideWhenUsed/>
    <w:rsid w:val="00D45660"/>
    <w:rPr>
      <w:rFonts w:ascii="Times New Roman" w:hAnsi="Times New Roman"/>
      <w:sz w:val="24"/>
      <w:szCs w:val="24"/>
    </w:rPr>
  </w:style>
  <w:style w:type="paragraph" w:customStyle="1" w:styleId="9C86EAAE7F4949358D26FB64E399D79A1">
    <w:name w:val="9C86EAAE7F4949358D26FB64E399D79A1"/>
    <w:rsid w:val="00D45660"/>
    <w:rPr>
      <w:rFonts w:eastAsiaTheme="minorHAnsi"/>
    </w:rPr>
  </w:style>
  <w:style w:type="paragraph" w:customStyle="1" w:styleId="36A7070477C340C08B9286EA650C8F5B">
    <w:name w:val="36A7070477C340C08B9286EA650C8F5B"/>
    <w:rsid w:val="00D45660"/>
  </w:style>
  <w:style w:type="paragraph" w:customStyle="1" w:styleId="DDA9D880A50A4E9AA4F2D17C05CCE3E5">
    <w:name w:val="DDA9D880A50A4E9AA4F2D17C05CCE3E5"/>
    <w:rsid w:val="00D45660"/>
  </w:style>
  <w:style w:type="paragraph" w:customStyle="1" w:styleId="547C55CE69C84ADDADD86F3E59712C44">
    <w:name w:val="547C55CE69C84ADDADD86F3E59712C44"/>
    <w:rsid w:val="00D45660"/>
  </w:style>
  <w:style w:type="paragraph" w:customStyle="1" w:styleId="4BD4669CA5204203B1ED0C8126EA0750">
    <w:name w:val="4BD4669CA5204203B1ED0C8126EA0750"/>
    <w:rsid w:val="00D45660"/>
  </w:style>
  <w:style w:type="paragraph" w:customStyle="1" w:styleId="C81458497A304E2587C53230D237EDAD">
    <w:name w:val="C81458497A304E2587C53230D237EDAD"/>
    <w:rsid w:val="00D45660"/>
  </w:style>
  <w:style w:type="paragraph" w:customStyle="1" w:styleId="B47D384797BE46F89309BA319427F4B9">
    <w:name w:val="B47D384797BE46F89309BA319427F4B9"/>
    <w:rsid w:val="00D45660"/>
  </w:style>
  <w:style w:type="paragraph" w:customStyle="1" w:styleId="88C895C03967487A8F3C1E68A3710D67">
    <w:name w:val="88C895C03967487A8F3C1E68A3710D67"/>
    <w:rsid w:val="00D45660"/>
  </w:style>
  <w:style w:type="paragraph" w:customStyle="1" w:styleId="C13C26134C1E463FBF921BE2ED65DD5B">
    <w:name w:val="C13C26134C1E463FBF921BE2ED65DD5B"/>
    <w:rsid w:val="00D45660"/>
  </w:style>
  <w:style w:type="paragraph" w:customStyle="1" w:styleId="A6AD00C8F4524E08A9A581BBFC71DC94">
    <w:name w:val="A6AD00C8F4524E08A9A581BBFC71DC94"/>
    <w:rsid w:val="00D45660"/>
  </w:style>
  <w:style w:type="paragraph" w:customStyle="1" w:styleId="93D274C177BE4000AB9B28FA6DA786C4">
    <w:name w:val="93D274C177BE4000AB9B28FA6DA786C4"/>
    <w:rsid w:val="00D45660"/>
  </w:style>
  <w:style w:type="paragraph" w:customStyle="1" w:styleId="FF7BBE4093DD4C0DA7CEADE1A533CE71">
    <w:name w:val="FF7BBE4093DD4C0DA7CEADE1A533CE71"/>
    <w:rsid w:val="00D45660"/>
  </w:style>
  <w:style w:type="paragraph" w:customStyle="1" w:styleId="04455E74C8884B33B28146856F0F1CE4">
    <w:name w:val="04455E74C8884B33B28146856F0F1CE4"/>
    <w:rsid w:val="00D45660"/>
  </w:style>
  <w:style w:type="paragraph" w:customStyle="1" w:styleId="547C55CE69C84ADDADD86F3E59712C441">
    <w:name w:val="547C55CE69C84ADDADD86F3E59712C44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  <w:lang w:val="en-ZA"/>
    </w:rPr>
  </w:style>
  <w:style w:type="paragraph" w:customStyle="1" w:styleId="36941BE2F5894E558EB5E0BF35CE6EFF3">
    <w:name w:val="36941BE2F5894E558EB5E0BF35CE6EFF3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B6F447DA4935441082D377EC1990FF8A3">
    <w:name w:val="B6F447DA4935441082D377EC1990FF8A3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B47D384797BE46F89309BA319427F4B91">
    <w:name w:val="B47D384797BE46F89309BA319427F4B9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  <w:lang w:val="en-ZA"/>
    </w:rPr>
  </w:style>
  <w:style w:type="paragraph" w:customStyle="1" w:styleId="C786A088D1E242E49470A80E714B5CAF2">
    <w:name w:val="C786A088D1E242E49470A80E714B5CAF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9C86EAAE7F4949358D26FB64E399D79A2">
    <w:name w:val="9C86EAAE7F4949358D26FB64E399D79A2"/>
    <w:rsid w:val="00D45660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  <w:lang w:val="en-ZA"/>
    </w:rPr>
  </w:style>
  <w:style w:type="paragraph" w:customStyle="1" w:styleId="86994367545C42AE94E0D7EB63EE9FDB">
    <w:name w:val="86994367545C42AE94E0D7EB63EE9FDB"/>
    <w:rsid w:val="00D45660"/>
  </w:style>
  <w:style w:type="paragraph" w:customStyle="1" w:styleId="9C86EAAE7F4949358D26FB64E399D79A3">
    <w:name w:val="9C86EAAE7F4949358D26FB64E399D79A3"/>
    <w:rsid w:val="00E8020F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200">
      <a:majorFont>
        <a:latin typeface="Tw Cen MT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0B44F-5073-42CC-9CBE-618A8BD22A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CE0287-B4EE-4F15-A9F2-A246AFDBC2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80CC3C-B10E-46ED-B722-48D45BC2198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8CE489F-A137-4E57-9375-698326765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6T16:01:00Z</dcterms:created>
  <dcterms:modified xsi:type="dcterms:W3CDTF">2019-03-06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